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DDD9A9" w14:textId="42138520" w:rsidR="00117742" w:rsidRPr="008E74DA" w:rsidRDefault="000068F4" w:rsidP="00EE5F8D">
      <w:pPr>
        <w:spacing w:after="0" w:line="282" w:lineRule="auto"/>
        <w:jc w:val="center"/>
        <w:rPr>
          <w:rFonts w:cs="Times New Roman"/>
          <w:bCs/>
          <w:sz w:val="44"/>
          <w:szCs w:val="44"/>
        </w:rPr>
      </w:pPr>
      <w:bookmarkStart w:id="0" w:name="_Hlk497742411"/>
      <w:bookmarkStart w:id="1" w:name="_Hlk528248595"/>
      <w:r w:rsidRPr="008E74DA">
        <w:rPr>
          <w:rFonts w:cs="Times New Roman"/>
          <w:b/>
          <w:sz w:val="44"/>
          <w:szCs w:val="44"/>
        </w:rPr>
        <w:t>Xiang</w:t>
      </w:r>
      <w:r w:rsidR="008E74DA">
        <w:rPr>
          <w:rFonts w:cs="Times New Roman"/>
          <w:b/>
          <w:sz w:val="44"/>
          <w:szCs w:val="44"/>
        </w:rPr>
        <w:t xml:space="preserve"> </w:t>
      </w:r>
      <w:r w:rsidRPr="008E74DA">
        <w:rPr>
          <w:rFonts w:cs="Times New Roman"/>
          <w:b/>
          <w:sz w:val="44"/>
          <w:szCs w:val="44"/>
        </w:rPr>
        <w:t>Ji</w:t>
      </w:r>
      <w:r w:rsidR="00117742" w:rsidRPr="008E74DA">
        <w:rPr>
          <w:rFonts w:cs="Times New Roman"/>
          <w:bCs/>
          <w:sz w:val="44"/>
          <w:szCs w:val="44"/>
        </w:rPr>
        <w:t>,</w:t>
      </w:r>
      <w:r w:rsidR="008E74DA">
        <w:rPr>
          <w:rFonts w:cs="Times New Roman"/>
          <w:bCs/>
          <w:sz w:val="44"/>
          <w:szCs w:val="44"/>
        </w:rPr>
        <w:t xml:space="preserve"> </w:t>
      </w:r>
      <w:r w:rsidR="00117742" w:rsidRPr="008E74DA">
        <w:rPr>
          <w:rFonts w:cs="Times New Roman"/>
          <w:bCs/>
          <w:sz w:val="44"/>
          <w:szCs w:val="44"/>
        </w:rPr>
        <w:t>Ph.D.</w:t>
      </w:r>
    </w:p>
    <w:p w14:paraId="617EE8AA" w14:textId="619577A8" w:rsidR="00117742" w:rsidRPr="008E74DA" w:rsidRDefault="00117742" w:rsidP="00EE5F8D">
      <w:pPr>
        <w:spacing w:after="0" w:line="282" w:lineRule="auto"/>
        <w:jc w:val="center"/>
        <w:rPr>
          <w:rFonts w:cs="Times New Roman"/>
          <w:i/>
          <w:iCs/>
        </w:rPr>
      </w:pPr>
      <w:r w:rsidRPr="008E74DA">
        <w:rPr>
          <w:rFonts w:cs="Times New Roman"/>
          <w:i/>
          <w:iCs/>
        </w:rPr>
        <w:t>Last</w:t>
      </w:r>
      <w:r w:rsidR="008E74DA">
        <w:rPr>
          <w:rFonts w:cs="Times New Roman"/>
          <w:i/>
          <w:iCs/>
        </w:rPr>
        <w:t xml:space="preserve"> </w:t>
      </w:r>
      <w:r w:rsidRPr="008E74DA">
        <w:rPr>
          <w:rFonts w:cs="Times New Roman"/>
          <w:i/>
          <w:iCs/>
        </w:rPr>
        <w:t>Updated</w:t>
      </w:r>
      <w:r w:rsidR="008E74DA">
        <w:rPr>
          <w:rFonts w:cs="Times New Roman"/>
          <w:i/>
          <w:iCs/>
        </w:rPr>
        <w:t xml:space="preserve"> </w:t>
      </w:r>
      <w:r w:rsidRPr="008E74DA">
        <w:rPr>
          <w:rFonts w:cs="Times New Roman"/>
          <w:i/>
          <w:iCs/>
        </w:rPr>
        <w:t>on</w:t>
      </w:r>
      <w:r w:rsidR="008E74DA">
        <w:rPr>
          <w:rFonts w:cs="Times New Roman"/>
          <w:i/>
          <w:iCs/>
        </w:rPr>
        <w:t xml:space="preserve"> </w:t>
      </w:r>
      <w:r w:rsidR="002E4DDB">
        <w:rPr>
          <w:rFonts w:cs="Times New Roman"/>
          <w:i/>
          <w:iCs/>
        </w:rPr>
        <w:t>0</w:t>
      </w:r>
      <w:r w:rsidR="00035709">
        <w:rPr>
          <w:rFonts w:cs="Times New Roman"/>
          <w:i/>
          <w:iCs/>
        </w:rPr>
        <w:t>8</w:t>
      </w:r>
      <w:r w:rsidRPr="008E74DA">
        <w:rPr>
          <w:rFonts w:cs="Times New Roman"/>
          <w:i/>
          <w:iCs/>
        </w:rPr>
        <w:t>/</w:t>
      </w:r>
      <w:r w:rsidR="00035709">
        <w:rPr>
          <w:rFonts w:cs="Times New Roman"/>
          <w:i/>
          <w:iCs/>
        </w:rPr>
        <w:t>11</w:t>
      </w:r>
      <w:r w:rsidRPr="008E74DA">
        <w:rPr>
          <w:rFonts w:cs="Times New Roman"/>
          <w:i/>
          <w:iCs/>
        </w:rPr>
        <w:t>/202</w:t>
      </w:r>
      <w:r w:rsidR="002E4DDB">
        <w:rPr>
          <w:rFonts w:cs="Times New Roman"/>
          <w:i/>
          <w:iCs/>
        </w:rPr>
        <w:t>5</w:t>
      </w:r>
    </w:p>
    <w:p w14:paraId="5A22DC05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6DAD6348" w14:textId="737DB1B1" w:rsidR="000068F4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  <w:noProof/>
        </w:rPr>
        <w:drawing>
          <wp:anchor distT="0" distB="0" distL="114300" distR="114300" simplePos="0" relativeHeight="251658240" behindDoc="0" locked="0" layoutInCell="1" allowOverlap="1" wp14:anchorId="620002AA" wp14:editId="617B7A4B">
            <wp:simplePos x="0" y="0"/>
            <wp:positionH relativeFrom="margin">
              <wp:align>right</wp:align>
            </wp:positionH>
            <wp:positionV relativeFrom="paragraph">
              <wp:posOffset>19685</wp:posOffset>
            </wp:positionV>
            <wp:extent cx="914400" cy="914400"/>
            <wp:effectExtent l="0" t="0" r="0" b="0"/>
            <wp:wrapNone/>
            <wp:docPr id="1313347979" name="Picture 1" descr="A qr code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3347979" name="Picture 1" descr="A qr code on a white background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E74DA">
        <w:rPr>
          <w:rFonts w:cs="Times New Roman"/>
        </w:rPr>
        <w:t>Assistant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Professor,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Department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of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Mathematics</w:t>
      </w:r>
    </w:p>
    <w:p w14:paraId="76A9FB87" w14:textId="2B311DDF" w:rsidR="000068F4" w:rsidRPr="008E74DA" w:rsidRDefault="000068F4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Tulane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University</w:t>
      </w:r>
      <w:r w:rsidR="00117742" w:rsidRPr="008E74DA">
        <w:rPr>
          <w:rFonts w:cs="Times New Roman"/>
        </w:rPr>
        <w:t>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New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Orleans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LA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70118</w:t>
      </w:r>
    </w:p>
    <w:p w14:paraId="4DC2446B" w14:textId="3617A299" w:rsidR="00117742" w:rsidRPr="008E74DA" w:rsidRDefault="00117742" w:rsidP="00EE5F8D">
      <w:pPr>
        <w:spacing w:after="0" w:line="282" w:lineRule="auto"/>
        <w:rPr>
          <w:rFonts w:cs="Times New Roman"/>
        </w:rPr>
      </w:pPr>
      <w:hyperlink r:id="rId9" w:history="1">
        <w:r w:rsidRPr="008E74DA">
          <w:rPr>
            <w:rStyle w:val="Hyperlink"/>
            <w:rFonts w:cs="Times New Roman"/>
          </w:rPr>
          <w:t>xji4@tulane.edu</w:t>
        </w:r>
      </w:hyperlink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•</w:t>
      </w:r>
      <w:r w:rsidR="008E74DA">
        <w:rPr>
          <w:rFonts w:cs="Times New Roman"/>
        </w:rPr>
        <w:t xml:space="preserve"> </w:t>
      </w:r>
      <w:hyperlink r:id="rId10" w:history="1">
        <w:r w:rsidRPr="008E74DA">
          <w:rPr>
            <w:rFonts w:cs="Times New Roman"/>
          </w:rPr>
          <w:t>GitHub</w:t>
        </w:r>
        <w:r w:rsidR="008E74DA">
          <w:rPr>
            <w:rFonts w:cs="Times New Roman"/>
          </w:rPr>
          <w:t xml:space="preserve"> </w:t>
        </w:r>
        <w:r w:rsidRPr="008E74DA">
          <w:rPr>
            <w:rFonts w:cs="Times New Roman"/>
          </w:rPr>
          <w:t>@</w:t>
        </w:r>
        <w:r w:rsidR="008E74DA">
          <w:rPr>
            <w:rFonts w:cs="Times New Roman"/>
          </w:rPr>
          <w:t xml:space="preserve"> </w:t>
        </w:r>
        <w:r w:rsidRPr="008E74DA">
          <w:rPr>
            <w:rFonts w:cs="Times New Roman"/>
          </w:rPr>
          <w:t>xji3</w:t>
        </w:r>
      </w:hyperlink>
    </w:p>
    <w:p w14:paraId="39C3A344" w14:textId="362C9394" w:rsidR="00117742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Personal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Website:</w:t>
      </w:r>
      <w:r w:rsidR="008E74DA">
        <w:rPr>
          <w:rFonts w:cs="Times New Roman"/>
        </w:rPr>
        <w:t xml:space="preserve"> </w:t>
      </w:r>
      <w:hyperlink r:id="rId11" w:history="1">
        <w:r w:rsidRPr="008E74DA">
          <w:rPr>
            <w:rStyle w:val="Hyperlink"/>
            <w:rFonts w:cs="Times New Roman"/>
          </w:rPr>
          <w:t>http://xiang-ji-ncsu.github.io/</w:t>
        </w:r>
      </w:hyperlink>
      <w:r w:rsidR="008E74DA">
        <w:rPr>
          <w:rFonts w:cs="Times New Roman"/>
        </w:rPr>
        <w:t xml:space="preserve"> </w:t>
      </w:r>
    </w:p>
    <w:p w14:paraId="53792704" w14:textId="2E50B451" w:rsidR="000068F4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Google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Scholar:</w:t>
      </w:r>
      <w:r w:rsidR="008E74DA">
        <w:rPr>
          <w:rFonts w:cs="Times New Roman"/>
        </w:rPr>
        <w:t xml:space="preserve"> </w:t>
      </w:r>
      <w:hyperlink r:id="rId12" w:history="1">
        <w:r w:rsidRPr="008E74DA">
          <w:rPr>
            <w:rStyle w:val="Hyperlink"/>
            <w:rFonts w:cs="Times New Roman"/>
          </w:rPr>
          <w:t>https://scholar.google.com/citations?user=YH4BbIMAAAAJ&amp;hl=en</w:t>
        </w:r>
      </w:hyperlink>
      <w:r w:rsidR="008E74DA">
        <w:rPr>
          <w:rFonts w:cs="Times New Roman"/>
        </w:rPr>
        <w:t xml:space="preserve"> </w:t>
      </w:r>
    </w:p>
    <w:p w14:paraId="157CBB10" w14:textId="77777777" w:rsidR="00117742" w:rsidRPr="008E74DA" w:rsidRDefault="00117742" w:rsidP="00EE5F8D">
      <w:pPr>
        <w:spacing w:after="0" w:line="282" w:lineRule="auto"/>
        <w:rPr>
          <w:rFonts w:cs="Times New Roman"/>
          <w:sz w:val="28"/>
          <w:szCs w:val="28"/>
        </w:rPr>
      </w:pPr>
    </w:p>
    <w:p w14:paraId="69DA9F7D" w14:textId="011F8DCC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bookmarkStart w:id="2" w:name="OLE_LINK8"/>
      <w:bookmarkStart w:id="3" w:name="OLE_LINK9"/>
      <w:bookmarkEnd w:id="0"/>
      <w:r w:rsidRPr="008E74DA">
        <w:rPr>
          <w:rFonts w:cs="Times New Roman"/>
          <w:b/>
          <w:sz w:val="28"/>
          <w:szCs w:val="28"/>
        </w:rPr>
        <w:t>EDUCAT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20"/>
        <w:gridCol w:w="1440"/>
      </w:tblGrid>
      <w:tr w:rsidR="000068F4" w:rsidRPr="008E74DA" w14:paraId="137D6C7A" w14:textId="77777777" w:rsidTr="00363182">
        <w:tc>
          <w:tcPr>
            <w:tcW w:w="4231" w:type="pct"/>
          </w:tcPr>
          <w:bookmarkEnd w:id="2"/>
          <w:bookmarkEnd w:id="3"/>
          <w:p w14:paraId="032572DA" w14:textId="474EEC82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Doct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hilosophy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Bioinformat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and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tatist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(Co-Major)</w:t>
            </w:r>
            <w:r w:rsidR="008E74DA" w:rsidRPr="008E74DA">
              <w:rPr>
                <w:rFonts w:cs="Times New Roman"/>
                <w:i/>
                <w:sz w:val="24"/>
                <w:szCs w:val="24"/>
              </w:rPr>
              <w:t xml:space="preserve"> </w:t>
            </w:r>
          </w:p>
          <w:p w14:paraId="4EB3D303" w14:textId="67088B5D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  <w:r w:rsidR="008E74DA">
              <w:rPr>
                <w:rFonts w:cs="Times New Roman"/>
              </w:rPr>
              <w:t xml:space="preserve"> </w:t>
            </w:r>
          </w:p>
          <w:p w14:paraId="63B2EE4F" w14:textId="2855B7FF" w:rsidR="000068F4" w:rsidRPr="008E74DA" w:rsidRDefault="00A14D7E" w:rsidP="00A14D7E">
            <w:p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    </w:t>
            </w:r>
            <w:r w:rsidR="000068F4" w:rsidRPr="008E74DA">
              <w:rPr>
                <w:rFonts w:cs="Times New Roman"/>
              </w:rPr>
              <w:t>Dissertation: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Approaches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="000068F4"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Conversion</w:t>
            </w:r>
          </w:p>
          <w:p w14:paraId="626D43D5" w14:textId="1985557D" w:rsidR="000068F4" w:rsidRPr="008E74DA" w:rsidRDefault="00A14D7E" w:rsidP="00A14D7E">
            <w:p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</w:rPr>
              <w:t xml:space="preserve">    </w:t>
            </w:r>
            <w:r w:rsidR="000068F4" w:rsidRPr="008E74DA">
              <w:rPr>
                <w:rFonts w:cs="Times New Roman"/>
              </w:rPr>
              <w:t>Committee: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Jeffrey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Eric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Stone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Nadia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Singh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Sujit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Ghosh</w:t>
            </w:r>
          </w:p>
        </w:tc>
        <w:tc>
          <w:tcPr>
            <w:tcW w:w="769" w:type="pct"/>
          </w:tcPr>
          <w:p w14:paraId="14D03B3E" w14:textId="3F9C32F1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Decem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7</w:t>
            </w:r>
          </w:p>
        </w:tc>
      </w:tr>
      <w:tr w:rsidR="000068F4" w:rsidRPr="008E74DA" w14:paraId="3F116C3D" w14:textId="77777777" w:rsidTr="00363182">
        <w:tc>
          <w:tcPr>
            <w:tcW w:w="4231" w:type="pct"/>
          </w:tcPr>
          <w:p w14:paraId="4DB74B94" w14:textId="51395C13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noProof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Maste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aterial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and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noProof/>
                <w:sz w:val="24"/>
                <w:szCs w:val="24"/>
              </w:rPr>
              <w:t>Engineering</w:t>
            </w:r>
          </w:p>
          <w:p w14:paraId="0BDB3CA5" w14:textId="173B0221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</w:p>
          <w:p w14:paraId="74B22B2E" w14:textId="6F512953" w:rsidR="000068F4" w:rsidRPr="008E74DA" w:rsidRDefault="00A14D7E" w:rsidP="00A14D7E">
            <w:p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    </w:t>
            </w:r>
            <w:r w:rsidR="000068F4" w:rsidRPr="008E74DA">
              <w:rPr>
                <w:rFonts w:cs="Times New Roman"/>
              </w:rPr>
              <w:t>Thesis: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Laser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Interference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Lithography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Fabrication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Gas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Sensors</w:t>
            </w:r>
          </w:p>
          <w:p w14:paraId="722F681D" w14:textId="3520BBFE" w:rsidR="000068F4" w:rsidRPr="008E74DA" w:rsidRDefault="00A14D7E" w:rsidP="00A14D7E">
            <w:p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</w:rPr>
              <w:t xml:space="preserve">    </w:t>
            </w:r>
            <w:r w:rsidR="000068F4" w:rsidRPr="008E74DA">
              <w:rPr>
                <w:rFonts w:cs="Times New Roman"/>
              </w:rPr>
              <w:t>Committee: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John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Muth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Lew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Reynolds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Michael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="000068F4" w:rsidRPr="008E74DA">
              <w:rPr>
                <w:rFonts w:cs="Times New Roman"/>
              </w:rPr>
              <w:t>Kudenov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Jon-Paul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Maria</w:t>
            </w:r>
          </w:p>
        </w:tc>
        <w:tc>
          <w:tcPr>
            <w:tcW w:w="769" w:type="pct"/>
          </w:tcPr>
          <w:p w14:paraId="1FBA09A9" w14:textId="72CBC3E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Septem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3</w:t>
            </w:r>
          </w:p>
        </w:tc>
      </w:tr>
      <w:tr w:rsidR="000068F4" w:rsidRPr="008E74DA" w14:paraId="15C5682A" w14:textId="77777777" w:rsidTr="00363182">
        <w:tc>
          <w:tcPr>
            <w:tcW w:w="4231" w:type="pct"/>
          </w:tcPr>
          <w:p w14:paraId="1A7243D1" w14:textId="5A28E403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Bachel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Econom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(Doubl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ajor)</w:t>
            </w:r>
          </w:p>
          <w:p w14:paraId="2CA072BB" w14:textId="45AF6F08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Pek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</w:tc>
        <w:tc>
          <w:tcPr>
            <w:tcW w:w="769" w:type="pct"/>
          </w:tcPr>
          <w:p w14:paraId="225E468E" w14:textId="12B1491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1</w:t>
            </w:r>
          </w:p>
        </w:tc>
      </w:tr>
      <w:tr w:rsidR="000068F4" w:rsidRPr="008E74DA" w14:paraId="125AD5F1" w14:textId="77777777" w:rsidTr="00363182">
        <w:tc>
          <w:tcPr>
            <w:tcW w:w="4231" w:type="pct"/>
          </w:tcPr>
          <w:p w14:paraId="5139DE09" w14:textId="210A9920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Bachel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hysics</w:t>
            </w:r>
          </w:p>
          <w:p w14:paraId="3407E3C0" w14:textId="1089BE23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Pek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  <w:p w14:paraId="2DB9067B" w14:textId="4C40BCEF" w:rsidR="000068F4" w:rsidRPr="008E74DA" w:rsidRDefault="00195027" w:rsidP="00195027">
            <w:p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</w:rPr>
              <w:t xml:space="preserve">    </w:t>
            </w:r>
            <w:r w:rsidR="000068F4" w:rsidRPr="008E74DA">
              <w:rPr>
                <w:rFonts w:cs="Times New Roman"/>
              </w:rPr>
              <w:t>Advisor: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Jia-</w:t>
            </w:r>
            <w:r w:rsidR="00182FD9">
              <w:rPr>
                <w:rFonts w:cs="Times New Roman"/>
              </w:rPr>
              <w:t>S</w:t>
            </w:r>
            <w:r w:rsidR="000068F4" w:rsidRPr="008E74DA">
              <w:rPr>
                <w:rFonts w:cs="Times New Roman"/>
              </w:rPr>
              <w:t>en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Zhang</w:t>
            </w:r>
          </w:p>
        </w:tc>
        <w:tc>
          <w:tcPr>
            <w:tcW w:w="769" w:type="pct"/>
          </w:tcPr>
          <w:p w14:paraId="2E3A6C55" w14:textId="526DCA1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1</w:t>
            </w:r>
          </w:p>
        </w:tc>
      </w:tr>
    </w:tbl>
    <w:p w14:paraId="7CB90B23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  <w:bookmarkStart w:id="4" w:name="OLE_LINK14"/>
      <w:bookmarkStart w:id="5" w:name="OLE_LINK15"/>
    </w:p>
    <w:p w14:paraId="21D1A0A5" w14:textId="6D0B0298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APPOINTMEN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34"/>
        <w:gridCol w:w="2626"/>
      </w:tblGrid>
      <w:tr w:rsidR="00021FA9" w:rsidRPr="008E74DA" w14:paraId="10C9CE37" w14:textId="77777777" w:rsidTr="0004368D">
        <w:tc>
          <w:tcPr>
            <w:tcW w:w="3597" w:type="pct"/>
          </w:tcPr>
          <w:p w14:paraId="4FE29318" w14:textId="676593D0" w:rsidR="00021FA9" w:rsidRPr="008E74DA" w:rsidRDefault="00021FA9" w:rsidP="00021FA9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 xml:space="preserve">Faculty </w:t>
            </w:r>
            <w:r>
              <w:rPr>
                <w:rFonts w:cs="Times New Roman"/>
                <w:b/>
                <w:sz w:val="24"/>
                <w:szCs w:val="24"/>
              </w:rPr>
              <w:t>Investigator</w:t>
            </w:r>
          </w:p>
        </w:tc>
        <w:tc>
          <w:tcPr>
            <w:tcW w:w="1403" w:type="pct"/>
          </w:tcPr>
          <w:p w14:paraId="4231EFD0" w14:textId="2054FDC1" w:rsidR="00021FA9" w:rsidRPr="008E74DA" w:rsidRDefault="00021FA9" w:rsidP="00021FA9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 xml:space="preserve">November </w:t>
            </w:r>
            <w:r w:rsidRPr="008E74DA">
              <w:rPr>
                <w:rFonts w:cs="Times New Roman"/>
                <w:i/>
              </w:rPr>
              <w:t>202</w:t>
            </w:r>
            <w:r>
              <w:rPr>
                <w:rFonts w:cs="Times New Roman"/>
                <w:i/>
              </w:rPr>
              <w:t xml:space="preserve">4 </w:t>
            </w:r>
            <w:r w:rsidRPr="008E74DA">
              <w:rPr>
                <w:rFonts w:cs="Times New Roman"/>
                <w:i/>
              </w:rPr>
              <w:t>–</w:t>
            </w:r>
            <w:r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AF62AD" w:rsidRPr="008E74DA" w14:paraId="7209E7F7" w14:textId="77777777" w:rsidTr="00AF62AD">
        <w:tc>
          <w:tcPr>
            <w:tcW w:w="5000" w:type="pct"/>
            <w:gridSpan w:val="2"/>
          </w:tcPr>
          <w:p w14:paraId="68B7E646" w14:textId="2741849F" w:rsidR="00AF62AD" w:rsidRDefault="00AF62AD" w:rsidP="00AF62AD">
            <w:pPr>
              <w:spacing w:after="0" w:line="282" w:lineRule="auto"/>
              <w:ind w:right="440"/>
              <w:rPr>
                <w:rFonts w:cs="Times New Roman"/>
                <w:i/>
              </w:rPr>
            </w:pPr>
            <w:r>
              <w:rPr>
                <w:rFonts w:cs="Times New Roman"/>
                <w:bCs/>
                <w:i/>
                <w:iCs/>
              </w:rPr>
              <w:t>Tulane Biostatistics and Bioinformatics Core</w:t>
            </w:r>
            <w:r w:rsidRPr="008E74DA">
              <w:rPr>
                <w:rFonts w:cs="Times New Roman"/>
                <w:bCs/>
                <w:i/>
                <w:iCs/>
              </w:rPr>
              <w:t>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</w:tr>
      <w:tr w:rsidR="00117742" w:rsidRPr="008E74DA" w14:paraId="065D337C" w14:textId="77777777" w:rsidTr="0004368D">
        <w:tc>
          <w:tcPr>
            <w:tcW w:w="3597" w:type="pct"/>
          </w:tcPr>
          <w:p w14:paraId="75FD0FD7" w14:textId="3CD8BA26" w:rsidR="00117742" w:rsidRPr="008E74DA" w:rsidRDefault="00117742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Faculty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ember</w:t>
            </w:r>
          </w:p>
          <w:p w14:paraId="3BF445D6" w14:textId="6FD682ED" w:rsidR="00117742" w:rsidRPr="008E74DA" w:rsidRDefault="00117742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  <w:i/>
                <w:iCs/>
              </w:rPr>
              <w:t>Cancer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enter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527E3DC" w14:textId="0D35B466" w:rsidR="00117742" w:rsidRPr="008E74DA" w:rsidRDefault="00117742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Octo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1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bookmarkEnd w:id="4"/>
      <w:bookmarkEnd w:id="5"/>
      <w:tr w:rsidR="000068F4" w:rsidRPr="008E74DA" w14:paraId="07FB79DD" w14:textId="77777777" w:rsidTr="0004368D">
        <w:tc>
          <w:tcPr>
            <w:tcW w:w="3597" w:type="pct"/>
          </w:tcPr>
          <w:p w14:paraId="020C91EB" w14:textId="6D82AA69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Assistant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rofessor</w:t>
            </w:r>
          </w:p>
          <w:p w14:paraId="37468BC9" w14:textId="3DA0F02D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86D6654" w14:textId="13C7C69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0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0068F4" w:rsidRPr="008E74DA" w14:paraId="47AA99DA" w14:textId="77777777" w:rsidTr="0004368D">
        <w:tc>
          <w:tcPr>
            <w:tcW w:w="3597" w:type="pct"/>
          </w:tcPr>
          <w:p w14:paraId="557EC27D" w14:textId="5B6848D1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Postdoctoral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Fellow</w:t>
            </w:r>
          </w:p>
          <w:p w14:paraId="7AF81FE1" w14:textId="689D72BB" w:rsidR="000068F4" w:rsidRPr="008E74DA" w:rsidRDefault="000068F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Universit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lifornia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os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gele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</w:t>
            </w:r>
          </w:p>
        </w:tc>
        <w:tc>
          <w:tcPr>
            <w:tcW w:w="1403" w:type="pct"/>
          </w:tcPr>
          <w:p w14:paraId="1BEBFF37" w14:textId="7FE88D20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anu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8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0</w:t>
            </w:r>
          </w:p>
        </w:tc>
      </w:tr>
    </w:tbl>
    <w:p w14:paraId="04974DC4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  <w:bookmarkStart w:id="6" w:name="OLE_LINK10"/>
      <w:bookmarkStart w:id="7" w:name="OLE_LINK11"/>
    </w:p>
    <w:p w14:paraId="57C8BE5B" w14:textId="62952BDE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RESEARCH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INTERES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467DF331" w14:textId="77777777" w:rsidTr="00117742">
        <w:tc>
          <w:tcPr>
            <w:tcW w:w="9360" w:type="dxa"/>
          </w:tcPr>
          <w:bookmarkEnd w:id="6"/>
          <w:bookmarkEnd w:id="7"/>
          <w:p w14:paraId="06C48F31" w14:textId="77777777" w:rsidR="000068F4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Multi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mi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;</w:t>
            </w:r>
            <w:r w:rsidR="008E74DA">
              <w:rPr>
                <w:rFonts w:cs="Times New Roman"/>
              </w:rPr>
              <w:t xml:space="preserve"> </w:t>
            </w:r>
            <w:r w:rsidR="00117742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anc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stem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y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rg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ts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echniqu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</w:p>
          <w:p w14:paraId="78C2534E" w14:textId="77777777" w:rsidR="0089504F" w:rsidRDefault="0089504F" w:rsidP="00EE5F8D">
            <w:pPr>
              <w:spacing w:after="0" w:line="282" w:lineRule="auto"/>
              <w:rPr>
                <w:rFonts w:cs="Times New Roman"/>
              </w:rPr>
            </w:pPr>
          </w:p>
          <w:p w14:paraId="4B3B8C30" w14:textId="1CB8133A" w:rsidR="002E3EDC" w:rsidRPr="008E74DA" w:rsidRDefault="002E3EDC" w:rsidP="00EE5F8D">
            <w:pPr>
              <w:spacing w:after="0" w:line="282" w:lineRule="auto"/>
              <w:rPr>
                <w:rFonts w:cs="Times New Roman"/>
              </w:rPr>
            </w:pPr>
          </w:p>
        </w:tc>
      </w:tr>
    </w:tbl>
    <w:p w14:paraId="1123533D" w14:textId="1D086C11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bookmarkStart w:id="8" w:name="OLE_LINK17"/>
      <w:bookmarkStart w:id="9" w:name="OLE_LINK18"/>
      <w:r w:rsidRPr="008E74DA">
        <w:rPr>
          <w:rFonts w:cs="Times New Roman"/>
          <w:b/>
          <w:sz w:val="28"/>
          <w:szCs w:val="28"/>
        </w:rPr>
        <w:lastRenderedPageBreak/>
        <w:t>PUBLICATION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1"/>
        <w:gridCol w:w="8869"/>
      </w:tblGrid>
      <w:tr w:rsidR="00A27EAB" w:rsidRPr="008E74DA" w14:paraId="7CBF7AEF" w14:textId="77777777" w:rsidTr="0062101C">
        <w:tc>
          <w:tcPr>
            <w:tcW w:w="262" w:type="pct"/>
          </w:tcPr>
          <w:p w14:paraId="36E78581" w14:textId="0D98E68F" w:rsidR="00A27EAB" w:rsidRPr="00BA2C44" w:rsidRDefault="00A27EAB" w:rsidP="0062101C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5</w:t>
            </w:r>
            <w:r w:rsidR="00A53817">
              <w:rPr>
                <w:rFonts w:cs="Times New Roman"/>
              </w:rPr>
              <w:t>2</w:t>
            </w:r>
            <w:r w:rsidRPr="00BA2C44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6AF965B3" w14:textId="62AF0EB7" w:rsidR="00A27EAB" w:rsidRPr="00BA2C44" w:rsidRDefault="00A27EAB" w:rsidP="00A27EAB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Baele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G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Carvalho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L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M.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>
              <w:rPr>
                <w:rFonts w:cs="Times New Roman"/>
                <w:bCs/>
              </w:rPr>
              <w:t>Brusselmans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M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Dudas, G., </w:t>
            </w:r>
            <w:r w:rsidRPr="00D956D6">
              <w:rPr>
                <w:rFonts w:cs="Times New Roman"/>
                <w:b/>
              </w:rPr>
              <w:t>Ji, X.</w:t>
            </w:r>
            <w:r>
              <w:rPr>
                <w:rFonts w:cs="Times New Roman"/>
                <w:bCs/>
              </w:rPr>
              <w:t xml:space="preserve">, McCrone, J. T., </w:t>
            </w:r>
            <w:proofErr w:type="spellStart"/>
            <w:r>
              <w:rPr>
                <w:rFonts w:cs="Times New Roman"/>
                <w:bCs/>
              </w:rPr>
              <w:t>Lemey</w:t>
            </w:r>
            <w:proofErr w:type="spellEnd"/>
            <w:r>
              <w:rPr>
                <w:rFonts w:cs="Times New Roman"/>
                <w:bCs/>
              </w:rPr>
              <w:t xml:space="preserve">, P., Suchard, M. A. </w:t>
            </w:r>
            <w:r w:rsidRPr="008E74DA">
              <w:rPr>
                <w:rFonts w:cs="Times New Roman"/>
                <w:bCs/>
              </w:rPr>
              <w:t>and</w:t>
            </w:r>
            <w:r>
              <w:rPr>
                <w:rFonts w:cs="Times New Roman"/>
                <w:bCs/>
              </w:rPr>
              <w:t xml:space="preserve"> Rambaut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A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 w:rsidRPr="00A27EAB">
              <w:rPr>
                <w:rFonts w:cs="Times New Roman"/>
                <w:bCs/>
              </w:rPr>
              <w:t>HIPSTR: highest independent posterior subtree</w:t>
            </w:r>
            <w:r>
              <w:rPr>
                <w:rFonts w:cs="Times New Roman"/>
                <w:bCs/>
              </w:rPr>
              <w:t xml:space="preserve"> </w:t>
            </w:r>
            <w:r w:rsidRPr="00A27EAB">
              <w:rPr>
                <w:rFonts w:cs="Times New Roman"/>
                <w:bCs/>
              </w:rPr>
              <w:t xml:space="preserve">reconstruction in </w:t>
            </w:r>
            <w:proofErr w:type="spellStart"/>
            <w:r w:rsidRPr="00A27EAB">
              <w:rPr>
                <w:rFonts w:cs="Times New Roman"/>
                <w:bCs/>
              </w:rPr>
              <w:t>TreeAnnotator</w:t>
            </w:r>
            <w:proofErr w:type="spellEnd"/>
            <w:r w:rsidRPr="00A27EAB">
              <w:rPr>
                <w:rFonts w:cs="Times New Roman"/>
                <w:bCs/>
              </w:rPr>
              <w:t xml:space="preserve"> X</w:t>
            </w:r>
            <w:r>
              <w:rPr>
                <w:rFonts w:cs="Times New Roman"/>
                <w:bCs/>
              </w:rPr>
              <w:t>. accepted by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 </w:t>
            </w:r>
            <w:r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informatics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4C21AC" w:rsidRPr="008E74DA" w14:paraId="4449DCB2" w14:textId="77777777" w:rsidTr="0062101C">
        <w:tc>
          <w:tcPr>
            <w:tcW w:w="262" w:type="pct"/>
          </w:tcPr>
          <w:p w14:paraId="365B92A6" w14:textId="20E343DD" w:rsidR="004C21AC" w:rsidRPr="00BA2C44" w:rsidRDefault="004C21AC" w:rsidP="0062101C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51.</w:t>
            </w:r>
          </w:p>
        </w:tc>
        <w:tc>
          <w:tcPr>
            <w:tcW w:w="4738" w:type="pct"/>
          </w:tcPr>
          <w:p w14:paraId="7215AAE4" w14:textId="74AB5D7B" w:rsidR="004C21AC" w:rsidRPr="00BA2C44" w:rsidRDefault="004C21AC" w:rsidP="0062101C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proofErr w:type="spellStart"/>
            <w:r w:rsidRPr="00BA2C44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BA2C44">
              <w:rPr>
                <w:rFonts w:cs="Times New Roman"/>
                <w:color w:val="222222"/>
                <w:shd w:val="clear" w:color="auto" w:fill="FFFFFF"/>
              </w:rPr>
              <w:t xml:space="preserve">, M., Macaulay, M., Swanepoel, C.J.,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 xml:space="preserve">, Suchard, M.A. and </w:t>
            </w:r>
            <w:r w:rsidR="009419E1" w:rsidRPr="00BA2C44">
              <w:rPr>
                <w:rFonts w:cs="Times New Roman"/>
                <w:color w:val="222222"/>
                <w:shd w:val="clear" w:color="auto" w:fill="FFFFFF"/>
              </w:rPr>
              <w:t>Matsen IV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 F.A.</w:t>
            </w:r>
            <w:r w:rsidR="00D0273A" w:rsidRPr="00BA2C44">
              <w:rPr>
                <w:rFonts w:cs="Times New Roman"/>
                <w:color w:val="222222"/>
                <w:shd w:val="clear" w:color="auto" w:fill="FFFFFF"/>
              </w:rPr>
              <w:t xml:space="preserve"> (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2025</w:t>
            </w:r>
            <w:r w:rsidR="00D0273A" w:rsidRPr="00BA2C44">
              <w:rPr>
                <w:rFonts w:cs="Times New Roman"/>
                <w:color w:val="222222"/>
                <w:shd w:val="clear" w:color="auto" w:fill="FFFFFF"/>
              </w:rPr>
              <w:t xml:space="preserve">) </w:t>
            </w:r>
            <w:proofErr w:type="spellStart"/>
            <w:r w:rsidRPr="00BA2C44">
              <w:rPr>
                <w:rFonts w:cs="Times New Roman"/>
                <w:color w:val="222222"/>
                <w:shd w:val="clear" w:color="auto" w:fill="FFFFFF"/>
              </w:rPr>
              <w:t>torchtree</w:t>
            </w:r>
            <w:proofErr w:type="spellEnd"/>
            <w:r w:rsidRPr="00BA2C44">
              <w:rPr>
                <w:rFonts w:cs="Times New Roman"/>
                <w:color w:val="222222"/>
                <w:shd w:val="clear" w:color="auto" w:fill="FFFFFF"/>
              </w:rPr>
              <w:t>: flexible phylogenetic model development and inference using</w:t>
            </w:r>
            <w:r w:rsidR="003938FE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BA2C44">
              <w:rPr>
                <w:rFonts w:cs="Times New Roman"/>
                <w:color w:val="222222"/>
                <w:shd w:val="clear" w:color="auto" w:fill="FFFFFF"/>
              </w:rPr>
              <w:t>PyTorch</w:t>
            </w:r>
            <w:proofErr w:type="spellEnd"/>
            <w:r w:rsidRPr="00BA2C44">
              <w:rPr>
                <w:rFonts w:cs="Times New Roman"/>
                <w:color w:val="222222"/>
                <w:shd w:val="clear" w:color="auto" w:fill="FFFFFF"/>
              </w:rPr>
              <w:t>. 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atic Biology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 p.syaf047.</w:t>
            </w:r>
          </w:p>
        </w:tc>
      </w:tr>
      <w:tr w:rsidR="002F0E92" w:rsidRPr="008E74DA" w14:paraId="748DA73D" w14:textId="77777777" w:rsidTr="000E4CD6">
        <w:tc>
          <w:tcPr>
            <w:tcW w:w="262" w:type="pct"/>
          </w:tcPr>
          <w:p w14:paraId="651E876D" w14:textId="5FF6871C" w:rsidR="002F0E92" w:rsidRPr="00BA2C44" w:rsidRDefault="002F0E92" w:rsidP="000E4CD6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50.</w:t>
            </w:r>
          </w:p>
        </w:tc>
        <w:tc>
          <w:tcPr>
            <w:tcW w:w="4738" w:type="pct"/>
          </w:tcPr>
          <w:p w14:paraId="5F3E4FF1" w14:textId="7C6D1C9D" w:rsidR="002F0E92" w:rsidRPr="00BA2C44" w:rsidRDefault="002F0E92" w:rsidP="000E4CD6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 xml:space="preserve">Qi, K., Chen, J., Ma, X., Li, D., Baele, G., Li, X., Qin, Y.,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 xml:space="preserve">, Zhu, M., Li, X.X. and Guo, D. </w:t>
            </w:r>
            <w:r w:rsidR="0008315B" w:rsidRPr="00BA2C44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2025</w:t>
            </w:r>
            <w:r w:rsidR="0008315B" w:rsidRPr="00BA2C44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 xml:space="preserve"> Novel Coronaviruses Identified in Livestock: The Urgent Need to Enhance Coronavirus Surveillance to Mitigate Zoonotic Risks. 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 of Infection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683018" w:rsidRPr="008E74DA" w14:paraId="3FD313C8" w14:textId="77777777" w:rsidTr="000E4CD6">
        <w:tc>
          <w:tcPr>
            <w:tcW w:w="262" w:type="pct"/>
          </w:tcPr>
          <w:p w14:paraId="7AD90463" w14:textId="35FE4599" w:rsidR="00683018" w:rsidRPr="00BA2C44" w:rsidRDefault="00683018" w:rsidP="000E4CD6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9.</w:t>
            </w:r>
          </w:p>
        </w:tc>
        <w:tc>
          <w:tcPr>
            <w:tcW w:w="4738" w:type="pct"/>
          </w:tcPr>
          <w:p w14:paraId="728A545B" w14:textId="7C5905D2" w:rsidR="00683018" w:rsidRPr="00BA2C44" w:rsidRDefault="00375A02" w:rsidP="000E4CD6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BA2C44">
              <w:rPr>
                <w:rFonts w:cs="Times New Roman"/>
                <w:bCs/>
              </w:rPr>
              <w:t xml:space="preserve">Cong, F., Bao, H., Wang, X., Tang, Y., Bao, Y., Poulton, J., Liu, X., Wong, A., </w:t>
            </w:r>
            <w:r w:rsidRPr="00BA2C44">
              <w:rPr>
                <w:rFonts w:cs="Times New Roman"/>
                <w:b/>
              </w:rPr>
              <w:t>Ji, X.</w:t>
            </w:r>
            <w:r w:rsidRPr="00BA2C44">
              <w:rPr>
                <w:rFonts w:cs="Times New Roman"/>
                <w:bCs/>
              </w:rPr>
              <w:t xml:space="preserve"> and Deng, W. (2025) </w:t>
            </w:r>
            <w:r w:rsidR="00840459" w:rsidRPr="00BA2C44">
              <w:rPr>
                <w:rFonts w:cs="Times New Roman"/>
              </w:rPr>
              <w:t>Translocation of gut bacteria promotes tumor-associated mortality by inducing immune-activated renal damage</w:t>
            </w:r>
            <w:r w:rsidRPr="00BA2C44">
              <w:rPr>
                <w:rFonts w:cs="Times New Roman"/>
              </w:rPr>
              <w:t>.</w:t>
            </w:r>
            <w:r w:rsidR="008A18E8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The EMBO Journal</w:t>
            </w:r>
          </w:p>
        </w:tc>
      </w:tr>
      <w:tr w:rsidR="00BC3FB1" w:rsidRPr="008E74DA" w14:paraId="5E4F03DD" w14:textId="77777777" w:rsidTr="000E4CD6">
        <w:tc>
          <w:tcPr>
            <w:tcW w:w="262" w:type="pct"/>
          </w:tcPr>
          <w:p w14:paraId="19C40EE4" w14:textId="42DA8EC0" w:rsidR="00BC3FB1" w:rsidRPr="00BA2C44" w:rsidRDefault="00BC3FB1" w:rsidP="000E4CD6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8.</w:t>
            </w:r>
          </w:p>
        </w:tc>
        <w:tc>
          <w:tcPr>
            <w:tcW w:w="4738" w:type="pct"/>
          </w:tcPr>
          <w:p w14:paraId="117C0817" w14:textId="43C3A303" w:rsidR="00BC3FB1" w:rsidRPr="00BA2C44" w:rsidRDefault="00BC3FB1" w:rsidP="000E4CD6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BA2C44">
              <w:rPr>
                <w:rFonts w:cs="Times New Roman"/>
                <w:bCs/>
              </w:rPr>
              <w:t xml:space="preserve">Niu, Q., Jiang, Z., Wang, L., </w:t>
            </w:r>
            <w:r w:rsidRPr="00BA2C44">
              <w:rPr>
                <w:rFonts w:cs="Times New Roman"/>
                <w:b/>
              </w:rPr>
              <w:t>Ji, X.</w:t>
            </w:r>
            <w:r w:rsidRPr="00BA2C44">
              <w:rPr>
                <w:rFonts w:cs="Times New Roman"/>
                <w:bCs/>
              </w:rPr>
              <w:t xml:space="preserve">, Baele, G., Qin, Y., Lin, L., Lai, A., Chen, Y., Veit, M. and Su, S. (2025) Prevention and control of avian influenza virus: Recent advances in diagnostic technologies and surveillance strategies. </w:t>
            </w:r>
            <w:r w:rsidRPr="00BA2C44">
              <w:rPr>
                <w:rFonts w:cs="Times New Roman"/>
                <w:bCs/>
                <w:i/>
                <w:iCs/>
              </w:rPr>
              <w:t>Nature Communications</w:t>
            </w:r>
          </w:p>
        </w:tc>
      </w:tr>
      <w:tr w:rsidR="000A2A67" w:rsidRPr="008E74DA" w14:paraId="6E7050BB" w14:textId="77777777" w:rsidTr="000E4CD6">
        <w:tc>
          <w:tcPr>
            <w:tcW w:w="262" w:type="pct"/>
          </w:tcPr>
          <w:p w14:paraId="04BF03A2" w14:textId="7E442E50" w:rsidR="000A2A67" w:rsidRPr="00BA2C44" w:rsidRDefault="000A2A67" w:rsidP="000E4CD6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</w:t>
            </w:r>
            <w:r w:rsidR="00E85F58" w:rsidRPr="00BA2C44">
              <w:rPr>
                <w:rFonts w:cs="Times New Roman"/>
              </w:rPr>
              <w:t>7</w:t>
            </w:r>
            <w:r w:rsidRPr="00BA2C44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2EFB015E" w14:textId="436C0E55" w:rsidR="000A2A67" w:rsidRPr="00BA2C44" w:rsidRDefault="000A2A67" w:rsidP="000E4CD6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bCs/>
              </w:rPr>
              <w:t>Baele, G.,</w:t>
            </w:r>
            <w:r w:rsidRPr="00BA2C44">
              <w:rPr>
                <w:rFonts w:cs="Times New Roman"/>
                <w:b/>
              </w:rPr>
              <w:t xml:space="preserve"> Ji, X.</w:t>
            </w:r>
            <w:r w:rsidRPr="00BA2C44">
              <w:rPr>
                <w:rFonts w:cs="Times New Roman"/>
              </w:rPr>
              <w:t xml:space="preserve">, Hassler, G. W., McCrone, J. T., Shao, Y., Holbrook, A. J., </w:t>
            </w:r>
            <w:proofErr w:type="spellStart"/>
            <w:r w:rsidRPr="00BA2C44">
              <w:rPr>
                <w:rFonts w:cs="Times New Roman"/>
              </w:rPr>
              <w:t>Lemey</w:t>
            </w:r>
            <w:proofErr w:type="spellEnd"/>
            <w:r w:rsidRPr="00BA2C44">
              <w:rPr>
                <w:rFonts w:cs="Times New Roman"/>
              </w:rPr>
              <w:t>, P., Drummond, A., Rambaut, A., Suchard, M. A. (2025</w:t>
            </w:r>
            <w:r w:rsidRPr="00BA2C44">
              <w:rPr>
                <w:rFonts w:cs="Times New Roman"/>
                <w:bCs/>
              </w:rPr>
              <w:t xml:space="preserve">) </w:t>
            </w:r>
            <w:r w:rsidRPr="00BA2C44">
              <w:rPr>
                <w:rFonts w:cs="Times New Roman"/>
              </w:rPr>
              <w:t xml:space="preserve">BEAST X for Bayesian phylogenetic, phylodynamic and phylogeographic inference. </w:t>
            </w:r>
            <w:r w:rsidRPr="00BA2C44">
              <w:rPr>
                <w:rFonts w:cs="Times New Roman"/>
                <w:i/>
              </w:rPr>
              <w:t>Nature Methods</w:t>
            </w:r>
          </w:p>
        </w:tc>
      </w:tr>
      <w:tr w:rsidR="00770CAB" w:rsidRPr="008E74DA" w14:paraId="43ABEAF1" w14:textId="77777777" w:rsidTr="004753F7">
        <w:tc>
          <w:tcPr>
            <w:tcW w:w="262" w:type="pct"/>
          </w:tcPr>
          <w:p w14:paraId="5DE82361" w14:textId="00C9A9B9" w:rsidR="00770CAB" w:rsidRPr="00BA2C44" w:rsidRDefault="00770CAB" w:rsidP="00BB6785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6.</w:t>
            </w:r>
          </w:p>
        </w:tc>
        <w:tc>
          <w:tcPr>
            <w:tcW w:w="4738" w:type="pct"/>
          </w:tcPr>
          <w:p w14:paraId="2DA23A86" w14:textId="1AAF25AE" w:rsidR="00770CAB" w:rsidRPr="00BA2C44" w:rsidRDefault="00770CAB" w:rsidP="00BB6785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bCs/>
              </w:rPr>
              <w:t>Pekar, J., et al., (202</w:t>
            </w:r>
            <w:r w:rsidR="007633FC" w:rsidRPr="00BA2C44">
              <w:rPr>
                <w:rFonts w:cs="Times New Roman"/>
                <w:bCs/>
              </w:rPr>
              <w:t>5</w:t>
            </w:r>
            <w:r w:rsidRPr="00BA2C44">
              <w:rPr>
                <w:rFonts w:cs="Times New Roman"/>
                <w:bCs/>
              </w:rPr>
              <w:t xml:space="preserve">) The recency and geographical origins of the bat viruses ancestral to SARS-CoV and SARS-CoV-2. </w:t>
            </w:r>
            <w:r w:rsidRPr="00BA2C44">
              <w:rPr>
                <w:rFonts w:cs="Times New Roman"/>
                <w:bCs/>
                <w:i/>
                <w:iCs/>
              </w:rPr>
              <w:t>Cell</w:t>
            </w:r>
          </w:p>
        </w:tc>
      </w:tr>
      <w:tr w:rsidR="00BB6785" w:rsidRPr="008E74DA" w14:paraId="34199598" w14:textId="77777777" w:rsidTr="004753F7">
        <w:tc>
          <w:tcPr>
            <w:tcW w:w="262" w:type="pct"/>
          </w:tcPr>
          <w:p w14:paraId="1093DACB" w14:textId="55DB2071" w:rsidR="00BB6785" w:rsidRPr="00BA2C44" w:rsidRDefault="00BB6785" w:rsidP="00BB6785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5.</w:t>
            </w:r>
          </w:p>
        </w:tc>
        <w:tc>
          <w:tcPr>
            <w:tcW w:w="4738" w:type="pct"/>
          </w:tcPr>
          <w:p w14:paraId="133D5CB0" w14:textId="5F0E02A9" w:rsidR="00BB6785" w:rsidRPr="00BA2C44" w:rsidRDefault="00BB6785" w:rsidP="00BB6785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 xml:space="preserve">Jiang, Z., Yan, Z., Hou, Y., Tang, J., Zheng, M., Lu, M.,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 xml:space="preserve">, </w:t>
            </w:r>
            <w:proofErr w:type="spellStart"/>
            <w:r w:rsidRPr="00BA2C44">
              <w:rPr>
                <w:rFonts w:cs="Times New Roman"/>
                <w:color w:val="222222"/>
                <w:shd w:val="clear" w:color="auto" w:fill="FFFFFF"/>
              </w:rPr>
              <w:t>Gangavarapu</w:t>
            </w:r>
            <w:proofErr w:type="spellEnd"/>
            <w:r w:rsidRPr="00BA2C44">
              <w:rPr>
                <w:rFonts w:cs="Times New Roman"/>
                <w:color w:val="222222"/>
                <w:shd w:val="clear" w:color="auto" w:fill="FFFFFF"/>
              </w:rPr>
              <w:t>, G., Li, X., and Su, S., (202</w:t>
            </w:r>
            <w:r w:rsidR="007633FC" w:rsidRPr="00BA2C44">
              <w:rPr>
                <w:rFonts w:cs="Times New Roman"/>
                <w:color w:val="222222"/>
                <w:shd w:val="clear" w:color="auto" w:fill="FFFFFF"/>
              </w:rPr>
              <w:t>5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 xml:space="preserve">). </w:t>
            </w:r>
            <w:r w:rsidR="00FC771D" w:rsidRPr="00BA2C44">
              <w:rPr>
                <w:rFonts w:cs="Times New Roman"/>
                <w:color w:val="222222"/>
                <w:shd w:val="clear" w:color="auto" w:fill="FFFFFF"/>
              </w:rPr>
              <w:t xml:space="preserve">The </w:t>
            </w:r>
            <w:proofErr w:type="spellStart"/>
            <w:r w:rsidR="00FC771D" w:rsidRPr="00BA2C44">
              <w:rPr>
                <w:rFonts w:cs="Times New Roman"/>
                <w:color w:val="222222"/>
                <w:shd w:val="clear" w:color="auto" w:fill="FFFFFF"/>
              </w:rPr>
              <w:t>RodentGPOmics</w:t>
            </w:r>
            <w:proofErr w:type="spellEnd"/>
            <w:r w:rsidR="00FC771D" w:rsidRPr="00BA2C44">
              <w:rPr>
                <w:rFonts w:cs="Times New Roman"/>
                <w:color w:val="222222"/>
                <w:shd w:val="clear" w:color="auto" w:fill="FFFFFF"/>
              </w:rPr>
              <w:t xml:space="preserve"> Atlas: a comprehensive database of rodent biology for genomes and pathogens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FC771D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FC771D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Nucleic Acids Research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C94B5A" w:rsidRPr="008E74DA" w14:paraId="478BDD97" w14:textId="77777777" w:rsidTr="004753F7">
        <w:tc>
          <w:tcPr>
            <w:tcW w:w="262" w:type="pct"/>
          </w:tcPr>
          <w:p w14:paraId="40E9CF29" w14:textId="0FC0F714" w:rsidR="00C94B5A" w:rsidRPr="00BA2C44" w:rsidRDefault="00C94B5A" w:rsidP="004753F7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4.</w:t>
            </w:r>
          </w:p>
        </w:tc>
        <w:tc>
          <w:tcPr>
            <w:tcW w:w="4738" w:type="pct"/>
          </w:tcPr>
          <w:p w14:paraId="64BD26F1" w14:textId="3103E7F6" w:rsidR="00C94B5A" w:rsidRPr="00BA2C44" w:rsidRDefault="00C94B5A" w:rsidP="004753F7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K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W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.F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n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.W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Wan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W.B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i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Y.H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ai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</w:t>
            </w:r>
            <w:r w:rsidR="00D328CE"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BA2C44">
              <w:rPr>
                <w:rFonts w:cs="Times New Roman"/>
                <w:color w:val="222222"/>
                <w:shd w:val="clear" w:color="auto" w:fill="FFFFFF"/>
              </w:rPr>
              <w:t>…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BA2C44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BA2C44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BA2C44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D328CE" w:rsidRPr="00BA2C44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oonotic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fection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y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via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fluenza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virus: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hanging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lobal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epidemiology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vestigation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ontrol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The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Lancet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fectious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Diseases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611BB8" w:rsidRPr="008E74DA" w14:paraId="3B9C2106" w14:textId="77777777" w:rsidTr="00CB5563">
        <w:tc>
          <w:tcPr>
            <w:tcW w:w="262" w:type="pct"/>
          </w:tcPr>
          <w:p w14:paraId="63EEFAC7" w14:textId="37D46B82" w:rsidR="00611BB8" w:rsidRPr="00BA2C44" w:rsidRDefault="00611BB8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3.</w:t>
            </w:r>
          </w:p>
        </w:tc>
        <w:tc>
          <w:tcPr>
            <w:tcW w:w="4738" w:type="pct"/>
          </w:tcPr>
          <w:p w14:paraId="621786D2" w14:textId="796E33C3" w:rsidR="00611BB8" w:rsidRPr="00BA2C44" w:rsidRDefault="00611BB8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F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ekar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E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aviedes-Solis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W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atse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F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Wertheim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O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BA2C44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BA2C44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BA2C44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Random-effect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bstitutio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odel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hylogenetic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via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calabl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radient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pproximations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ic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2E6A4A" w:rsidRPr="008E74DA" w14:paraId="7FAFBF3E" w14:textId="77777777" w:rsidTr="00CB5563">
        <w:tc>
          <w:tcPr>
            <w:tcW w:w="262" w:type="pct"/>
          </w:tcPr>
          <w:p w14:paraId="00F80D8A" w14:textId="1161AB46" w:rsidR="002E6A4A" w:rsidRPr="00BA2C44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2.</w:t>
            </w:r>
          </w:p>
        </w:tc>
        <w:tc>
          <w:tcPr>
            <w:tcW w:w="4738" w:type="pct"/>
          </w:tcPr>
          <w:p w14:paraId="472C0B06" w14:textId="74A7F652" w:rsidR="002E6A4A" w:rsidRPr="00BA2C44" w:rsidRDefault="002E6A4A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BA2C44">
              <w:rPr>
                <w:rFonts w:cs="Times New Roman"/>
                <w:color w:val="222222"/>
                <w:shd w:val="clear" w:color="auto" w:fill="FFFFFF"/>
              </w:rPr>
              <w:t>Schuemie</w:t>
            </w:r>
            <w:proofErr w:type="spellEnd"/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J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BA2C44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BA2C44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arallelizatio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ample-siz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rvival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Graphical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33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p.289-302.</w:t>
            </w:r>
          </w:p>
        </w:tc>
      </w:tr>
      <w:tr w:rsidR="00ED0FBB" w:rsidRPr="008E74DA" w14:paraId="4DF0E90C" w14:textId="77777777" w:rsidTr="00CB5563">
        <w:tc>
          <w:tcPr>
            <w:tcW w:w="262" w:type="pct"/>
          </w:tcPr>
          <w:p w14:paraId="2C49A685" w14:textId="01DDF2AC" w:rsidR="00ED0FBB" w:rsidRPr="00BA2C44" w:rsidRDefault="00ED0FBB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</w:t>
            </w:r>
            <w:r w:rsidR="002E6A4A" w:rsidRPr="00BA2C44">
              <w:rPr>
                <w:rFonts w:cs="Times New Roman"/>
              </w:rPr>
              <w:t>1</w:t>
            </w:r>
            <w:r w:rsidRPr="00BA2C44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2085F411" w14:textId="5D5672C6" w:rsidR="00ED0FBB" w:rsidRPr="00BA2C44" w:rsidRDefault="00ED0FBB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proofErr w:type="spellStart"/>
            <w:r w:rsidRPr="00BA2C44">
              <w:rPr>
                <w:rFonts w:cs="Times New Roman"/>
                <w:color w:val="222222"/>
                <w:shd w:val="clear" w:color="auto" w:fill="FFFFFF"/>
              </w:rPr>
              <w:t>Gangavarapu</w:t>
            </w:r>
            <w:proofErr w:type="spellEnd"/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K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BA2C44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BA2C44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atse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F.A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BA2C44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BA2C44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any-cor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lgorithm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high-dimensional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radient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o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hylogenetic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trees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informatics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.btae030.</w:t>
            </w:r>
          </w:p>
        </w:tc>
      </w:tr>
      <w:bookmarkEnd w:id="8"/>
      <w:bookmarkEnd w:id="9"/>
      <w:tr w:rsidR="00E2774F" w:rsidRPr="008E74DA" w14:paraId="3E1A58FA" w14:textId="77777777" w:rsidTr="00CB5563">
        <w:tc>
          <w:tcPr>
            <w:tcW w:w="262" w:type="pct"/>
          </w:tcPr>
          <w:p w14:paraId="5FD81A78" w14:textId="77825935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</w:t>
            </w:r>
            <w:r w:rsidR="002E6A4A" w:rsidRPr="00BA2C44">
              <w:rPr>
                <w:rFonts w:cs="Times New Roman"/>
              </w:rPr>
              <w:t>0</w:t>
            </w:r>
            <w:r w:rsidRPr="00BA2C44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007C5D77" w14:textId="127A7FBC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Hu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Yu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uo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n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he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hen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BA2C44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BA2C44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STK: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achin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earning‐Base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tegrativ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oftwar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lternativ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plicing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Advanced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telligent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s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.2300594.</w:t>
            </w:r>
          </w:p>
        </w:tc>
      </w:tr>
      <w:tr w:rsidR="00E2774F" w:rsidRPr="008E74DA" w14:paraId="3A765B6C" w14:textId="77777777" w:rsidTr="00CB5563">
        <w:tc>
          <w:tcPr>
            <w:tcW w:w="262" w:type="pct"/>
          </w:tcPr>
          <w:p w14:paraId="42701846" w14:textId="42FA43BF" w:rsidR="00E2774F" w:rsidRPr="00BA2C44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39</w:t>
            </w:r>
            <w:r w:rsidR="00E2774F" w:rsidRPr="00BA2C44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615FFCE9" w14:textId="18CC5483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BA2C44">
              <w:rPr>
                <w:rFonts w:cs="Times New Roman"/>
              </w:rPr>
              <w:t>Fishe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Nishimura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3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hrinkage-base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andom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oc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lock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ith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calabl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ference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Molecular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Biology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and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Evolution</w:t>
            </w:r>
            <w:r w:rsidR="00372CAF" w:rsidRPr="00BA2C44">
              <w:rPr>
                <w:rFonts w:cs="Times New Roman"/>
                <w:i/>
                <w:iCs/>
              </w:rPr>
              <w:t>,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="00372CAF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="00372CAF" w:rsidRPr="00BA2C44">
              <w:rPr>
                <w:rFonts w:cs="Times New Roman"/>
                <w:color w:val="222222"/>
                <w:shd w:val="clear" w:color="auto" w:fill="FFFFFF"/>
              </w:rPr>
              <w:t>(11)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372CAF" w:rsidRPr="00BA2C44">
              <w:rPr>
                <w:rFonts w:cs="Times New Roman"/>
                <w:color w:val="222222"/>
                <w:shd w:val="clear" w:color="auto" w:fill="FFFFFF"/>
              </w:rPr>
              <w:t>msad242.</w:t>
            </w:r>
          </w:p>
        </w:tc>
      </w:tr>
      <w:tr w:rsidR="00E2774F" w:rsidRPr="008E74DA" w14:paraId="27717456" w14:textId="77777777" w:rsidTr="00CB5563">
        <w:tc>
          <w:tcPr>
            <w:tcW w:w="262" w:type="pct"/>
          </w:tcPr>
          <w:p w14:paraId="1D8FF007" w14:textId="5A2E93AC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lastRenderedPageBreak/>
              <w:t>3</w:t>
            </w:r>
            <w:r w:rsidR="002E6A4A" w:rsidRPr="00BA2C44">
              <w:rPr>
                <w:rFonts w:cs="Times New Roman"/>
              </w:rPr>
              <w:t>8</w:t>
            </w:r>
            <w:r w:rsidRPr="00BA2C44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133D083B" w14:textId="479B1B95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ishe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orn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otte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.,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Lemey</w:t>
            </w:r>
            <w:proofErr w:type="spellEnd"/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el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3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calabl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yesia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verge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im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stim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ith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atio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ransformation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Systematic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Biology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yad039,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arXiv</w:t>
            </w:r>
            <w:proofErr w:type="spellEnd"/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reprin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rXiv:2110.13298.</w:t>
            </w:r>
          </w:p>
        </w:tc>
      </w:tr>
      <w:tr w:rsidR="00E2774F" w:rsidRPr="008E74DA" w14:paraId="07CEA6BE" w14:textId="77777777" w:rsidTr="00CB5563">
        <w:tc>
          <w:tcPr>
            <w:tcW w:w="262" w:type="pct"/>
          </w:tcPr>
          <w:p w14:paraId="03584626" w14:textId="15FA87B6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BA2C44">
              <w:rPr>
                <w:rFonts w:cs="Times New Roman"/>
                <w:color w:val="222222"/>
                <w:shd w:val="clear" w:color="auto" w:fill="FFFFFF"/>
              </w:rPr>
              <w:t>7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4688C3DC" w14:textId="1C3C3935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Xu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T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onant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Kishino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H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Thorn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.L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BA2C44">
              <w:rPr>
                <w:rFonts w:cs="Times New Roman"/>
                <w:color w:val="222222"/>
                <w:shd w:val="clear" w:color="auto" w:fill="FFFFFF"/>
              </w:rPr>
              <w:t>Interlocus</w:t>
            </w:r>
            <w:proofErr w:type="spellEnd"/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en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onversion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Natural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election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aralog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Homogenization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Molecular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sad198.</w:t>
            </w:r>
          </w:p>
        </w:tc>
      </w:tr>
      <w:tr w:rsidR="00E2774F" w:rsidRPr="008E74DA" w14:paraId="20BED9EF" w14:textId="77777777" w:rsidTr="00CB5563">
        <w:tc>
          <w:tcPr>
            <w:tcW w:w="262" w:type="pct"/>
          </w:tcPr>
          <w:p w14:paraId="30EC8C66" w14:textId="39ED5254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BA2C44">
              <w:rPr>
                <w:rFonts w:cs="Times New Roman"/>
                <w:color w:val="222222"/>
                <w:shd w:val="clear" w:color="auto" w:fill="FFFFFF"/>
              </w:rPr>
              <w:t>6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1DDF7602" w14:textId="3603317D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Matteson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N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reveal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dynamic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hift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th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onnectivity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OVID-19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epidemics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Cell</w:t>
            </w:r>
            <w:r w:rsidR="00CA5379"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BA2C44">
              <w:rPr>
                <w:rFonts w:cs="Times New Roman"/>
                <w:color w:val="222222"/>
                <w:shd w:val="clear" w:color="auto" w:fill="FFFFFF"/>
              </w:rPr>
              <w:t>186(26)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BA2C44">
              <w:rPr>
                <w:rFonts w:cs="Times New Roman"/>
                <w:color w:val="222222"/>
                <w:shd w:val="clear" w:color="auto" w:fill="FFFFFF"/>
              </w:rPr>
              <w:t>pp.5690-5704.</w:t>
            </w:r>
          </w:p>
        </w:tc>
      </w:tr>
      <w:tr w:rsidR="00E2774F" w:rsidRPr="008E74DA" w14:paraId="34DBD3EF" w14:textId="77777777" w:rsidTr="00CB5563">
        <w:tc>
          <w:tcPr>
            <w:tcW w:w="262" w:type="pct"/>
          </w:tcPr>
          <w:p w14:paraId="222D6D01" w14:textId="58A101A4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BA2C44">
              <w:rPr>
                <w:rFonts w:cs="Times New Roman"/>
                <w:color w:val="222222"/>
                <w:shd w:val="clear" w:color="auto" w:fill="FFFFFF"/>
              </w:rPr>
              <w:t>5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54BB69EF" w14:textId="6CCF3CAB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W.T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i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D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Veit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Holmes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E.C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BA2C44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oni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F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Newly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dentifie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ineage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orcin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hemagglutinating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encephalomyeliti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viru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exhibit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respiratory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henotype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us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9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.vead051.</w:t>
            </w:r>
          </w:p>
        </w:tc>
      </w:tr>
      <w:tr w:rsidR="00E2774F" w:rsidRPr="008E74DA" w14:paraId="6E3EAF1E" w14:textId="77777777" w:rsidTr="00CB5563">
        <w:tc>
          <w:tcPr>
            <w:tcW w:w="262" w:type="pct"/>
          </w:tcPr>
          <w:p w14:paraId="0BA41796" w14:textId="512F2EB7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BA2C44">
              <w:rPr>
                <w:rFonts w:cs="Times New Roman"/>
                <w:color w:val="222222"/>
                <w:shd w:val="clear" w:color="auto" w:fill="FFFFFF"/>
              </w:rPr>
              <w:t>4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705E570E" w14:textId="5AC22B59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Nishimura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BA2C44">
              <w:rPr>
                <w:rFonts w:cs="Times New Roman"/>
                <w:color w:val="222222"/>
                <w:shd w:val="clear" w:color="auto" w:fill="FFFFFF"/>
              </w:rPr>
              <w:t>Trovão</w:t>
            </w:r>
            <w:proofErr w:type="spellEnd"/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N.S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herry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.L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.J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BA2C44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ccelerating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ferenc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dependency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etwee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ixed-typ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iological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traits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PLOS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19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8)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.e1011419.</w:t>
            </w:r>
          </w:p>
        </w:tc>
      </w:tr>
      <w:tr w:rsidR="00E2774F" w:rsidRPr="008E74DA" w14:paraId="6C663298" w14:textId="77777777" w:rsidTr="00CB5563">
        <w:tc>
          <w:tcPr>
            <w:tcW w:w="262" w:type="pct"/>
          </w:tcPr>
          <w:p w14:paraId="24BFBE01" w14:textId="79A536FD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3</w:t>
            </w:r>
            <w:r w:rsidR="002E6A4A" w:rsidRPr="00BA2C44">
              <w:rPr>
                <w:rFonts w:cs="Times New Roman"/>
              </w:rPr>
              <w:t>3</w:t>
            </w:r>
            <w:r w:rsidRPr="00BA2C44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75D0F57A" w14:textId="3C1182B2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</w:rPr>
              <w:t>Zhao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K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n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el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.T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N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3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isk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ssessmen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ARS-CoV-2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plicat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volv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imal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Trends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in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Microbiology</w:t>
            </w:r>
            <w:r w:rsidRPr="00BA2C44">
              <w:rPr>
                <w:rFonts w:cs="Times New Roman"/>
              </w:rPr>
              <w:t>.</w:t>
            </w:r>
          </w:p>
        </w:tc>
      </w:tr>
      <w:tr w:rsidR="00E2774F" w:rsidRPr="008E74DA" w14:paraId="507C8A47" w14:textId="77777777" w:rsidTr="00CB5563">
        <w:tc>
          <w:tcPr>
            <w:tcW w:w="262" w:type="pct"/>
          </w:tcPr>
          <w:p w14:paraId="069A3348" w14:textId="37DDECFE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32.</w:t>
            </w:r>
          </w:p>
        </w:tc>
        <w:tc>
          <w:tcPr>
            <w:tcW w:w="4738" w:type="pct"/>
          </w:tcPr>
          <w:p w14:paraId="3C20C6EF" w14:textId="11EA07AB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Dellicour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Yan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Veit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ill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S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WT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hai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BA2C44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Early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hylogeographic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alysi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BA2C44">
              <w:rPr>
                <w:rFonts w:cs="Times New Roman"/>
                <w:color w:val="222222"/>
                <w:shd w:val="clear" w:color="auto" w:fill="FFFFFF"/>
              </w:rPr>
              <w:t>Getah</w:t>
            </w:r>
            <w:proofErr w:type="spellEnd"/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Virus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Reemerging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rbovirus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ivestock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hina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ology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97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p.e01091-22.</w:t>
            </w:r>
          </w:p>
        </w:tc>
      </w:tr>
      <w:tr w:rsidR="00E2774F" w:rsidRPr="008E74DA" w14:paraId="08648159" w14:textId="77777777" w:rsidTr="00CB5563">
        <w:tc>
          <w:tcPr>
            <w:tcW w:w="262" w:type="pct"/>
          </w:tcPr>
          <w:p w14:paraId="057E2F4D" w14:textId="509D0A18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31.</w:t>
            </w:r>
          </w:p>
        </w:tc>
        <w:tc>
          <w:tcPr>
            <w:tcW w:w="4738" w:type="pct"/>
          </w:tcPr>
          <w:p w14:paraId="54D19C42" w14:textId="1734DD76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Tsui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.H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ssessment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vasio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dynamic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ARS-CoV-2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Omicro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A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1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Science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381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6655)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p.336-343.</w:t>
            </w:r>
          </w:p>
        </w:tc>
      </w:tr>
      <w:tr w:rsidR="00E2774F" w:rsidRPr="008E74DA" w14:paraId="3CC9F331" w14:textId="77777777" w:rsidTr="00CB5563">
        <w:tc>
          <w:tcPr>
            <w:tcW w:w="262" w:type="pct"/>
          </w:tcPr>
          <w:p w14:paraId="104047D7" w14:textId="6C9C6527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30.</w:t>
            </w:r>
          </w:p>
        </w:tc>
        <w:tc>
          <w:tcPr>
            <w:tcW w:w="4738" w:type="pct"/>
          </w:tcPr>
          <w:p w14:paraId="01ABF45B" w14:textId="27B49112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Hassler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.W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.F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BA2C44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BA2C44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Data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tegratio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hylogenetics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nual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Review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Its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Application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10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p.353-377.</w:t>
            </w:r>
          </w:p>
        </w:tc>
      </w:tr>
      <w:tr w:rsidR="00E2774F" w:rsidRPr="008E74DA" w14:paraId="10A3F529" w14:textId="77777777" w:rsidTr="00CB5563">
        <w:tc>
          <w:tcPr>
            <w:tcW w:w="262" w:type="pct"/>
          </w:tcPr>
          <w:p w14:paraId="567B3551" w14:textId="3CE9B788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29.</w:t>
            </w:r>
          </w:p>
        </w:tc>
        <w:tc>
          <w:tcPr>
            <w:tcW w:w="4738" w:type="pct"/>
          </w:tcPr>
          <w:p w14:paraId="2A83781F" w14:textId="7FB5BD6F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</w:rPr>
              <w:t>Fishe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assle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el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Lemey</w:t>
            </w:r>
            <w:proofErr w:type="spellEnd"/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calabl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yesia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hylogenetic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Philosophical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Transactions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of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the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Royal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Society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B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377.1861(2022):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20210242.</w:t>
            </w:r>
          </w:p>
        </w:tc>
      </w:tr>
      <w:tr w:rsidR="00E2774F" w:rsidRPr="008E74DA" w14:paraId="278581D2" w14:textId="77777777" w:rsidTr="00CB5563">
        <w:tc>
          <w:tcPr>
            <w:tcW w:w="262" w:type="pct"/>
          </w:tcPr>
          <w:p w14:paraId="10574B39" w14:textId="190DF907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28.</w:t>
            </w:r>
          </w:p>
        </w:tc>
        <w:tc>
          <w:tcPr>
            <w:tcW w:w="4738" w:type="pct"/>
          </w:tcPr>
          <w:p w14:paraId="7D00ECB3" w14:textId="5C48A489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</w:rPr>
              <w:t>Zhao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ellicou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Yan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eit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ill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S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T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hai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X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A.,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Lemey</w:t>
            </w:r>
            <w:proofErr w:type="spellEnd"/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arl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enom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rveilla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hylogeograph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alysi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Getah</w:t>
            </w:r>
            <w:proofErr w:type="spellEnd"/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irus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emerg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rbovirus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ivestock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hin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Journal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of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Virology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p.e01091-22.</w:t>
            </w:r>
          </w:p>
        </w:tc>
      </w:tr>
      <w:tr w:rsidR="00E2774F" w:rsidRPr="008E74DA" w14:paraId="613986C5" w14:textId="77777777" w:rsidTr="00CB5563">
        <w:tc>
          <w:tcPr>
            <w:tcW w:w="262" w:type="pct"/>
          </w:tcPr>
          <w:p w14:paraId="56EDAE77" w14:textId="48CF3F89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27.</w:t>
            </w:r>
          </w:p>
        </w:tc>
        <w:tc>
          <w:tcPr>
            <w:tcW w:w="4738" w:type="pct"/>
          </w:tcPr>
          <w:p w14:paraId="47D21341" w14:textId="47176EE6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BA2C44">
              <w:rPr>
                <w:rFonts w:cs="Times New Roman"/>
              </w:rPr>
              <w:t>Holbrook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rom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ir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volu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o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pati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ntagion: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iologicall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dulate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awk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del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Bioinformatics</w:t>
            </w:r>
            <w:r w:rsidRPr="00BA2C44">
              <w:rPr>
                <w:rFonts w:cs="Times New Roman"/>
                <w:iCs/>
              </w:rPr>
              <w:t>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38(7)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pp.1846-1856.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arXiv:2103.03348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[stat.ME]</w:t>
            </w:r>
          </w:p>
        </w:tc>
      </w:tr>
      <w:tr w:rsidR="00E2774F" w:rsidRPr="008E74DA" w14:paraId="0B6863D2" w14:textId="77777777" w:rsidTr="00CB5563">
        <w:tc>
          <w:tcPr>
            <w:tcW w:w="262" w:type="pct"/>
          </w:tcPr>
          <w:p w14:paraId="1302CA05" w14:textId="0DB0CF0B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26.</w:t>
            </w:r>
          </w:p>
        </w:tc>
        <w:tc>
          <w:tcPr>
            <w:tcW w:w="4738" w:type="pct"/>
          </w:tcPr>
          <w:p w14:paraId="76F40B74" w14:textId="52C2A4B3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</w:rPr>
              <w:t>McCron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T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ill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jaj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l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ntext-specif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merge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rowth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ARS-CoV-2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elt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ariant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Nature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610(7930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p.154-160.</w:t>
            </w:r>
          </w:p>
        </w:tc>
      </w:tr>
      <w:tr w:rsidR="00E2774F" w:rsidRPr="008E74DA" w14:paraId="6A62995B" w14:textId="77777777" w:rsidTr="00CB5563">
        <w:tc>
          <w:tcPr>
            <w:tcW w:w="262" w:type="pct"/>
          </w:tcPr>
          <w:p w14:paraId="210068AE" w14:textId="5ECFACA1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25.</w:t>
            </w:r>
          </w:p>
        </w:tc>
        <w:tc>
          <w:tcPr>
            <w:tcW w:w="4738" w:type="pct"/>
          </w:tcPr>
          <w:p w14:paraId="3ECA1A60" w14:textId="67CB7258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</w:rPr>
              <w:t>H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.,</w:t>
            </w:r>
            <w:r w:rsidR="008E74DA" w:rsidRPr="00BA2C44">
              <w:rPr>
                <w:rFonts w:cs="Times New Roman"/>
              </w:rPr>
              <w:t xml:space="preserve"> </w:t>
            </w:r>
            <w:r w:rsidR="00CB5563" w:rsidRPr="00BA2C44">
              <w:rPr>
                <w:rFonts w:cs="Times New Roman"/>
              </w:rPr>
              <w:t>et</w:t>
            </w:r>
            <w:r w:rsidR="008E74DA" w:rsidRPr="00BA2C44">
              <w:rPr>
                <w:rFonts w:cs="Times New Roman"/>
              </w:rPr>
              <w:t xml:space="preserve"> </w:t>
            </w:r>
            <w:r w:rsidR="00CB5563" w:rsidRPr="00BA2C44">
              <w:rPr>
                <w:rFonts w:cs="Times New Roman"/>
              </w:rPr>
              <w:t>al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.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Virome</w:t>
            </w:r>
            <w:proofErr w:type="spellEnd"/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haracteriz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am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imal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hin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veal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pectrum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merg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athogen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Cell,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</w:rPr>
              <w:t>185(7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1117-1129.</w:t>
            </w:r>
          </w:p>
        </w:tc>
      </w:tr>
      <w:tr w:rsidR="00E2774F" w:rsidRPr="008E74DA" w14:paraId="6171F2B7" w14:textId="77777777" w:rsidTr="00CB5563">
        <w:tc>
          <w:tcPr>
            <w:tcW w:w="262" w:type="pct"/>
          </w:tcPr>
          <w:p w14:paraId="0792896C" w14:textId="52747E7C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lastRenderedPageBreak/>
              <w:t>24.</w:t>
            </w:r>
          </w:p>
        </w:tc>
        <w:tc>
          <w:tcPr>
            <w:tcW w:w="4738" w:type="pct"/>
          </w:tcPr>
          <w:p w14:paraId="63A23902" w14:textId="29C4521A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BA2C44">
              <w:rPr>
                <w:rFonts w:cs="Times New Roman"/>
              </w:rPr>
              <w:t>Tian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n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i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N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h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e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X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h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X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ai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eit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merg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iruses: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ross-speci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ransmiss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ronaviruses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iloviruses,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Henipaviruses</w:t>
            </w:r>
            <w:proofErr w:type="spellEnd"/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otavirus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rom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t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Cell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Reports</w:t>
            </w:r>
          </w:p>
        </w:tc>
      </w:tr>
      <w:tr w:rsidR="00E2774F" w:rsidRPr="008E74DA" w14:paraId="2880CEF0" w14:textId="77777777" w:rsidTr="00CB5563">
        <w:tc>
          <w:tcPr>
            <w:tcW w:w="262" w:type="pct"/>
          </w:tcPr>
          <w:p w14:paraId="19392234" w14:textId="4CD7A447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23.</w:t>
            </w:r>
          </w:p>
        </w:tc>
        <w:tc>
          <w:tcPr>
            <w:tcW w:w="4738" w:type="pct"/>
          </w:tcPr>
          <w:p w14:paraId="6B795362" w14:textId="6F18649C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</w:rPr>
              <w:t>Zhao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n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i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X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Xi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h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Y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ai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el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.*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*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*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vergen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irus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scovere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win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lter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Understand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volutionar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istor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enet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versit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Respirovirus</w:t>
            </w:r>
            <w:proofErr w:type="spellEnd"/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enu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late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orcin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arainfluenz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iruse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Microbiology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Spectrum</w:t>
            </w:r>
            <w:r w:rsidRPr="00BA2C44">
              <w:rPr>
                <w:rFonts w:cs="Times New Roman"/>
              </w:rPr>
              <w:t>,10(3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p.e00242-22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*Senior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uthor</w:t>
            </w:r>
          </w:p>
        </w:tc>
      </w:tr>
      <w:tr w:rsidR="00E2774F" w:rsidRPr="008E74DA" w14:paraId="5063DC19" w14:textId="77777777" w:rsidTr="00CB5563">
        <w:tc>
          <w:tcPr>
            <w:tcW w:w="262" w:type="pct"/>
          </w:tcPr>
          <w:p w14:paraId="55BDA540" w14:textId="6CB80421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22.</w:t>
            </w:r>
          </w:p>
        </w:tc>
        <w:tc>
          <w:tcPr>
            <w:tcW w:w="4738" w:type="pct"/>
          </w:tcPr>
          <w:p w14:paraId="708F9C16" w14:textId="22858368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H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l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hylogeograph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veal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ssoci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etwee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win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rad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prea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orcin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pidem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arrhe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iru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hin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cros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orld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Molecular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Biology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and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Evolution,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39(2),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msab364</w:t>
            </w:r>
          </w:p>
        </w:tc>
      </w:tr>
      <w:tr w:rsidR="00E2774F" w:rsidRPr="008E74DA" w14:paraId="60B83922" w14:textId="77777777" w:rsidTr="00CB5563">
        <w:tc>
          <w:tcPr>
            <w:tcW w:w="262" w:type="pct"/>
          </w:tcPr>
          <w:p w14:paraId="3994BCEC" w14:textId="43EF280F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21.</w:t>
            </w:r>
          </w:p>
        </w:tc>
        <w:tc>
          <w:tcPr>
            <w:tcW w:w="4738" w:type="pct"/>
          </w:tcPr>
          <w:p w14:paraId="21FF7856" w14:textId="56296240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Fan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Y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l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ystemat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alysi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flamm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a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athway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us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de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out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Molecular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Pain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18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17448069221097760.</w:t>
            </w:r>
          </w:p>
        </w:tc>
      </w:tr>
      <w:tr w:rsidR="00E2774F" w:rsidRPr="008E74DA" w14:paraId="14729226" w14:textId="77777777" w:rsidTr="00CB5563">
        <w:tc>
          <w:tcPr>
            <w:tcW w:w="262" w:type="pct"/>
          </w:tcPr>
          <w:p w14:paraId="697351F5" w14:textId="2DF667E2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20.</w:t>
            </w:r>
          </w:p>
        </w:tc>
        <w:tc>
          <w:tcPr>
            <w:tcW w:w="4738" w:type="pct"/>
          </w:tcPr>
          <w:p w14:paraId="1674A88B" w14:textId="2BE793B9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Xi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l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srupte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yelin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network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ingulat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rtex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arkinson’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sease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IET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Systems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Biology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16(3-4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p.98-119.</w:t>
            </w:r>
          </w:p>
        </w:tc>
      </w:tr>
      <w:tr w:rsidR="00E2774F" w:rsidRPr="008E74DA" w14:paraId="3DD36B35" w14:textId="77777777" w:rsidTr="00CB5563">
        <w:tc>
          <w:tcPr>
            <w:tcW w:w="262" w:type="pct"/>
          </w:tcPr>
          <w:p w14:paraId="35A99059" w14:textId="19EDF2C3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19.</w:t>
            </w:r>
          </w:p>
        </w:tc>
        <w:tc>
          <w:tcPr>
            <w:tcW w:w="4738" w:type="pct"/>
          </w:tcPr>
          <w:p w14:paraId="0A5D7162" w14:textId="27C68064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BA2C44">
              <w:rPr>
                <w:rFonts w:cs="Times New Roman"/>
              </w:rPr>
              <w:t>Holbrook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yesia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itig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pati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arsen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or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airl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lexibl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patiotempor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awk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del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Annals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of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Applied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Statistics</w:t>
            </w:r>
            <w:r w:rsidRPr="00BA2C44">
              <w:rPr>
                <w:rFonts w:cs="Times New Roman"/>
                <w:iCs/>
              </w:rPr>
              <w:t>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16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(1)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573-595.</w:t>
            </w:r>
          </w:p>
        </w:tc>
      </w:tr>
      <w:tr w:rsidR="00E2774F" w:rsidRPr="008E74DA" w14:paraId="7DA16DAE" w14:textId="77777777" w:rsidTr="00CB5563">
        <w:tc>
          <w:tcPr>
            <w:tcW w:w="262" w:type="pct"/>
          </w:tcPr>
          <w:p w14:paraId="16573E9C" w14:textId="238B2B02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18.</w:t>
            </w:r>
          </w:p>
        </w:tc>
        <w:tc>
          <w:tcPr>
            <w:tcW w:w="4738" w:type="pct"/>
          </w:tcPr>
          <w:p w14:paraId="72C4A957" w14:textId="1A2A3D9B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Holbrook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Nishimura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1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mputation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tatistic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at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cie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wenty-firs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entury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Wiley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proofErr w:type="spellStart"/>
            <w:r w:rsidRPr="00BA2C44">
              <w:rPr>
                <w:rFonts w:cs="Times New Roman"/>
                <w:i/>
                <w:iCs/>
              </w:rPr>
              <w:t>StatsRef</w:t>
            </w:r>
            <w:proofErr w:type="spellEnd"/>
            <w:r w:rsidRPr="00BA2C44">
              <w:rPr>
                <w:rFonts w:cs="Times New Roman"/>
                <w:i/>
                <w:iCs/>
              </w:rPr>
              <w:t>: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Statistics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Reference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Online.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arXiv</w:t>
            </w:r>
            <w:proofErr w:type="spellEnd"/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reprin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rXiv:2204.05530.</w:t>
            </w:r>
          </w:p>
        </w:tc>
      </w:tr>
      <w:tr w:rsidR="00E2774F" w:rsidRPr="008E74DA" w14:paraId="58EEDA0C" w14:textId="77777777" w:rsidTr="00CB5563">
        <w:tc>
          <w:tcPr>
            <w:tcW w:w="262" w:type="pct"/>
          </w:tcPr>
          <w:p w14:paraId="1BBB96E6" w14:textId="7E3784E8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17.</w:t>
            </w:r>
          </w:p>
        </w:tc>
        <w:tc>
          <w:tcPr>
            <w:tcW w:w="4738" w:type="pct"/>
          </w:tcPr>
          <w:p w14:paraId="400D4A79" w14:textId="38795A93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proofErr w:type="spellStart"/>
            <w:r w:rsidRPr="00BA2C44">
              <w:rPr>
                <w:rFonts w:cs="Times New Roman"/>
              </w:rPr>
              <w:t>Lemey</w:t>
            </w:r>
            <w:proofErr w:type="spellEnd"/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l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1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Untangl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troduction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ersiste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VID-19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surge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urope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Natur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595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7869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713-717</w:t>
            </w:r>
            <w:r w:rsidRPr="00BA2C44">
              <w:rPr>
                <w:rFonts w:cs="Times New Roman"/>
                <w:i/>
                <w:iCs/>
              </w:rPr>
              <w:t>.</w:t>
            </w:r>
          </w:p>
        </w:tc>
      </w:tr>
      <w:tr w:rsidR="00E2774F" w:rsidRPr="008E74DA" w14:paraId="70939F83" w14:textId="77777777" w:rsidTr="00CB5563">
        <w:tc>
          <w:tcPr>
            <w:tcW w:w="262" w:type="pct"/>
          </w:tcPr>
          <w:p w14:paraId="2B2BD779" w14:textId="3AAEAFF7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16.</w:t>
            </w:r>
          </w:p>
        </w:tc>
        <w:tc>
          <w:tcPr>
            <w:tcW w:w="4738" w:type="pct"/>
          </w:tcPr>
          <w:p w14:paraId="5E2FF33F" w14:textId="468775F8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Landeros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ang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K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tutz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X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ehl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insheime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1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xamin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choo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open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trategi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ur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ARS-CoV-2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andemic.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  <w:i/>
                <w:iCs/>
              </w:rPr>
              <w:t>PloS</w:t>
            </w:r>
            <w:proofErr w:type="spellEnd"/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One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16(5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0251242.</w:t>
            </w:r>
          </w:p>
        </w:tc>
      </w:tr>
      <w:tr w:rsidR="00E2774F" w:rsidRPr="008E74DA" w14:paraId="4AAA65CB" w14:textId="77777777" w:rsidTr="00CB5563">
        <w:tc>
          <w:tcPr>
            <w:tcW w:w="262" w:type="pct"/>
          </w:tcPr>
          <w:p w14:paraId="3A8AA525" w14:textId="5A740B9B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15.</w:t>
            </w:r>
          </w:p>
        </w:tc>
        <w:tc>
          <w:tcPr>
            <w:tcW w:w="4738" w:type="pct"/>
          </w:tcPr>
          <w:p w14:paraId="6A5B4672" w14:textId="388B9612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Zh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Nishimura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stid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ayn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oulde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..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1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arge-scal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fere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rrel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mo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ixed-typ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iologic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rait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ith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hylogenet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ultivariat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robi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del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The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Annals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of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Applied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Statistics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15(1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230-251.</w:t>
            </w:r>
          </w:p>
        </w:tc>
      </w:tr>
      <w:tr w:rsidR="00E2774F" w:rsidRPr="008E74DA" w14:paraId="304AE972" w14:textId="77777777" w:rsidTr="00CB5563">
        <w:tc>
          <w:tcPr>
            <w:tcW w:w="262" w:type="pct"/>
          </w:tcPr>
          <w:p w14:paraId="182EE851" w14:textId="403438A8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14.</w:t>
            </w:r>
          </w:p>
        </w:tc>
        <w:tc>
          <w:tcPr>
            <w:tcW w:w="4738" w:type="pct"/>
          </w:tcPr>
          <w:p w14:paraId="0610098C" w14:textId="4808E141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Lindelof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K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indo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ho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Xi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Q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Y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0)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Phylogenomics</w:t>
            </w:r>
            <w:proofErr w:type="spellEnd"/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iogeography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volu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lue‐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r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hite‐fruite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ogwood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</w:t>
            </w:r>
            <w:proofErr w:type="spellStart"/>
            <w:r w:rsidRPr="00BA2C44">
              <w:rPr>
                <w:rFonts w:cs="Times New Roman"/>
              </w:rPr>
              <w:t>Cornus</w:t>
            </w:r>
            <w:proofErr w:type="spellEnd"/>
            <w:r w:rsidRPr="00BA2C44">
              <w:rPr>
                <w:rFonts w:cs="Times New Roman"/>
              </w:rPr>
              <w:t>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‐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sight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to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rphologic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cologic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nic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verge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ollow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tercontinent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eograph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solation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Journal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of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Systematics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and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Evolution</w:t>
            </w:r>
            <w:r w:rsidRPr="00BA2C44">
              <w:rPr>
                <w:rFonts w:cs="Times New Roman"/>
                <w:iCs/>
              </w:rPr>
              <w:t>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58(5)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pp.604-645.</w:t>
            </w:r>
          </w:p>
        </w:tc>
      </w:tr>
      <w:tr w:rsidR="00E2774F" w:rsidRPr="008E74DA" w14:paraId="752F7FD4" w14:textId="77777777" w:rsidTr="00CB5563">
        <w:tc>
          <w:tcPr>
            <w:tcW w:w="262" w:type="pct"/>
          </w:tcPr>
          <w:p w14:paraId="5932144C" w14:textId="15561741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iCs/>
              </w:rPr>
            </w:pPr>
            <w:r w:rsidRPr="00BA2C44">
              <w:rPr>
                <w:rFonts w:cs="Times New Roman"/>
                <w:iCs/>
              </w:rPr>
              <w:t>13.</w:t>
            </w:r>
          </w:p>
        </w:tc>
        <w:tc>
          <w:tcPr>
            <w:tcW w:w="4738" w:type="pct"/>
          </w:tcPr>
          <w:p w14:paraId="44EA8CFC" w14:textId="4E8411B8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  <w:iCs/>
              </w:rPr>
              <w:t>Sun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J.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He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W.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T.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Wang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L.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Lai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A.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b/>
                <w:bCs/>
                <w:iCs/>
              </w:rPr>
              <w:t>Ji,</w:t>
            </w:r>
            <w:r w:rsidR="008E74DA" w:rsidRPr="00BA2C44">
              <w:rPr>
                <w:rFonts w:cs="Times New Roman"/>
                <w:b/>
                <w:bCs/>
                <w:iCs/>
              </w:rPr>
              <w:t xml:space="preserve"> </w:t>
            </w:r>
            <w:r w:rsidRPr="00BA2C44">
              <w:rPr>
                <w:rFonts w:cs="Times New Roman"/>
                <w:b/>
                <w:bCs/>
                <w:iCs/>
              </w:rPr>
              <w:t>X.</w:t>
            </w:r>
            <w:r w:rsidRPr="00BA2C44">
              <w:rPr>
                <w:rFonts w:cs="Times New Roman"/>
                <w:iCs/>
              </w:rPr>
              <w:t>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Zhai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X.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...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&amp;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Veit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M.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(2020).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COVID-19: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epidemiology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evolution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and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cross-disciplinary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perspectives.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/>
              </w:rPr>
              <w:t>Trends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in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Molecular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Medicine</w:t>
            </w:r>
            <w:r w:rsidRPr="00BA2C44">
              <w:rPr>
                <w:rFonts w:cs="Times New Roman"/>
                <w:iCs/>
              </w:rPr>
              <w:t>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26(5)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pp.483-495.</w:t>
            </w:r>
          </w:p>
        </w:tc>
      </w:tr>
      <w:tr w:rsidR="00E2774F" w:rsidRPr="008E74DA" w14:paraId="703D8533" w14:textId="77777777" w:rsidTr="00CB5563">
        <w:tc>
          <w:tcPr>
            <w:tcW w:w="262" w:type="pct"/>
          </w:tcPr>
          <w:p w14:paraId="78917023" w14:textId="4FFC0D4A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12.</w:t>
            </w:r>
          </w:p>
        </w:tc>
        <w:tc>
          <w:tcPr>
            <w:tcW w:w="4738" w:type="pct"/>
          </w:tcPr>
          <w:p w14:paraId="3A47D184" w14:textId="01019885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H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.*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*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*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ellicou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*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…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0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enom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pidemiology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volutionar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ynamics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ransmiss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attern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orcine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deltacoronavirus</w:t>
            </w:r>
            <w:proofErr w:type="spellEnd"/>
            <w:r w:rsidRPr="00BA2C44">
              <w:rPr>
                <w:rFonts w:cs="Times New Roman"/>
              </w:rPr>
              <w:t>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Molecular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Biology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and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Evolution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37(9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p.2641-2654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*equ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ntribution</w:t>
            </w:r>
          </w:p>
        </w:tc>
      </w:tr>
      <w:tr w:rsidR="00E2774F" w:rsidRPr="008E74DA" w14:paraId="45D59741" w14:textId="77777777" w:rsidTr="00CB5563">
        <w:tc>
          <w:tcPr>
            <w:tcW w:w="262" w:type="pct"/>
          </w:tcPr>
          <w:p w14:paraId="3E41D200" w14:textId="6DED915C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11.</w:t>
            </w:r>
          </w:p>
        </w:tc>
        <w:tc>
          <w:tcPr>
            <w:tcW w:w="4738" w:type="pct"/>
          </w:tcPr>
          <w:p w14:paraId="032BE3FA" w14:textId="56E19A32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  <w:b/>
              </w:rPr>
              <w:t>Ji,</w:t>
            </w:r>
            <w:r w:rsidR="008E74DA" w:rsidRPr="00BA2C44">
              <w:rPr>
                <w:rFonts w:cs="Times New Roman"/>
                <w:b/>
              </w:rPr>
              <w:t xml:space="preserve"> </w:t>
            </w:r>
            <w:r w:rsidRPr="00BA2C44">
              <w:rPr>
                <w:rFonts w:cs="Times New Roman"/>
                <w:b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h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olbrook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Nishimura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el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ambaut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Lemey</w:t>
            </w:r>
            <w:proofErr w:type="spellEnd"/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0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radient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do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row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rees: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inear-tim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(N)-dimension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radien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or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tatistic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hylogenetic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Molecular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Biology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and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Evolution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37(10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p.3047-3060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rXiv:1905.12146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[stat.CO]</w:t>
            </w:r>
          </w:p>
        </w:tc>
      </w:tr>
      <w:tr w:rsidR="00E2774F" w:rsidRPr="008E74DA" w14:paraId="7D7DF732" w14:textId="77777777" w:rsidTr="00CB5563">
        <w:tc>
          <w:tcPr>
            <w:tcW w:w="262" w:type="pct"/>
          </w:tcPr>
          <w:p w14:paraId="7DF10A58" w14:textId="456F1633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lastRenderedPageBreak/>
              <w:t>10.</w:t>
            </w:r>
          </w:p>
        </w:tc>
        <w:tc>
          <w:tcPr>
            <w:tcW w:w="4738" w:type="pct"/>
          </w:tcPr>
          <w:p w14:paraId="2E18839D" w14:textId="79D351B5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Fishe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</w:rPr>
              <w:t>Ji,</w:t>
            </w:r>
            <w:r w:rsidR="008E74DA" w:rsidRPr="00BA2C44">
              <w:rPr>
                <w:rFonts w:cs="Times New Roman"/>
                <w:b/>
              </w:rPr>
              <w:t xml:space="preserve"> </w:t>
            </w:r>
            <w:r w:rsidRPr="00BA2C44">
              <w:rPr>
                <w:rFonts w:cs="Times New Roman"/>
                <w:b/>
              </w:rPr>
              <w:t>X.</w:t>
            </w:r>
            <w:r w:rsidRPr="00BA2C44">
              <w:rPr>
                <w:rFonts w:cs="Times New Roman"/>
                <w:bCs/>
              </w:rPr>
              <w:t>,</w:t>
            </w:r>
            <w:r w:rsidR="008E74DA" w:rsidRPr="00BA2C44">
              <w:rPr>
                <w:rFonts w:cs="Times New Roman"/>
                <w:b/>
              </w:rPr>
              <w:t xml:space="preserve"> </w:t>
            </w:r>
            <w:r w:rsidRPr="00BA2C44">
              <w:rPr>
                <w:rFonts w:cs="Times New Roman"/>
                <w:bCs/>
              </w:rPr>
              <w:t>Zhang,</w:t>
            </w:r>
            <w:r w:rsidR="008E74DA" w:rsidRPr="00BA2C44">
              <w:rPr>
                <w:rFonts w:cs="Times New Roman"/>
                <w:bCs/>
              </w:rPr>
              <w:t xml:space="preserve"> </w:t>
            </w:r>
            <w:r w:rsidRPr="00BA2C44">
              <w:rPr>
                <w:rFonts w:cs="Times New Roman"/>
                <w:bCs/>
              </w:rPr>
              <w:t>Z.,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Lemey</w:t>
            </w:r>
            <w:proofErr w:type="spellEnd"/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0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laxe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andom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alk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cale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Systematic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Biology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70(2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p.258-267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rXiv:1906.04834[q-bio.PE]</w:t>
            </w:r>
          </w:p>
        </w:tc>
      </w:tr>
      <w:tr w:rsidR="00E2774F" w:rsidRPr="008E74DA" w14:paraId="4D62D2CF" w14:textId="77777777" w:rsidTr="00CB5563">
        <w:tc>
          <w:tcPr>
            <w:tcW w:w="262" w:type="pct"/>
          </w:tcPr>
          <w:p w14:paraId="22FDB7DF" w14:textId="4EED5815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9.</w:t>
            </w:r>
          </w:p>
        </w:tc>
        <w:tc>
          <w:tcPr>
            <w:tcW w:w="4738" w:type="pct"/>
          </w:tcPr>
          <w:p w14:paraId="64813F35" w14:textId="79C1F069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proofErr w:type="spellStart"/>
            <w:r w:rsidRPr="00BA2C44">
              <w:rPr>
                <w:rFonts w:cs="Times New Roman"/>
              </w:rPr>
              <w:t>Blestsa</w:t>
            </w:r>
            <w:proofErr w:type="spellEnd"/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</w:rPr>
              <w:t>Ji,</w:t>
            </w:r>
            <w:r w:rsidR="008E74DA" w:rsidRPr="00BA2C44">
              <w:rPr>
                <w:rFonts w:cs="Times New Roman"/>
                <w:b/>
              </w:rPr>
              <w:t xml:space="preserve"> </w:t>
            </w:r>
            <w:r w:rsidRPr="00BA2C44">
              <w:rPr>
                <w:rFonts w:cs="Times New Roman"/>
                <w:b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Gryseels</w:t>
            </w:r>
            <w:proofErr w:type="spellEnd"/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,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Vrancken</w:t>
            </w:r>
            <w:proofErr w:type="spellEnd"/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el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orobey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Lemey</w:t>
            </w:r>
            <w:proofErr w:type="spellEnd"/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19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verge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at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us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ixe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ffect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lock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delling: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pplic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o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IV-1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Virus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Evolution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Cs/>
              </w:rPr>
              <w:t>5(2)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vez036</w:t>
            </w:r>
            <w:r w:rsidRPr="00BA2C44">
              <w:rPr>
                <w:rFonts w:cs="Times New Roman"/>
              </w:rPr>
              <w:t>.</w:t>
            </w:r>
          </w:p>
        </w:tc>
      </w:tr>
      <w:tr w:rsidR="00E2774F" w:rsidRPr="008E74DA" w14:paraId="40CC531A" w14:textId="77777777" w:rsidTr="00CB5563">
        <w:tc>
          <w:tcPr>
            <w:tcW w:w="262" w:type="pct"/>
          </w:tcPr>
          <w:p w14:paraId="6A6831F8" w14:textId="688B460E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BA2C44">
              <w:rPr>
                <w:rFonts w:cs="Times New Roman"/>
                <w:lang w:val="de-CH"/>
              </w:rPr>
              <w:t>8.</w:t>
            </w:r>
          </w:p>
        </w:tc>
        <w:tc>
          <w:tcPr>
            <w:tcW w:w="4738" w:type="pct"/>
          </w:tcPr>
          <w:p w14:paraId="5EF6E56C" w14:textId="3C74BDEA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  <w:lang w:val="de-CH"/>
              </w:rPr>
              <w:t>Li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G.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Zhang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W.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Wang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R.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Xing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G.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Wang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S.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b/>
                <w:lang w:val="de-CH"/>
              </w:rPr>
              <w:t>Ji,</w:t>
            </w:r>
            <w:r w:rsidR="008E74DA" w:rsidRPr="00BA2C44">
              <w:rPr>
                <w:rFonts w:cs="Times New Roman"/>
                <w:b/>
                <w:lang w:val="de-CH"/>
              </w:rPr>
              <w:t xml:space="preserve"> </w:t>
            </w:r>
            <w:r w:rsidRPr="00BA2C44">
              <w:rPr>
                <w:rFonts w:cs="Times New Roman"/>
                <w:b/>
                <w:lang w:val="de-CH"/>
              </w:rPr>
              <w:t>X.</w:t>
            </w:r>
            <w:r w:rsidRPr="00BA2C44">
              <w:rPr>
                <w:rFonts w:cs="Times New Roman"/>
                <w:lang w:val="de-CH"/>
              </w:rPr>
              <w:t>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...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ho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19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enet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alysi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volutionar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hang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orque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teno</w:t>
            </w:r>
            <w:proofErr w:type="spellEnd"/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iru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International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journal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of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molecular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sciences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20(12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2881.</w:t>
            </w:r>
          </w:p>
        </w:tc>
      </w:tr>
      <w:tr w:rsidR="00E2774F" w:rsidRPr="008E74DA" w14:paraId="10195447" w14:textId="77777777" w:rsidTr="00CB5563">
        <w:tc>
          <w:tcPr>
            <w:tcW w:w="262" w:type="pct"/>
          </w:tcPr>
          <w:p w14:paraId="756671D5" w14:textId="6E5B39B4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7.</w:t>
            </w:r>
          </w:p>
        </w:tc>
        <w:tc>
          <w:tcPr>
            <w:tcW w:w="4738" w:type="pct"/>
          </w:tcPr>
          <w:p w14:paraId="799CD160" w14:textId="74ADC8DA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Zho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</w:rPr>
              <w:t>Ji,</w:t>
            </w:r>
            <w:r w:rsidR="008E74DA" w:rsidRPr="00BA2C44">
              <w:rPr>
                <w:rFonts w:cs="Times New Roman"/>
                <w:b/>
              </w:rPr>
              <w:t xml:space="preserve"> </w:t>
            </w:r>
            <w:r w:rsidRPr="00BA2C44">
              <w:rPr>
                <w:rFonts w:cs="Times New Roman"/>
                <w:b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bata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ais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o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Y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eet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Xi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Q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18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solv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lationship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hylogeograph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istor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Nyss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ylvatic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mplex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us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at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rom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AD-seq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peci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stribu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deling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Molecular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  <w:noProof/>
              </w:rPr>
              <w:t>Phylogenetic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and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Evolution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126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1-16.</w:t>
            </w:r>
          </w:p>
        </w:tc>
      </w:tr>
      <w:tr w:rsidR="00E2774F" w:rsidRPr="008E74DA" w14:paraId="6C293A53" w14:textId="77777777" w:rsidTr="00CB5563">
        <w:tc>
          <w:tcPr>
            <w:tcW w:w="262" w:type="pct"/>
          </w:tcPr>
          <w:p w14:paraId="3F0AADBA" w14:textId="0E3B4C84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6.</w:t>
            </w:r>
          </w:p>
        </w:tc>
        <w:tc>
          <w:tcPr>
            <w:tcW w:w="4738" w:type="pct"/>
          </w:tcPr>
          <w:p w14:paraId="36C2D9C5" w14:textId="0A82AFAD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  <w:b/>
              </w:rPr>
              <w:t>Ji,</w:t>
            </w:r>
            <w:r w:rsidR="008E74DA" w:rsidRPr="00BA2C44">
              <w:rPr>
                <w:rFonts w:cs="Times New Roman"/>
                <w:b/>
              </w:rPr>
              <w:t xml:space="preserve"> </w:t>
            </w:r>
            <w:r w:rsidRPr="00BA2C44">
              <w:rPr>
                <w:rFonts w:cs="Times New Roman"/>
                <w:b/>
              </w:rPr>
              <w:t>X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17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hylogenet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pproach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or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quantifying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interlocus</w:t>
            </w:r>
            <w:proofErr w:type="spellEnd"/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en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nversion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octor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ssertation</w:t>
            </w:r>
          </w:p>
        </w:tc>
      </w:tr>
      <w:tr w:rsidR="00E2774F" w:rsidRPr="008E74DA" w14:paraId="573227F7" w14:textId="77777777" w:rsidTr="00CB5563">
        <w:tc>
          <w:tcPr>
            <w:tcW w:w="262" w:type="pct"/>
          </w:tcPr>
          <w:p w14:paraId="77FFDD3F" w14:textId="3DBA8DAA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5.</w:t>
            </w:r>
          </w:p>
        </w:tc>
        <w:tc>
          <w:tcPr>
            <w:tcW w:w="4738" w:type="pct"/>
          </w:tcPr>
          <w:p w14:paraId="04AF613E" w14:textId="1582F0B9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  <w:b/>
              </w:rPr>
              <w:t>Ji,</w:t>
            </w:r>
            <w:r w:rsidR="008E74DA" w:rsidRPr="00BA2C44">
              <w:rPr>
                <w:rFonts w:cs="Times New Roman"/>
                <w:b/>
              </w:rPr>
              <w:t xml:space="preserve"> </w:t>
            </w:r>
            <w:r w:rsidRPr="00BA2C44">
              <w:rPr>
                <w:rFonts w:cs="Times New Roman"/>
                <w:b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riffi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orn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16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hylogenet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pproach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ind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bundant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interlocus</w:t>
            </w:r>
            <w:proofErr w:type="spellEnd"/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en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nvers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yeast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Molecular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Biology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and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Evolution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33(9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2469-2476.</w:t>
            </w:r>
          </w:p>
        </w:tc>
      </w:tr>
      <w:tr w:rsidR="00E2774F" w:rsidRPr="008E74DA" w14:paraId="7CF6CFA4" w14:textId="77777777" w:rsidTr="00CB5563">
        <w:tc>
          <w:tcPr>
            <w:tcW w:w="262" w:type="pct"/>
          </w:tcPr>
          <w:p w14:paraId="452AF736" w14:textId="5F903CB7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.</w:t>
            </w:r>
          </w:p>
        </w:tc>
        <w:tc>
          <w:tcPr>
            <w:tcW w:w="4738" w:type="pct"/>
          </w:tcPr>
          <w:p w14:paraId="3A342185" w14:textId="3158B871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BA2C44">
              <w:rPr>
                <w:rFonts w:cs="Times New Roman"/>
              </w:rPr>
              <w:t>W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K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Y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</w:rPr>
              <w:t>Ji,</w:t>
            </w:r>
            <w:r w:rsidR="008E74DA" w:rsidRPr="00BA2C44">
              <w:rPr>
                <w:rFonts w:cs="Times New Roman"/>
                <w:b/>
              </w:rPr>
              <w:t xml:space="preserve"> </w:t>
            </w:r>
            <w:r w:rsidRPr="00BA2C44">
              <w:rPr>
                <w:rFonts w:cs="Times New Roman"/>
                <w:b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akne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riffi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orn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15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ol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olven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ccessibilit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en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xpress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del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rote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eque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volution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Evolutionary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Bioinformatics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11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85.</w:t>
            </w:r>
          </w:p>
        </w:tc>
      </w:tr>
      <w:tr w:rsidR="00E2774F" w:rsidRPr="008E74DA" w14:paraId="527DC9F9" w14:textId="77777777" w:rsidTr="00CB5563">
        <w:tc>
          <w:tcPr>
            <w:tcW w:w="262" w:type="pct"/>
          </w:tcPr>
          <w:p w14:paraId="5BB10C08" w14:textId="687AA430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3.</w:t>
            </w:r>
          </w:p>
        </w:tc>
        <w:tc>
          <w:tcPr>
            <w:tcW w:w="4738" w:type="pct"/>
          </w:tcPr>
          <w:p w14:paraId="2388CF19" w14:textId="2B6A3763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BA2C44">
              <w:rPr>
                <w:rFonts w:cs="Times New Roman"/>
                <w:b/>
              </w:rPr>
              <w:t>Ji,</w:t>
            </w:r>
            <w:r w:rsidR="008E74DA" w:rsidRPr="00BA2C44">
              <w:rPr>
                <w:rFonts w:cs="Times New Roman"/>
                <w:b/>
              </w:rPr>
              <w:t xml:space="preserve"> </w:t>
            </w:r>
            <w:r w:rsidRPr="00BA2C44">
              <w:rPr>
                <w:rFonts w:cs="Times New Roman"/>
                <w:b/>
              </w:rPr>
              <w:t>X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13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aser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terfere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ithograph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or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abric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a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ensor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aster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sis</w:t>
            </w:r>
          </w:p>
        </w:tc>
      </w:tr>
      <w:tr w:rsidR="00E2774F" w:rsidRPr="008E74DA" w14:paraId="08142404" w14:textId="77777777" w:rsidTr="00CB5563">
        <w:tc>
          <w:tcPr>
            <w:tcW w:w="262" w:type="pct"/>
          </w:tcPr>
          <w:p w14:paraId="2DBC0F9F" w14:textId="6B141CA0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BA2C44">
              <w:rPr>
                <w:rFonts w:cs="Times New Roman"/>
                <w:lang w:val="de-CH"/>
              </w:rPr>
              <w:t>2.</w:t>
            </w:r>
          </w:p>
        </w:tc>
        <w:tc>
          <w:tcPr>
            <w:tcW w:w="4738" w:type="pct"/>
          </w:tcPr>
          <w:p w14:paraId="3EBA31C5" w14:textId="32DE1629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BA2C44">
              <w:rPr>
                <w:rFonts w:cs="Times New Roman"/>
                <w:lang w:val="de-CH"/>
              </w:rPr>
              <w:t>Han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X.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b/>
                <w:lang w:val="de-CH"/>
              </w:rPr>
              <w:t>Ji,</w:t>
            </w:r>
            <w:r w:rsidR="008E74DA" w:rsidRPr="00BA2C44">
              <w:rPr>
                <w:rFonts w:cs="Times New Roman"/>
                <w:b/>
                <w:lang w:val="de-CH"/>
              </w:rPr>
              <w:t xml:space="preserve"> </w:t>
            </w:r>
            <w:r w:rsidRPr="00BA2C44">
              <w:rPr>
                <w:rFonts w:cs="Times New Roman"/>
                <w:b/>
                <w:lang w:val="de-CH"/>
              </w:rPr>
              <w:t>X.</w:t>
            </w:r>
            <w:r w:rsidRPr="00BA2C44">
              <w:rPr>
                <w:rFonts w:cs="Times New Roman"/>
                <w:lang w:val="de-CH"/>
              </w:rPr>
              <w:t>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Wen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H.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&amp;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Zhang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J.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(2012).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</w:rPr>
              <w:t>H-shape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sonan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ptic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tenna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ith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lo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upling.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  <w:i/>
              </w:rPr>
              <w:t>Plasmonics</w:t>
            </w:r>
            <w:proofErr w:type="spellEnd"/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7(1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7-11.</w:t>
            </w:r>
          </w:p>
        </w:tc>
      </w:tr>
      <w:tr w:rsidR="00E2774F" w:rsidRPr="008E74DA" w14:paraId="7D3DDEC6" w14:textId="77777777" w:rsidTr="00CB5563">
        <w:tc>
          <w:tcPr>
            <w:tcW w:w="262" w:type="pct"/>
          </w:tcPr>
          <w:p w14:paraId="54F75E22" w14:textId="3B8DBA7B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1.</w:t>
            </w:r>
          </w:p>
        </w:tc>
        <w:tc>
          <w:tcPr>
            <w:tcW w:w="4738" w:type="pct"/>
          </w:tcPr>
          <w:p w14:paraId="07B671F1" w14:textId="6E5B3ACD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Xiao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</w:rPr>
              <w:t>Ji,</w:t>
            </w:r>
            <w:r w:rsidR="008E74DA" w:rsidRPr="00BA2C44">
              <w:rPr>
                <w:rFonts w:cs="Times New Roman"/>
                <w:b/>
              </w:rPr>
              <w:t xml:space="preserve"> </w:t>
            </w:r>
            <w:r w:rsidRPr="00BA2C44">
              <w:rPr>
                <w:rFonts w:cs="Times New Roman"/>
                <w:b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ao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X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ho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12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ffec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pol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oc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rofil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roperti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ymmetr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rfa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lasm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olarit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d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u/Al2O3/Au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aveguide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Frontiers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of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Optoelectronics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5(1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63-67.</w:t>
            </w:r>
          </w:p>
        </w:tc>
      </w:tr>
    </w:tbl>
    <w:p w14:paraId="55F0E82B" w14:textId="77777777" w:rsidR="008E74DA" w:rsidRDefault="008E74DA" w:rsidP="00EE5F8D">
      <w:pPr>
        <w:spacing w:before="40" w:line="282" w:lineRule="auto"/>
        <w:rPr>
          <w:rFonts w:cs="Times New Roman"/>
          <w:b/>
          <w:bCs/>
          <w:u w:val="single"/>
        </w:rPr>
      </w:pPr>
    </w:p>
    <w:p w14:paraId="518C183E" w14:textId="1591F4B8" w:rsidR="00CB5563" w:rsidRPr="008E74DA" w:rsidRDefault="00CB5563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8E74DA">
        <w:rPr>
          <w:rFonts w:cs="Times New Roman"/>
          <w:b/>
          <w:bCs/>
          <w:sz w:val="24"/>
          <w:szCs w:val="24"/>
          <w:u w:val="single"/>
        </w:rPr>
        <w:t>Articles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i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Submissio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and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Preparatio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9"/>
        <w:gridCol w:w="8931"/>
      </w:tblGrid>
      <w:tr w:rsidR="00962323" w:rsidRPr="008E74DA" w14:paraId="1DA2B7C1" w14:textId="77777777" w:rsidTr="00D22669">
        <w:tc>
          <w:tcPr>
            <w:tcW w:w="229" w:type="pct"/>
          </w:tcPr>
          <w:p w14:paraId="5241C068" w14:textId="4DB621DC" w:rsidR="00962323" w:rsidRPr="008E74DA" w:rsidRDefault="000E2C47" w:rsidP="00D22669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5</w:t>
            </w:r>
            <w:r w:rsidR="00962323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0EF6658E" w14:textId="6A4340C0" w:rsidR="00962323" w:rsidRPr="00AE4C3A" w:rsidRDefault="00962323" w:rsidP="00D22669">
            <w:pPr>
              <w:spacing w:after="0" w:line="282" w:lineRule="auto"/>
              <w:rPr>
                <w:rFonts w:cs="Times New Roman"/>
              </w:rPr>
            </w:pPr>
            <w:proofErr w:type="spellStart"/>
            <w:r w:rsidRPr="00AE4C3A">
              <w:rPr>
                <w:rFonts w:cs="Times New Roman"/>
              </w:rPr>
              <w:t>Gangavarapu</w:t>
            </w:r>
            <w:proofErr w:type="spellEnd"/>
            <w:r w:rsidRPr="00AE4C3A">
              <w:rPr>
                <w:rFonts w:cs="Times New Roman"/>
              </w:rPr>
              <w:t xml:space="preserve">, K., Ji, X., Shao, Y., Rambaut, A., </w:t>
            </w:r>
            <w:proofErr w:type="spellStart"/>
            <w:r w:rsidRPr="00AE4C3A">
              <w:rPr>
                <w:rFonts w:cs="Times New Roman"/>
              </w:rPr>
              <w:t>Lemey</w:t>
            </w:r>
            <w:proofErr w:type="spellEnd"/>
            <w:r w:rsidRPr="00AE4C3A">
              <w:rPr>
                <w:rFonts w:cs="Times New Roman"/>
              </w:rPr>
              <w:t xml:space="preserve">, P., Baele, G. and Suchard, M. A. (2025) Tensor cores unlock efficient and lower-energy massive parallelization on phylogenetic trees. In revision with </w:t>
            </w:r>
            <w:r w:rsidRPr="00D50A08">
              <w:rPr>
                <w:rFonts w:cs="Times New Roman"/>
                <w:i/>
                <w:iCs/>
              </w:rPr>
              <w:t>Systematic Biology</w:t>
            </w:r>
          </w:p>
        </w:tc>
      </w:tr>
      <w:tr w:rsidR="00724753" w:rsidRPr="008E74DA" w14:paraId="40A079F9" w14:textId="77777777" w:rsidTr="0004368D">
        <w:tc>
          <w:tcPr>
            <w:tcW w:w="229" w:type="pct"/>
          </w:tcPr>
          <w:p w14:paraId="411BF8CD" w14:textId="21F41CB9" w:rsidR="00724753" w:rsidRPr="008E74DA" w:rsidRDefault="00502B4A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4</w:t>
            </w:r>
            <w:r w:rsidR="00724753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6924B77F" w14:textId="6DCAECC3" w:rsidR="00724753" w:rsidRPr="00AE4C3A" w:rsidRDefault="00724753" w:rsidP="00724753">
            <w:pPr>
              <w:spacing w:after="0" w:line="282" w:lineRule="auto"/>
              <w:rPr>
                <w:rFonts w:cs="Times New Roman"/>
              </w:rPr>
            </w:pPr>
            <w:r w:rsidRPr="00AE4C3A">
              <w:rPr>
                <w:rFonts w:cs="Times New Roman"/>
              </w:rPr>
              <w:t xml:space="preserve">Bao, Y., Deng, W., Su, S., </w:t>
            </w:r>
            <w:proofErr w:type="spellStart"/>
            <w:r w:rsidRPr="00AE4C3A">
              <w:rPr>
                <w:rFonts w:cs="Times New Roman"/>
              </w:rPr>
              <w:t>Lemey</w:t>
            </w:r>
            <w:proofErr w:type="spellEnd"/>
            <w:r w:rsidRPr="00AE4C3A">
              <w:rPr>
                <w:rFonts w:cs="Times New Roman"/>
              </w:rPr>
              <w:t>, P., Suchard, M. A., Glatt-Holtz, N.*</w:t>
            </w:r>
            <w:r w:rsidR="00802151" w:rsidRPr="00AE4C3A">
              <w:rPr>
                <w:rFonts w:cs="Times New Roman"/>
              </w:rPr>
              <w:t xml:space="preserve"> and</w:t>
            </w:r>
            <w:r w:rsidRPr="00AE4C3A">
              <w:rPr>
                <w:rFonts w:cs="Times New Roman"/>
              </w:rPr>
              <w:t xml:space="preserve"> Ji, X.* (202</w:t>
            </w:r>
            <w:r w:rsidR="00962323" w:rsidRPr="00AE4C3A">
              <w:rPr>
                <w:rFonts w:cs="Times New Roman"/>
              </w:rPr>
              <w:t>5</w:t>
            </w:r>
            <w:r w:rsidRPr="00AE4C3A">
              <w:rPr>
                <w:rFonts w:cs="Times New Roman"/>
              </w:rPr>
              <w:t xml:space="preserve">) Reflection Hamiltonian Monte Carlo for divergence time estimations. *Senior author. </w:t>
            </w:r>
            <w:r w:rsidRPr="00AE4C3A">
              <w:rPr>
                <w:rFonts w:cs="Times New Roman" w:hint="eastAsia"/>
              </w:rPr>
              <w:t>I</w:t>
            </w:r>
            <w:r w:rsidRPr="00AE4C3A">
              <w:rPr>
                <w:rFonts w:cs="Times New Roman"/>
              </w:rPr>
              <w:t>n preparation</w:t>
            </w:r>
          </w:p>
        </w:tc>
      </w:tr>
      <w:tr w:rsidR="0056797B" w:rsidRPr="008E74DA" w14:paraId="6F0F457B" w14:textId="77777777" w:rsidTr="0004368D">
        <w:tc>
          <w:tcPr>
            <w:tcW w:w="229" w:type="pct"/>
          </w:tcPr>
          <w:p w14:paraId="11743C25" w14:textId="5A760DB3" w:rsidR="0056797B" w:rsidRPr="008E74DA" w:rsidRDefault="0056797B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3.</w:t>
            </w:r>
          </w:p>
        </w:tc>
        <w:tc>
          <w:tcPr>
            <w:tcW w:w="4771" w:type="pct"/>
          </w:tcPr>
          <w:p w14:paraId="33340E24" w14:textId="2008A43C" w:rsidR="0056797B" w:rsidRPr="00AE4C3A" w:rsidRDefault="0056797B" w:rsidP="00724753">
            <w:pPr>
              <w:spacing w:after="0" w:line="282" w:lineRule="auto"/>
              <w:rPr>
                <w:rFonts w:cs="Times New Roman"/>
              </w:rPr>
            </w:pPr>
            <w:r w:rsidRPr="00AE4C3A">
              <w:rPr>
                <w:rFonts w:cs="Times New Roman"/>
              </w:rPr>
              <w:t xml:space="preserve">Zhang, M. N., Bao, H. </w:t>
            </w:r>
            <w:r w:rsidR="00802151" w:rsidRPr="00AE4C3A">
              <w:rPr>
                <w:rFonts w:cs="Times New Roman"/>
              </w:rPr>
              <w:t>and</w:t>
            </w:r>
            <w:r w:rsidRPr="00AE4C3A">
              <w:rPr>
                <w:rFonts w:cs="Times New Roman"/>
              </w:rPr>
              <w:t xml:space="preserve"> Ji, X. (2025) Identification of a novel palmitoylation-related prognostic signature in head and neck squamous cell carcinoma.  In review with </w:t>
            </w:r>
            <w:r w:rsidR="007778B7" w:rsidRPr="00745DF1">
              <w:rPr>
                <w:rFonts w:cs="Times New Roman"/>
                <w:i/>
                <w:iCs/>
              </w:rPr>
              <w:t>Translational Cancer Research</w:t>
            </w:r>
          </w:p>
        </w:tc>
      </w:tr>
      <w:tr w:rsidR="00724753" w:rsidRPr="008E74DA" w14:paraId="5B27305F" w14:textId="77777777" w:rsidTr="0004368D">
        <w:tc>
          <w:tcPr>
            <w:tcW w:w="229" w:type="pct"/>
          </w:tcPr>
          <w:p w14:paraId="336679A6" w14:textId="1CEB58C1" w:rsidR="00724753" w:rsidRPr="00AE4C3A" w:rsidRDefault="00724753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.</w:t>
            </w:r>
          </w:p>
        </w:tc>
        <w:tc>
          <w:tcPr>
            <w:tcW w:w="4771" w:type="pct"/>
          </w:tcPr>
          <w:p w14:paraId="7D55AEFE" w14:textId="0E1B3729" w:rsidR="00724753" w:rsidRPr="00AE4C3A" w:rsidRDefault="00724753" w:rsidP="00724753">
            <w:pPr>
              <w:spacing w:after="0" w:line="282" w:lineRule="auto"/>
              <w:rPr>
                <w:rFonts w:cs="Times New Roman"/>
              </w:rPr>
            </w:pPr>
            <w:r w:rsidRPr="00AE4C3A">
              <w:rPr>
                <w:rFonts w:cs="Times New Roman"/>
              </w:rPr>
              <w:t xml:space="preserve">Ji, X., </w:t>
            </w:r>
            <w:proofErr w:type="spellStart"/>
            <w:r w:rsidRPr="00AE4C3A">
              <w:rPr>
                <w:rFonts w:cs="Times New Roman"/>
              </w:rPr>
              <w:t>Redelings</w:t>
            </w:r>
            <w:proofErr w:type="spellEnd"/>
            <w:r w:rsidRPr="00AE4C3A">
              <w:rPr>
                <w:rFonts w:cs="Times New Roman"/>
              </w:rPr>
              <w:t>, B., Su, S.,</w:t>
            </w:r>
            <w:r w:rsidR="007319EC" w:rsidRPr="00AE4C3A">
              <w:rPr>
                <w:rFonts w:cs="Times New Roman"/>
              </w:rPr>
              <w:t xml:space="preserve"> Bao, H.,</w:t>
            </w:r>
            <w:r w:rsidRPr="00AE4C3A">
              <w:rPr>
                <w:rFonts w:cs="Times New Roman"/>
              </w:rPr>
              <w:t xml:space="preserve"> Deng, W.</w:t>
            </w:r>
            <w:r w:rsidR="006416CC" w:rsidRPr="00AE4C3A">
              <w:rPr>
                <w:rFonts w:cs="Times New Roman"/>
              </w:rPr>
              <w:t>, Hong, S. L.</w:t>
            </w:r>
            <w:r w:rsidRPr="00AE4C3A">
              <w:rPr>
                <w:rFonts w:cs="Times New Roman"/>
              </w:rPr>
              <w:t xml:space="preserve">, </w:t>
            </w:r>
            <w:r w:rsidR="00CA7FD5" w:rsidRPr="00AE4C3A">
              <w:rPr>
                <w:rFonts w:cs="Times New Roman"/>
              </w:rPr>
              <w:t>Baele</w:t>
            </w:r>
            <w:r w:rsidRPr="00AE4C3A">
              <w:rPr>
                <w:rFonts w:cs="Times New Roman"/>
              </w:rPr>
              <w:t xml:space="preserve">, </w:t>
            </w:r>
            <w:r w:rsidR="00CA7FD5" w:rsidRPr="00AE4C3A">
              <w:rPr>
                <w:rFonts w:cs="Times New Roman"/>
              </w:rPr>
              <w:t>G</w:t>
            </w:r>
            <w:r w:rsidRPr="00AE4C3A">
              <w:rPr>
                <w:rFonts w:cs="Times New Roman"/>
              </w:rPr>
              <w:t xml:space="preserve">., </w:t>
            </w:r>
            <w:proofErr w:type="spellStart"/>
            <w:r w:rsidRPr="00AE4C3A">
              <w:rPr>
                <w:rFonts w:cs="Times New Roman"/>
              </w:rPr>
              <w:t>Lemey</w:t>
            </w:r>
            <w:proofErr w:type="spellEnd"/>
            <w:r w:rsidRPr="00AE4C3A">
              <w:rPr>
                <w:rFonts w:cs="Times New Roman"/>
              </w:rPr>
              <w:t>, P.</w:t>
            </w:r>
            <w:r w:rsidR="008874C1" w:rsidRPr="00AE4C3A">
              <w:rPr>
                <w:rFonts w:cs="Times New Roman"/>
              </w:rPr>
              <w:t xml:space="preserve"> and</w:t>
            </w:r>
            <w:r w:rsidRPr="00AE4C3A">
              <w:rPr>
                <w:rFonts w:cs="Times New Roman"/>
              </w:rPr>
              <w:t xml:space="preserve"> Suchard, M. A. (202</w:t>
            </w:r>
            <w:r w:rsidR="00680642" w:rsidRPr="00AE4C3A">
              <w:rPr>
                <w:rFonts w:cs="Times New Roman"/>
              </w:rPr>
              <w:t>5</w:t>
            </w:r>
            <w:r w:rsidRPr="00AE4C3A">
              <w:rPr>
                <w:rFonts w:cs="Times New Roman"/>
              </w:rPr>
              <w:t xml:space="preserve">) </w:t>
            </w:r>
            <w:r w:rsidR="00186CF3" w:rsidRPr="00AE4C3A">
              <w:rPr>
                <w:rFonts w:cs="Times New Roman"/>
              </w:rPr>
              <w:t>Detecting Shifts in Natural Selection with Branch-Specific Substitution Models and Shrinkage Priors</w:t>
            </w:r>
            <w:r w:rsidRPr="00AE4C3A">
              <w:rPr>
                <w:rFonts w:cs="Times New Roman"/>
              </w:rPr>
              <w:t xml:space="preserve">. </w:t>
            </w:r>
            <w:r w:rsidR="00D1004F" w:rsidRPr="00AE4C3A">
              <w:rPr>
                <w:rFonts w:cs="Times New Roman"/>
              </w:rPr>
              <w:t xml:space="preserve">In review </w:t>
            </w:r>
            <w:r w:rsidR="006D5363" w:rsidRPr="00AE4C3A">
              <w:rPr>
                <w:rFonts w:cs="Times New Roman"/>
              </w:rPr>
              <w:t>with</w:t>
            </w:r>
            <w:r w:rsidR="007A5D0A" w:rsidRPr="00AE4C3A">
              <w:rPr>
                <w:rFonts w:cs="Times New Roman"/>
              </w:rPr>
              <w:t xml:space="preserve"> </w:t>
            </w:r>
            <w:r w:rsidR="00122A7D" w:rsidRPr="00F45419">
              <w:rPr>
                <w:rFonts w:cs="Times New Roman"/>
                <w:i/>
                <w:iCs/>
              </w:rPr>
              <w:t>Systematic Biology</w:t>
            </w:r>
            <w:r w:rsidR="00EB7FD9" w:rsidRPr="00AE4C3A">
              <w:rPr>
                <w:rFonts w:cs="Times New Roman"/>
              </w:rPr>
              <w:t>, arXiv:2507.08386 [q-bio.PE][stat.CO]</w:t>
            </w:r>
          </w:p>
        </w:tc>
      </w:tr>
      <w:tr w:rsidR="00724753" w:rsidRPr="008E74DA" w14:paraId="10F939BB" w14:textId="77777777" w:rsidTr="0004368D">
        <w:tc>
          <w:tcPr>
            <w:tcW w:w="229" w:type="pct"/>
          </w:tcPr>
          <w:p w14:paraId="3198F8AA" w14:textId="5F70D4AF" w:rsidR="00724753" w:rsidRPr="008E74DA" w:rsidRDefault="00724753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.</w:t>
            </w:r>
          </w:p>
        </w:tc>
        <w:tc>
          <w:tcPr>
            <w:tcW w:w="4771" w:type="pct"/>
          </w:tcPr>
          <w:p w14:paraId="54886E38" w14:textId="4E036E7C" w:rsidR="00724753" w:rsidRPr="00AE4C3A" w:rsidRDefault="00724753" w:rsidP="00724753">
            <w:pPr>
              <w:spacing w:after="0" w:line="282" w:lineRule="auto"/>
              <w:rPr>
                <w:rFonts w:cs="Times New Roman"/>
              </w:rPr>
            </w:pPr>
            <w:r w:rsidRPr="00AE4C3A">
              <w:rPr>
                <w:rFonts w:cs="Times New Roman"/>
              </w:rPr>
              <w:t>Ji, X.</w:t>
            </w:r>
            <w:r w:rsidRPr="008E74DA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4)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ntangles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c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ngt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itiatio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t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s.</w:t>
            </w:r>
            <w:r>
              <w:rPr>
                <w:rFonts w:cs="Times New Roman"/>
              </w:rPr>
              <w:t xml:space="preserve"> </w:t>
            </w:r>
            <w:r w:rsidRPr="00AE4C3A">
              <w:rPr>
                <w:rFonts w:cs="Times New Roman"/>
              </w:rPr>
              <w:t>In wait</w:t>
            </w:r>
            <w:r w:rsidR="007F14B6" w:rsidRPr="00AE4C3A">
              <w:rPr>
                <w:rFonts w:cs="Times New Roman"/>
              </w:rPr>
              <w:t>/del</w:t>
            </w:r>
            <w:r w:rsidR="009D42DD" w:rsidRPr="00AE4C3A">
              <w:rPr>
                <w:rFonts w:cs="Times New Roman"/>
              </w:rPr>
              <w:t>a</w:t>
            </w:r>
            <w:r w:rsidR="007F14B6" w:rsidRPr="00AE4C3A">
              <w:rPr>
                <w:rFonts w:cs="Times New Roman"/>
              </w:rPr>
              <w:t>y</w:t>
            </w:r>
            <w:r w:rsidRPr="00AE4C3A">
              <w:rPr>
                <w:rFonts w:cs="Times New Roman"/>
              </w:rPr>
              <w:t xml:space="preserve"> for submission, arXiv:1908.08608 [q-bio.PE]</w:t>
            </w:r>
          </w:p>
        </w:tc>
      </w:tr>
    </w:tbl>
    <w:p w14:paraId="00D40B57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14C2E46" w14:textId="0E8D6834" w:rsidR="000068F4" w:rsidRPr="008E74DA" w:rsidRDefault="00CB5563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lastRenderedPageBreak/>
        <w:t>TEACHING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461A19F6" w14:textId="77777777" w:rsidTr="00312775">
        <w:tc>
          <w:tcPr>
            <w:tcW w:w="9360" w:type="dxa"/>
          </w:tcPr>
          <w:p w14:paraId="12982BC5" w14:textId="69373CFD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Assistant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rofessor</w:t>
            </w:r>
          </w:p>
          <w:p w14:paraId="72D3CD1A" w14:textId="3946D143" w:rsidR="000068F4" w:rsidRDefault="000068F4" w:rsidP="00EE5F8D">
            <w:pPr>
              <w:adjustRightInd w:val="0"/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476ABB7" w14:textId="4844F37A" w:rsidR="005801A4" w:rsidRPr="008E74DA" w:rsidRDefault="005801A4" w:rsidP="00EE5F8D">
            <w:pPr>
              <w:adjustRightInd w:val="0"/>
              <w:spacing w:after="0" w:line="282" w:lineRule="auto"/>
              <w:rPr>
                <w:rFonts w:cs="Times New Roman"/>
              </w:rPr>
            </w:pPr>
            <w:r w:rsidRPr="000F1851">
              <w:rPr>
                <w:rFonts w:cs="Times New Roman" w:hint="eastAsia"/>
              </w:rPr>
              <w:t xml:space="preserve">Summary: </w:t>
            </w:r>
            <w:r w:rsidR="000F1851" w:rsidRPr="000F1851">
              <w:rPr>
                <w:rFonts w:cs="Times New Roman"/>
              </w:rPr>
              <w:t>I regularly teach graduate-level Math 7260 (Linear Models)</w:t>
            </w:r>
            <w:r w:rsidR="000F1851">
              <w:rPr>
                <w:rFonts w:cs="Times New Roman"/>
              </w:rPr>
              <w:t xml:space="preserve"> and</w:t>
            </w:r>
            <w:r w:rsidR="000F1851" w:rsidRPr="000F1851">
              <w:rPr>
                <w:rFonts w:cs="Times New Roman"/>
              </w:rPr>
              <w:t xml:space="preserve"> Math 7360 (Data Analyses</w:t>
            </w:r>
            <w:r w:rsidR="00881BBA">
              <w:rPr>
                <w:rFonts w:cs="Times New Roman"/>
              </w:rPr>
              <w:t>,</w:t>
            </w:r>
            <w:r w:rsidR="000F1851" w:rsidRPr="000F1851">
              <w:rPr>
                <w:rFonts w:cs="Times New Roman"/>
              </w:rPr>
              <w:t xml:space="preserve"> a Tulane version of statistical learning), and undergraduate-level Math 3070 (Intro to Probability). </w:t>
            </w:r>
            <w:r w:rsidR="000F1851">
              <w:rPr>
                <w:rFonts w:cs="Times New Roman"/>
              </w:rPr>
              <w:t>Periodically</w:t>
            </w:r>
            <w:r w:rsidR="00D13C05">
              <w:rPr>
                <w:rFonts w:cs="Times New Roman"/>
              </w:rPr>
              <w:t>,</w:t>
            </w:r>
            <w:r w:rsidR="000F1851">
              <w:rPr>
                <w:rFonts w:cs="Times New Roman"/>
              </w:rPr>
              <w:t xml:space="preserve"> </w:t>
            </w:r>
            <w:r w:rsidR="000F1851" w:rsidRPr="000F1851">
              <w:rPr>
                <w:rFonts w:cs="Times New Roman"/>
              </w:rPr>
              <w:t xml:space="preserve">I </w:t>
            </w:r>
            <w:r w:rsidR="000F1851">
              <w:rPr>
                <w:rFonts w:cs="Times New Roman"/>
              </w:rPr>
              <w:t xml:space="preserve">teach </w:t>
            </w:r>
            <w:r w:rsidR="000F1851" w:rsidRPr="000F1851">
              <w:rPr>
                <w:rFonts w:cs="Times New Roman"/>
              </w:rPr>
              <w:t>Math 1230 Stats for Scientists</w:t>
            </w:r>
            <w:r w:rsidR="00881BBA">
              <w:rPr>
                <w:rFonts w:cs="Times New Roman"/>
              </w:rPr>
              <w:t>,</w:t>
            </w:r>
            <w:r w:rsidR="000F1851" w:rsidRPr="000F1851">
              <w:rPr>
                <w:rFonts w:cs="Times New Roman"/>
              </w:rPr>
              <w:t xml:space="preserve"> </w:t>
            </w:r>
            <w:r w:rsidR="000F1851">
              <w:rPr>
                <w:rFonts w:cs="Times New Roman"/>
              </w:rPr>
              <w:t xml:space="preserve">which is </w:t>
            </w:r>
            <w:r w:rsidR="000F1851" w:rsidRPr="000F1851">
              <w:rPr>
                <w:rFonts w:cs="Times New Roman"/>
              </w:rPr>
              <w:t xml:space="preserve">designed </w:t>
            </w:r>
            <w:r w:rsidR="000F1851">
              <w:rPr>
                <w:rFonts w:cs="Times New Roman"/>
              </w:rPr>
              <w:t xml:space="preserve">for students with non-math majors. </w:t>
            </w:r>
          </w:p>
          <w:p w14:paraId="32881978" w14:textId="55FC6141" w:rsidR="004569CC" w:rsidRPr="008E74DA" w:rsidRDefault="004569CC" w:rsidP="004569CC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  <w:p w14:paraId="2A45EC75" w14:textId="77777777" w:rsidR="004569CC" w:rsidRPr="008E74DA" w:rsidRDefault="004569CC" w:rsidP="004569CC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/6070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578D1281" w14:textId="06ACD667" w:rsidR="004569CC" w:rsidRPr="008E74DA" w:rsidRDefault="004569CC" w:rsidP="004569CC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3" w:history="1">
              <w:r w:rsidR="00AE37BA" w:rsidRPr="008270F4">
                <w:rPr>
                  <w:rStyle w:val="Hyperlink"/>
                  <w:rFonts w:cs="Times New Roman"/>
                  <w:u w:val="none"/>
                </w:rPr>
                <w:t>T</w:t>
              </w:r>
              <w:r w:rsidR="00AE37BA" w:rsidRPr="008270F4">
                <w:rPr>
                  <w:rStyle w:val="Hyperlink"/>
                  <w:u w:val="none"/>
                </w:rPr>
                <w:t>BD</w:t>
              </w:r>
            </w:hyperlink>
            <w:r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5A0BBC13" w14:textId="77777777" w:rsidR="004569CC" w:rsidRPr="008E74DA" w:rsidRDefault="004569CC" w:rsidP="004569CC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0F3AFD3F" w14:textId="77777777" w:rsidR="004569CC" w:rsidRPr="008E74DA" w:rsidRDefault="004569CC" w:rsidP="004569CC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xioms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s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variat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xpectation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mit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em</w:t>
            </w:r>
          </w:p>
          <w:p w14:paraId="65121348" w14:textId="2C7E4E23" w:rsidR="004569CC" w:rsidRPr="008E74DA" w:rsidRDefault="004569CC" w:rsidP="004569CC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="00187200" w:rsidRPr="00187200">
              <w:rPr>
                <w:rStyle w:val="Hyperlink"/>
                <w:rFonts w:cs="Times New Roman"/>
                <w:u w:val="none"/>
              </w:rPr>
              <w:t>T</w:t>
            </w:r>
            <w:r w:rsidR="00187200" w:rsidRPr="00187200">
              <w:rPr>
                <w:rStyle w:val="Hyperlink"/>
                <w:u w:val="none"/>
              </w:rPr>
              <w:t>BD</w:t>
            </w:r>
          </w:p>
          <w:p w14:paraId="4462C7A3" w14:textId="6CCC164C" w:rsidR="005D002A" w:rsidRPr="008E74DA" w:rsidRDefault="005D002A" w:rsidP="005D002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  <w:p w14:paraId="1C9187B7" w14:textId="77777777" w:rsidR="005D002A" w:rsidRPr="008E74DA" w:rsidRDefault="005D002A" w:rsidP="005D002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6040/7260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1610469C" w14:textId="7A82E24C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080"/>
              <w:rPr>
                <w:rStyle w:val="Hyperlink"/>
                <w:rFonts w:cs="Times New Roman"/>
              </w:rPr>
            </w:pPr>
            <w:r w:rsidRPr="008E74DA">
              <w:rPr>
                <w:rFonts w:cs="Times New Roman"/>
              </w:rPr>
              <w:t>GitHub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te:</w:t>
            </w:r>
            <w:r>
              <w:rPr>
                <w:rFonts w:cs="Times New Roman"/>
              </w:rPr>
              <w:t xml:space="preserve"> </w:t>
            </w:r>
            <w:hyperlink r:id="rId14" w:history="1">
              <w:r w:rsidRPr="00F22769">
                <w:rPr>
                  <w:rStyle w:val="Hyperlink"/>
                  <w:rFonts w:cs="Times New Roman"/>
                </w:rPr>
                <w:t>https://tulane-math-7260-2025.github.io/</w:t>
              </w:r>
            </w:hyperlink>
          </w:p>
          <w:p w14:paraId="09717AF5" w14:textId="77777777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+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6186C9E4" w14:textId="77777777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0AFC1536" w14:textId="49B1F5FF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>
              <w:rPr>
                <w:rStyle w:val="Hyperlink"/>
                <w:rFonts w:cs="Times New Roman"/>
                <w:u w:val="none"/>
              </w:rPr>
              <w:t xml:space="preserve"> 7</w:t>
            </w:r>
          </w:p>
          <w:p w14:paraId="38E648E7" w14:textId="50C2924E" w:rsidR="008E74DA" w:rsidRPr="005801A4" w:rsidRDefault="008E74DA" w:rsidP="008E74D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5801A4">
              <w:rPr>
                <w:rFonts w:cs="Times New Roman"/>
              </w:rPr>
              <w:t>Fall 202</w:t>
            </w:r>
            <w:r w:rsidRPr="005801A4">
              <w:rPr>
                <w:rFonts w:cs="Times New Roman" w:hint="eastAsia"/>
              </w:rPr>
              <w:t>4</w:t>
            </w:r>
          </w:p>
          <w:p w14:paraId="4D636436" w14:textId="77777777" w:rsidR="008E74DA" w:rsidRPr="005801A4" w:rsidRDefault="008E74DA" w:rsidP="008E74D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5801A4">
              <w:rPr>
                <w:rFonts w:cs="Times New Roman"/>
                <w:b/>
                <w:i/>
                <w:iCs/>
              </w:rPr>
              <w:t>Math 1230 Stats for Scientists (3 credits)</w:t>
            </w:r>
          </w:p>
          <w:p w14:paraId="790845AE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Level: Undergraduate</w:t>
            </w:r>
          </w:p>
          <w:p w14:paraId="4D660ACA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Topics: Probability, random variable, discrete and continuous distributions, sampling distributions, one and two-sample estimations, hypothesis testing, simple linear regression</w:t>
            </w:r>
          </w:p>
          <w:p w14:paraId="2F1ED879" w14:textId="13B6AF3C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 xml:space="preserve">Enrollment: </w:t>
            </w:r>
            <w:r w:rsidR="00032660">
              <w:rPr>
                <w:rStyle w:val="Hyperlink"/>
                <w:rFonts w:cs="Times New Roman"/>
                <w:u w:val="none"/>
              </w:rPr>
              <w:t>6</w:t>
            </w:r>
            <w:r w:rsidR="00927D2D">
              <w:rPr>
                <w:rStyle w:val="Hyperlink"/>
                <w:u w:val="none"/>
              </w:rPr>
              <w:t>2</w:t>
            </w:r>
          </w:p>
          <w:p w14:paraId="1888EA7F" w14:textId="77777777" w:rsidR="008E74DA" w:rsidRPr="005801A4" w:rsidRDefault="008E74DA" w:rsidP="008E74D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5801A4">
              <w:rPr>
                <w:rFonts w:cs="Times New Roman"/>
                <w:b/>
                <w:i/>
                <w:iCs/>
              </w:rPr>
              <w:t>Math 3070/6070 Intro to Probability (3 credits)</w:t>
            </w:r>
          </w:p>
          <w:p w14:paraId="5798D1EB" w14:textId="15C25A78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080"/>
              <w:rPr>
                <w:rFonts w:cs="Times New Roman"/>
              </w:rPr>
            </w:pPr>
            <w:r w:rsidRPr="005801A4">
              <w:rPr>
                <w:rFonts w:cs="Times New Roman"/>
                <w:bCs/>
              </w:rPr>
              <w:t xml:space="preserve">GitHub site: </w:t>
            </w:r>
            <w:hyperlink r:id="rId15" w:history="1">
              <w:r w:rsidR="001A75A8">
                <w:rPr>
                  <w:rStyle w:val="Hyperlink"/>
                  <w:rFonts w:cs="Times New Roman"/>
                  <w:bCs/>
                </w:rPr>
                <w:t>https://tulane-math-3070-2024.github.io/</w:t>
              </w:r>
            </w:hyperlink>
          </w:p>
          <w:p w14:paraId="1CB9FEAA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Level: Undergraduate, Graduate (Master)</w:t>
            </w:r>
          </w:p>
          <w:p w14:paraId="266B6E84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T</w:t>
            </w:r>
            <w:r w:rsidRPr="005801A4">
              <w:rPr>
                <w:rStyle w:val="Hyperlink"/>
                <w:rFonts w:cs="Times New Roman"/>
                <w:bCs/>
                <w:u w:val="none"/>
              </w:rPr>
              <w:t>opics: Axioms of probability, discrete and continuous random variables, multivariate distributions, expectation, limit theorem</w:t>
            </w:r>
          </w:p>
          <w:p w14:paraId="0C87C370" w14:textId="6C063DCD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5801A4">
              <w:rPr>
                <w:rStyle w:val="Hyperlink"/>
                <w:rFonts w:cs="Times New Roman"/>
                <w:bCs/>
                <w:u w:val="none"/>
              </w:rPr>
              <w:t xml:space="preserve">Enrollment: </w:t>
            </w:r>
            <w:r w:rsidR="005801A4" w:rsidRPr="005801A4">
              <w:rPr>
                <w:rStyle w:val="Hyperlink"/>
                <w:rFonts w:cs="Times New Roman" w:hint="eastAsia"/>
                <w:bCs/>
                <w:u w:val="none"/>
              </w:rPr>
              <w:t>3</w:t>
            </w:r>
            <w:r w:rsidR="0095508B">
              <w:rPr>
                <w:rStyle w:val="Hyperlink"/>
                <w:rFonts w:cs="Times New Roman"/>
                <w:bCs/>
                <w:u w:val="none"/>
              </w:rPr>
              <w:t>3</w:t>
            </w:r>
          </w:p>
          <w:p w14:paraId="59495F21" w14:textId="745862CB" w:rsidR="00312775" w:rsidRPr="008E74DA" w:rsidRDefault="00312775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</w:t>
            </w:r>
            <w:r w:rsidR="003C6ECA" w:rsidRPr="008E74DA">
              <w:rPr>
                <w:rFonts w:cs="Times New Roman"/>
              </w:rPr>
              <w:t>4</w:t>
            </w:r>
          </w:p>
          <w:p w14:paraId="64EA28DB" w14:textId="48FA208A" w:rsidR="00312775" w:rsidRPr="008E74DA" w:rsidRDefault="00B16B94" w:rsidP="00EE5F8D">
            <w:pPr>
              <w:pStyle w:val="ListParagraph"/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each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ief</w:t>
            </w:r>
          </w:p>
          <w:p w14:paraId="4270428D" w14:textId="4742038F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</w:t>
            </w:r>
          </w:p>
          <w:p w14:paraId="5CFB275A" w14:textId="3A7A6625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  <w:u w:val="single"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67B5E879" w14:textId="12A2AFDD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GitHub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te:</w:t>
            </w:r>
            <w:r w:rsidR="008E74DA">
              <w:rPr>
                <w:rFonts w:cs="Times New Roman"/>
                <w:bCs/>
              </w:rPr>
              <w:t xml:space="preserve"> </w:t>
            </w:r>
            <w:hyperlink r:id="rId16" w:history="1">
              <w:r w:rsidR="00117742" w:rsidRPr="008E74DA">
                <w:rPr>
                  <w:rStyle w:val="Hyperlink"/>
                  <w:rFonts w:cs="Times New Roman"/>
                  <w:bCs/>
                </w:rPr>
                <w:t>https://tulane-math-7360-2023.github.io/</w:t>
              </w:r>
            </w:hyperlink>
          </w:p>
          <w:p w14:paraId="29594938" w14:textId="766C3A33" w:rsidR="00121D31" w:rsidRPr="008E74DA" w:rsidRDefault="00121D3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Ph.D.)</w:t>
            </w:r>
          </w:p>
          <w:p w14:paraId="530E9D84" w14:textId="4199C8DF" w:rsidR="00985BFB" w:rsidRPr="008E74DA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bCs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bCs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bCs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bCs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classification</w:t>
            </w:r>
          </w:p>
          <w:p w14:paraId="10651E92" w14:textId="1D828176" w:rsidR="00B12E39" w:rsidRPr="008E74DA" w:rsidRDefault="00DF5716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lastRenderedPageBreak/>
              <w:t>Enrollment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22</w:t>
            </w:r>
          </w:p>
          <w:p w14:paraId="4E792DBA" w14:textId="2AEC6297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</w:t>
            </w:r>
            <w:r w:rsidR="009C0751" w:rsidRPr="008E74DA">
              <w:rPr>
                <w:rFonts w:cs="Times New Roman"/>
                <w:b/>
                <w:i/>
                <w:iCs/>
              </w:rPr>
              <w:t>/607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48A44E36" w14:textId="2A955F8F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080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GitHub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te:</w:t>
            </w:r>
            <w:r w:rsidR="008E74DA">
              <w:rPr>
                <w:rFonts w:cs="Times New Roman"/>
                <w:bCs/>
              </w:rPr>
              <w:t xml:space="preserve"> </w:t>
            </w:r>
            <w:hyperlink r:id="rId17" w:history="1">
              <w:r w:rsidR="00CB5563" w:rsidRPr="008E74DA">
                <w:rPr>
                  <w:rStyle w:val="Hyperlink"/>
                  <w:rFonts w:cs="Times New Roman"/>
                </w:rPr>
                <w:t>https://tulane-math-3070-2023.github.io/</w:t>
              </w:r>
            </w:hyperlink>
          </w:p>
          <w:p w14:paraId="2C561E7F" w14:textId="73822546" w:rsidR="00BB2D2F" w:rsidRPr="008E74DA" w:rsidRDefault="00BB2D2F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749DFDD3" w14:textId="555143C4" w:rsidR="00985BFB" w:rsidRPr="008E74DA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opics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Axioms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variable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ultivaria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expectation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mit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theorem</w:t>
            </w:r>
          </w:p>
          <w:p w14:paraId="014441DB" w14:textId="3A4A37B0" w:rsidR="00B12E39" w:rsidRPr="008E74DA" w:rsidRDefault="00E93B2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48</w:t>
            </w:r>
          </w:p>
          <w:p w14:paraId="625948CE" w14:textId="6386DF0A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</w:t>
            </w:r>
          </w:p>
          <w:p w14:paraId="44A37780" w14:textId="27E036EA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6B5786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01DF1533" w14:textId="51EFCDB3" w:rsidR="00CB5563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080"/>
              <w:rPr>
                <w:rStyle w:val="Hyperlink"/>
                <w:rFonts w:cs="Times New Roman"/>
              </w:rPr>
            </w:pPr>
            <w:r w:rsidRPr="008E74DA">
              <w:rPr>
                <w:rFonts w:cs="Times New Roman"/>
              </w:rPr>
              <w:t>GitHub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te:</w:t>
            </w:r>
            <w:r w:rsidR="008E74DA">
              <w:rPr>
                <w:rFonts w:cs="Times New Roman"/>
              </w:rPr>
              <w:t xml:space="preserve"> </w:t>
            </w:r>
            <w:hyperlink r:id="rId18" w:history="1">
              <w:r w:rsidRPr="008E74DA">
                <w:rPr>
                  <w:rStyle w:val="Hyperlink"/>
                  <w:rFonts w:cs="Times New Roman"/>
                </w:rPr>
                <w:t>https://tulane-math-7260-2023.github.io/</w:t>
              </w:r>
            </w:hyperlink>
          </w:p>
          <w:p w14:paraId="2BFF3C04" w14:textId="6AAC8E72" w:rsidR="00CB5563" w:rsidRPr="008E74DA" w:rsidRDefault="00872CAD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094D8CDF" w14:textId="1864B583" w:rsidR="00CB5563" w:rsidRPr="008E74DA" w:rsidRDefault="00B26D1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3A89BC2B" w14:textId="4E7E3794" w:rsidR="00312775" w:rsidRPr="008E74DA" w:rsidRDefault="00C77D0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3</w:t>
            </w:r>
          </w:p>
          <w:p w14:paraId="095244B4" w14:textId="518B2CB8" w:rsidR="00312775" w:rsidRPr="008E74DA" w:rsidRDefault="00FA211A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424B7561" w14:textId="653B9F7F" w:rsidR="00FA211A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63E2EE31" w14:textId="74C78488" w:rsidR="00FA211A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Ite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spons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y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</w:t>
            </w:r>
          </w:p>
          <w:p w14:paraId="1E879DD5" w14:textId="6385D643" w:rsidR="00B12E39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51ED7AC5" w14:textId="78604D13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2</w:t>
            </w:r>
          </w:p>
          <w:p w14:paraId="5FFD897D" w14:textId="6F4E4610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</w:t>
            </w:r>
            <w:r w:rsidR="00A24F5F" w:rsidRPr="008E74DA">
              <w:rPr>
                <w:rFonts w:cs="Times New Roman"/>
                <w:b/>
                <w:i/>
                <w:iCs/>
              </w:rPr>
              <w:t>/607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1E8BAC8A" w14:textId="0E2A24B5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9" w:history="1">
              <w:r w:rsidR="00312775" w:rsidRPr="008E74DA">
                <w:rPr>
                  <w:rStyle w:val="Hyperlink"/>
                  <w:rFonts w:cs="Times New Roman"/>
                </w:rPr>
                <w:t>https://tulane-math-3070-2022.github.io/</w:t>
              </w:r>
            </w:hyperlink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2B3D4C61" w14:textId="04B32D8F" w:rsidR="008F40E0" w:rsidRPr="008E74DA" w:rsidRDefault="008F40E0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6617C740" w14:textId="6DD222EC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xiom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vari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xpectation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mit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em</w:t>
            </w:r>
          </w:p>
          <w:p w14:paraId="68D8F40F" w14:textId="6270FD7C" w:rsidR="002A4B82" w:rsidRPr="008E74DA" w:rsidRDefault="001802D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3</w:t>
            </w:r>
            <w:r w:rsidR="00312775" w:rsidRPr="008E74DA">
              <w:rPr>
                <w:rStyle w:val="Hyperlink"/>
                <w:rFonts w:cs="Times New Roman"/>
                <w:u w:val="none"/>
              </w:rPr>
              <w:t>7</w:t>
            </w:r>
          </w:p>
          <w:p w14:paraId="6F66DCDB" w14:textId="4AC27A9A" w:rsidR="000068F4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123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at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fo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cientist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085E94B7" w14:textId="181E7FB9" w:rsidR="001416EB" w:rsidRPr="008E74DA" w:rsidRDefault="001416E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</w:t>
            </w:r>
          </w:p>
          <w:p w14:paraId="5D790D7A" w14:textId="643EC9CA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ampl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n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wo</w:t>
            </w:r>
            <w:r w:rsidR="00312775" w:rsidRPr="008E74DA">
              <w:rPr>
                <w:rStyle w:val="Hyperlink"/>
                <w:rFonts w:cs="Times New Roman"/>
                <w:u w:val="none"/>
              </w:rPr>
              <w:t>-</w:t>
            </w:r>
            <w:r w:rsidRPr="008E74DA">
              <w:rPr>
                <w:rStyle w:val="Hyperlink"/>
                <w:rFonts w:cs="Times New Roman"/>
                <w:u w:val="none"/>
              </w:rPr>
              <w:t>sa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stima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7298253B" w14:textId="6A436B43" w:rsidR="002B684E" w:rsidRPr="008E74DA" w:rsidRDefault="009417E5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66</w:t>
            </w:r>
          </w:p>
          <w:p w14:paraId="3F32BE77" w14:textId="1F153AB3" w:rsidR="002B684E" w:rsidRPr="008E74DA" w:rsidRDefault="002B684E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18C1B512" w14:textId="4CACCD88" w:rsidR="002B684E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Ph.D.)</w:t>
            </w:r>
          </w:p>
          <w:p w14:paraId="5A4C4536" w14:textId="1820D525" w:rsidR="002B684E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ayesia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ylogenetics</w:t>
            </w:r>
          </w:p>
          <w:p w14:paraId="244D4361" w14:textId="449617CC" w:rsidR="001B7458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5833BCA3" w14:textId="3B50851C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2</w:t>
            </w:r>
          </w:p>
          <w:p w14:paraId="56FB93FC" w14:textId="710838D8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A95DA7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53D89573" w14:textId="0D48631E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0" w:history="1">
              <w:r w:rsidR="00312775" w:rsidRPr="008E74DA">
                <w:rPr>
                  <w:rStyle w:val="Hyperlink"/>
                  <w:rFonts w:cs="Times New Roman"/>
                </w:rPr>
                <w:t>https://tulane-math-7260-2022.github.io/</w:t>
              </w:r>
            </w:hyperlink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6F83CD6A" w14:textId="43B3A3D9" w:rsidR="00FB1773" w:rsidRPr="008E74DA" w:rsidRDefault="00FB1773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67BF2A28" w14:textId="6595F03D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5406D415" w14:textId="3C53D467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6</w:t>
            </w:r>
          </w:p>
          <w:p w14:paraId="51CCDE0A" w14:textId="308B7483" w:rsidR="00211007" w:rsidRPr="008E74DA" w:rsidRDefault="00211007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3B6EF98E" w14:textId="05F193C6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lastRenderedPageBreak/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356788"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332F3EED" w14:textId="5EFD32E4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view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ptim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ethod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1D5F2FF2" w14:textId="48B6CEB4" w:rsidR="002A4B82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36EA4D9F" w14:textId="22578447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</w:p>
          <w:p w14:paraId="5FD15659" w14:textId="61C26216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55B0955E" w14:textId="7B3BD3A4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1" w:history="1">
              <w:r w:rsidR="00312775" w:rsidRPr="008E74DA">
                <w:rPr>
                  <w:rStyle w:val="Hyperlink"/>
                  <w:rFonts w:cs="Times New Roman"/>
                </w:rPr>
                <w:t>https://tulane-math-7360-2021.github.io/</w:t>
              </w:r>
            </w:hyperlink>
          </w:p>
          <w:p w14:paraId="4D485B54" w14:textId="61716F5A" w:rsidR="002900D7" w:rsidRPr="008E74DA" w:rsidRDefault="002900D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546E475" w14:textId="01E42316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lassification</w:t>
            </w:r>
          </w:p>
          <w:p w14:paraId="29E87114" w14:textId="54B3C2CE" w:rsidR="002A4B82" w:rsidRPr="008E74DA" w:rsidRDefault="000850A8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9</w:t>
            </w:r>
          </w:p>
          <w:p w14:paraId="725F115C" w14:textId="6D81FF56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</w:p>
          <w:p w14:paraId="12D8167F" w14:textId="65F9FB56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F1591E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4429EAEF" w14:textId="4780158A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2" w:history="1">
              <w:r w:rsidR="00312775" w:rsidRPr="008E74DA">
                <w:rPr>
                  <w:rStyle w:val="Hyperlink"/>
                  <w:rFonts w:cs="Times New Roman"/>
                </w:rPr>
                <w:t>https://tulane-math-7260-2021.github.io/</w:t>
              </w:r>
            </w:hyperlink>
          </w:p>
          <w:p w14:paraId="34CA636A" w14:textId="13AFAAB0" w:rsidR="00D71861" w:rsidRPr="008E74DA" w:rsidRDefault="00D7186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3D76586" w14:textId="2F6E9714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2EBAEB08" w14:textId="54B4945C" w:rsidR="002A4B82" w:rsidRPr="008E74DA" w:rsidRDefault="00F60FB3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7</w:t>
            </w:r>
          </w:p>
          <w:p w14:paraId="1726BE0D" w14:textId="2ADF1A86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Fal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0</w:t>
            </w:r>
          </w:p>
          <w:p w14:paraId="56E3168B" w14:textId="0BF28DEB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763E8D7F" w14:textId="2D8688B8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3" w:history="1">
              <w:r w:rsidR="00312775" w:rsidRPr="008E74DA">
                <w:rPr>
                  <w:rStyle w:val="Hyperlink"/>
                  <w:rFonts w:cs="Times New Roman"/>
                </w:rPr>
                <w:t>https://tulane-math7360.github.io/</w:t>
              </w:r>
            </w:hyperlink>
          </w:p>
          <w:p w14:paraId="51C193A9" w14:textId="02E1C453" w:rsidR="0048374E" w:rsidRPr="008E74DA" w:rsidRDefault="004837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8C74B01" w14:textId="1EA24F6E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lassification</w:t>
            </w:r>
          </w:p>
          <w:p w14:paraId="255196FC" w14:textId="204BC822" w:rsidR="002A4B82" w:rsidRPr="008E74DA" w:rsidRDefault="00752C2D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2</w:t>
            </w:r>
          </w:p>
        </w:tc>
      </w:tr>
    </w:tbl>
    <w:p w14:paraId="65C9B368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0A631A1" w14:textId="1C5D4D23" w:rsidR="004C79AC" w:rsidRPr="008E74DA" w:rsidRDefault="00C51156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TUDENT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ADVISING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3"/>
        <w:gridCol w:w="897"/>
      </w:tblGrid>
      <w:tr w:rsidR="00BD5085" w:rsidRPr="008E74DA" w14:paraId="609B64C8" w14:textId="77777777" w:rsidTr="00B0786C">
        <w:tc>
          <w:tcPr>
            <w:tcW w:w="4521" w:type="pct"/>
          </w:tcPr>
          <w:p w14:paraId="5C44395A" w14:textId="35FE38B2" w:rsidR="00BD5085" w:rsidRPr="00D559AA" w:rsidRDefault="00BD5085" w:rsidP="00BD5085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-Super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A50DC7B" w14:textId="2ADF93D9" w:rsidR="00833311" w:rsidRPr="008E74DA" w:rsidRDefault="00BD5085" w:rsidP="00BD5085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Microbiolog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Immunology</w:t>
            </w:r>
            <w:r w:rsidRPr="008E74DA">
              <w:rPr>
                <w:rFonts w:cs="Times New Roman"/>
                <w:bCs/>
                <w:i/>
                <w:iCs/>
              </w:rPr>
              <w:t>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Th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Melbour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</w:p>
          <w:p w14:paraId="40590D2F" w14:textId="1D14643F" w:rsidR="00BD5085" w:rsidRPr="008E74DA" w:rsidRDefault="00833311" w:rsidP="00BD5085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Melbourne</w:t>
            </w:r>
            <w:r w:rsidR="00BD5085" w:rsidRPr="008E74DA">
              <w:rPr>
                <w:rFonts w:cs="Times New Roman"/>
                <w:bCs/>
                <w:i/>
                <w:iCs/>
              </w:rPr>
              <w:t>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ustralia</w:t>
            </w:r>
          </w:p>
          <w:p w14:paraId="335B9599" w14:textId="50D72398" w:rsidR="00BD5085" w:rsidRPr="008E74DA" w:rsidRDefault="00BD5085" w:rsidP="00BD50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D7054" w:rsidRPr="008E74DA">
              <w:rPr>
                <w:rFonts w:cs="Times New Roman"/>
                <w:bCs/>
              </w:rPr>
              <w:t>John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D7054" w:rsidRPr="008E74DA">
              <w:rPr>
                <w:rFonts w:cs="Times New Roman"/>
                <w:bCs/>
              </w:rPr>
              <w:t>Tay</w:t>
            </w:r>
          </w:p>
          <w:p w14:paraId="19B546C7" w14:textId="0756FB45" w:rsidR="008C32B9" w:rsidRPr="008E74DA" w:rsidRDefault="008C32B9" w:rsidP="00BD50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uper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ebast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uchene</w:t>
            </w:r>
          </w:p>
          <w:p w14:paraId="5F86E2AA" w14:textId="7DDFA3F0" w:rsidR="00BD5085" w:rsidRPr="008E74DA" w:rsidRDefault="00BD5085" w:rsidP="00626FA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="00FC6825" w:rsidRPr="008E74DA">
              <w:rPr>
                <w:rFonts w:cs="Times New Roman"/>
                <w:bCs/>
              </w:rPr>
              <w:t>TBD</w:t>
            </w:r>
          </w:p>
        </w:tc>
        <w:tc>
          <w:tcPr>
            <w:tcW w:w="479" w:type="pct"/>
          </w:tcPr>
          <w:p w14:paraId="54B28B6B" w14:textId="7BF538CC" w:rsidR="00BD5085" w:rsidRPr="008E74DA" w:rsidRDefault="00BD5085" w:rsidP="00BD5085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</w:t>
            </w:r>
            <w:r w:rsidR="00833311" w:rsidRPr="008E74DA">
              <w:rPr>
                <w:rFonts w:cs="Times New Roman"/>
                <w:i/>
              </w:rPr>
              <w:t>4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C15ABA" w:rsidRPr="008E74DA" w14:paraId="60D3E41F" w14:textId="77777777" w:rsidTr="00B0786C">
        <w:tc>
          <w:tcPr>
            <w:tcW w:w="4521" w:type="pct"/>
          </w:tcPr>
          <w:p w14:paraId="4C4D7787" w14:textId="00B3D1C9" w:rsidR="00C15ABA" w:rsidRPr="00D559AA" w:rsidRDefault="00C15ABA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757CF320" w14:textId="7E35EBE8" w:rsidR="00C15ABA" w:rsidRPr="008E74DA" w:rsidRDefault="00C15ABA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5B36910" w14:textId="55172126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f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ou</w:t>
            </w:r>
          </w:p>
          <w:p w14:paraId="14ADA301" w14:textId="6360D9C2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ary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fer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ith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="00890342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terlocus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e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version</w:t>
            </w:r>
          </w:p>
        </w:tc>
        <w:tc>
          <w:tcPr>
            <w:tcW w:w="479" w:type="pct"/>
          </w:tcPr>
          <w:p w14:paraId="64530AD8" w14:textId="25C87C82" w:rsidR="00C15ABA" w:rsidRPr="008E74DA" w:rsidRDefault="00C15AB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3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4C79AC" w:rsidRPr="008E74DA" w14:paraId="28E9C5B6" w14:textId="77777777" w:rsidTr="00B0786C">
        <w:tc>
          <w:tcPr>
            <w:tcW w:w="4521" w:type="pct"/>
          </w:tcPr>
          <w:p w14:paraId="3F8EBD41" w14:textId="58AA46E7" w:rsidR="004C79AC" w:rsidRPr="00D559AA" w:rsidRDefault="00526CF1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1175537C" w14:textId="1E441DBE" w:rsidR="00526CF1" w:rsidRPr="008E74DA" w:rsidRDefault="00526CF1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</w:t>
            </w:r>
            <w:r w:rsidR="00827FF8" w:rsidRPr="008E74DA">
              <w:rPr>
                <w:rFonts w:cs="Times New Roman"/>
                <w:bCs/>
                <w:i/>
                <w:iCs/>
              </w:rPr>
              <w:t>A</w:t>
            </w:r>
          </w:p>
          <w:p w14:paraId="7C269997" w14:textId="5A029BB7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w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o</w:t>
            </w:r>
          </w:p>
          <w:p w14:paraId="29D4A1AD" w14:textId="558BD21D" w:rsidR="00360D40" w:rsidRPr="005E4066" w:rsidRDefault="00AE665B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flectiv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</w:t>
            </w:r>
          </w:p>
        </w:tc>
        <w:tc>
          <w:tcPr>
            <w:tcW w:w="479" w:type="pct"/>
          </w:tcPr>
          <w:p w14:paraId="5D4B32D4" w14:textId="5044BF4D" w:rsidR="004C79AC" w:rsidRPr="008E74DA" w:rsidRDefault="004C79AC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</w:t>
            </w:r>
            <w:r w:rsidR="00526CF1" w:rsidRPr="008E74DA">
              <w:rPr>
                <w:rFonts w:cs="Times New Roman"/>
                <w:i/>
              </w:rPr>
              <w:t>2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1F1761" w:rsidRPr="008E74DA" w14:paraId="59E93B66" w14:textId="77777777" w:rsidTr="00DD2C43">
        <w:tc>
          <w:tcPr>
            <w:tcW w:w="4521" w:type="pct"/>
          </w:tcPr>
          <w:p w14:paraId="352DD2CB" w14:textId="3E4F4F29" w:rsidR="001F1761" w:rsidRPr="00D559AA" w:rsidRDefault="001F1761" w:rsidP="00DD2C43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 xml:space="preserve">Prospectus Exam Committee </w:t>
            </w:r>
            <w:r w:rsidR="004D79AF">
              <w:rPr>
                <w:rFonts w:cs="Times New Roman"/>
                <w:b/>
                <w:sz w:val="24"/>
                <w:szCs w:val="24"/>
              </w:rPr>
              <w:t>Member</w:t>
            </w:r>
            <w:r w:rsidRPr="00D559AA">
              <w:rPr>
                <w:rFonts w:cs="Times New Roman"/>
                <w:b/>
                <w:sz w:val="24"/>
                <w:szCs w:val="24"/>
              </w:rPr>
              <w:t xml:space="preserve"> (Doctoral)</w:t>
            </w:r>
          </w:p>
          <w:p w14:paraId="39FC8C97" w14:textId="77777777" w:rsidR="001F1761" w:rsidRPr="008E74DA" w:rsidRDefault="001F1761" w:rsidP="00DD2C43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28AA4457" w14:textId="3A4AA4D4" w:rsidR="001F1761" w:rsidRDefault="001F1761" w:rsidP="00DD2C43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lastRenderedPageBreak/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John Argentino</w:t>
            </w:r>
          </w:p>
          <w:p w14:paraId="6A25E4F5" w14:textId="17A0616A" w:rsidR="001F1761" w:rsidRDefault="001F1761" w:rsidP="00DD2C43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Chair: Mich</w:t>
            </w:r>
            <w:r w:rsidR="004A3825">
              <w:rPr>
                <w:rFonts w:cs="Times New Roman"/>
                <w:bCs/>
              </w:rPr>
              <w:t>e</w:t>
            </w:r>
            <w:r>
              <w:rPr>
                <w:rFonts w:cs="Times New Roman"/>
                <w:bCs/>
              </w:rPr>
              <w:t>lle Lacey</w:t>
            </w:r>
          </w:p>
          <w:p w14:paraId="270C7C06" w14:textId="4D41088E" w:rsidR="001F1761" w:rsidRPr="005E4066" w:rsidRDefault="001F1761" w:rsidP="00DD2C43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5E4066">
              <w:rPr>
                <w:rFonts w:cs="Times New Roman"/>
                <w:bCs/>
              </w:rPr>
              <w:t xml:space="preserve">Research title: </w:t>
            </w:r>
            <w:r>
              <w:t>Multivariate Modeling Techniques for Estimating Assistance Impacts from Daily Food Security Surveys</w:t>
            </w:r>
          </w:p>
        </w:tc>
        <w:tc>
          <w:tcPr>
            <w:tcW w:w="479" w:type="pct"/>
          </w:tcPr>
          <w:p w14:paraId="24FEB16C" w14:textId="6FD6E7B7" w:rsidR="001F1761" w:rsidRPr="008E74DA" w:rsidRDefault="001F1761" w:rsidP="00DD2C43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lastRenderedPageBreak/>
              <w:t>2025</w:t>
            </w:r>
          </w:p>
        </w:tc>
      </w:tr>
      <w:tr w:rsidR="0006420C" w:rsidRPr="008E74DA" w14:paraId="31AFBB5F" w14:textId="77777777" w:rsidTr="00B0786C">
        <w:tc>
          <w:tcPr>
            <w:tcW w:w="4521" w:type="pct"/>
          </w:tcPr>
          <w:p w14:paraId="7318E854" w14:textId="1AA79752" w:rsidR="0006420C" w:rsidRPr="00D559AA" w:rsidRDefault="0006420C" w:rsidP="0006420C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 xml:space="preserve">Dissertation Defense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 Member (Doctoral)</w:t>
            </w:r>
          </w:p>
          <w:p w14:paraId="1D95C1B9" w14:textId="77777777" w:rsidR="0006420C" w:rsidRPr="008E74DA" w:rsidRDefault="0006420C" w:rsidP="0006420C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15359C91" w14:textId="77777777" w:rsidR="0006420C" w:rsidRPr="008E74DA" w:rsidRDefault="0006420C" w:rsidP="0006420C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44C42FA8" w14:textId="77777777" w:rsidR="0006420C" w:rsidRPr="008E74DA" w:rsidRDefault="0006420C" w:rsidP="0006420C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  <w:p w14:paraId="2ECDAF1F" w14:textId="356516B9" w:rsidR="0006420C" w:rsidRPr="00D559AA" w:rsidRDefault="0006420C" w:rsidP="0006420C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Cs/>
              </w:rPr>
              <w:t>Research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atistical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echnique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mparing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opulation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ntinuou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ecewise-linea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ochastic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rocesses</w:t>
            </w:r>
          </w:p>
        </w:tc>
        <w:tc>
          <w:tcPr>
            <w:tcW w:w="479" w:type="pct"/>
          </w:tcPr>
          <w:p w14:paraId="23C402E4" w14:textId="7B51FD7F" w:rsidR="0006420C" w:rsidRDefault="0006420C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2025</w:t>
            </w:r>
          </w:p>
        </w:tc>
      </w:tr>
      <w:tr w:rsidR="005E4066" w:rsidRPr="008E74DA" w14:paraId="18FD4F9D" w14:textId="77777777" w:rsidTr="00B0786C">
        <w:tc>
          <w:tcPr>
            <w:tcW w:w="4521" w:type="pct"/>
          </w:tcPr>
          <w:p w14:paraId="0DFCD685" w14:textId="77777777" w:rsidR="005E4066" w:rsidRPr="00D559AA" w:rsidRDefault="005E4066" w:rsidP="005E4066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 xml:space="preserve">Prospectus Exam Committee </w:t>
            </w:r>
            <w:r>
              <w:rPr>
                <w:rFonts w:cs="Times New Roman"/>
                <w:b/>
                <w:sz w:val="24"/>
                <w:szCs w:val="24"/>
              </w:rPr>
              <w:t>Chair</w:t>
            </w:r>
            <w:r w:rsidRPr="00D559AA">
              <w:rPr>
                <w:rFonts w:cs="Times New Roman"/>
                <w:b/>
                <w:sz w:val="24"/>
                <w:szCs w:val="24"/>
              </w:rPr>
              <w:t xml:space="preserve"> (Doctoral)</w:t>
            </w:r>
          </w:p>
          <w:p w14:paraId="37BE63D7" w14:textId="77777777" w:rsidR="005E4066" w:rsidRPr="008E74DA" w:rsidRDefault="005E4066" w:rsidP="005E4066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7E8ACC4" w14:textId="77777777" w:rsidR="005E4066" w:rsidRDefault="005E4066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Yuwei Bao</w:t>
            </w:r>
          </w:p>
          <w:p w14:paraId="19CAA050" w14:textId="7889FC34" w:rsidR="007B2A7E" w:rsidRDefault="007B2A7E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Chair: Xiang Ji</w:t>
            </w:r>
          </w:p>
          <w:p w14:paraId="5135EC05" w14:textId="5ADD53E7" w:rsidR="005E4066" w:rsidRPr="005E4066" w:rsidRDefault="005E4066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5E4066">
              <w:rPr>
                <w:rFonts w:cs="Times New Roman"/>
                <w:bCs/>
              </w:rPr>
              <w:t>Research title: Scalable Bayesian statistical phylogenetics models</w:t>
            </w:r>
          </w:p>
        </w:tc>
        <w:tc>
          <w:tcPr>
            <w:tcW w:w="479" w:type="pct"/>
          </w:tcPr>
          <w:p w14:paraId="1CAC4C71" w14:textId="4C21B4FA" w:rsidR="005E4066" w:rsidRPr="008E74DA" w:rsidRDefault="005E4066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2024</w:t>
            </w:r>
          </w:p>
        </w:tc>
      </w:tr>
      <w:tr w:rsidR="00596AD8" w:rsidRPr="008E74DA" w14:paraId="1D1CFBFF" w14:textId="77777777" w:rsidTr="004753F7">
        <w:tc>
          <w:tcPr>
            <w:tcW w:w="4521" w:type="pct"/>
          </w:tcPr>
          <w:p w14:paraId="1C4E72BC" w14:textId="4D3F24FE" w:rsidR="00596AD8" w:rsidRPr="00D559AA" w:rsidRDefault="00596AD8" w:rsidP="004753F7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Dissertation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Defens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08946726" w14:textId="5BCAD7DF" w:rsidR="00596AD8" w:rsidRPr="008E74DA" w:rsidRDefault="00596AD8" w:rsidP="004753F7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A130C5C" w14:textId="2D1F27F9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5145CC79" w14:textId="5EF4F1CF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</w:tc>
        <w:tc>
          <w:tcPr>
            <w:tcW w:w="479" w:type="pct"/>
          </w:tcPr>
          <w:p w14:paraId="7DC22BF3" w14:textId="77777777" w:rsidR="00596AD8" w:rsidRPr="008E74DA" w:rsidRDefault="00596AD8" w:rsidP="004753F7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596AD8" w:rsidRPr="008E74DA" w14:paraId="3D383F74" w14:textId="77777777" w:rsidTr="00B0786C">
        <w:tc>
          <w:tcPr>
            <w:tcW w:w="4521" w:type="pct"/>
          </w:tcPr>
          <w:p w14:paraId="762FD0AD" w14:textId="7FE07A25" w:rsidR="00596AD8" w:rsidRPr="00D559AA" w:rsidRDefault="00596AD8" w:rsidP="00596AD8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365642D" w14:textId="3D6FF515" w:rsidR="00596AD8" w:rsidRPr="008E74DA" w:rsidRDefault="00596AD8" w:rsidP="00596AD8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3C0D869" w14:textId="4017F5C5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oh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rgentino</w:t>
            </w:r>
          </w:p>
          <w:p w14:paraId="6A0093F8" w14:textId="584CE98A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ichel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cey</w:t>
            </w:r>
          </w:p>
        </w:tc>
        <w:tc>
          <w:tcPr>
            <w:tcW w:w="479" w:type="pct"/>
          </w:tcPr>
          <w:p w14:paraId="33396DDB" w14:textId="2654A302" w:rsidR="00596AD8" w:rsidRPr="008E74DA" w:rsidRDefault="00596AD8" w:rsidP="00596AD8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A0737F" w:rsidRPr="008E74DA" w14:paraId="72A26A21" w14:textId="77777777" w:rsidTr="00B0786C">
        <w:tc>
          <w:tcPr>
            <w:tcW w:w="4521" w:type="pct"/>
          </w:tcPr>
          <w:p w14:paraId="70BE9AB5" w14:textId="3B4BA25F" w:rsidR="00A0737F" w:rsidRPr="00D559AA" w:rsidRDefault="00A0737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spectus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4DB85D4F" w14:textId="48432170" w:rsidR="00A0737F" w:rsidRPr="008E74DA" w:rsidRDefault="00A0737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3B6E137" w14:textId="3DA81203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6B447F34" w14:textId="07CB7608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  <w:p w14:paraId="5B4216D3" w14:textId="5D699ACF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athematic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m</w:t>
            </w:r>
            <w:r w:rsidRPr="008E74DA">
              <w:rPr>
                <w:rFonts w:cs="Times New Roman"/>
                <w:bCs/>
              </w:rPr>
              <w:t>odel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t</w:t>
            </w:r>
            <w:r w:rsidRPr="008E74DA">
              <w:rPr>
                <w:rFonts w:cs="Times New Roman"/>
                <w:bCs/>
              </w:rPr>
              <w:t>ransmiss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tro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m</w:t>
            </w:r>
            <w:r w:rsidRPr="008E74DA">
              <w:rPr>
                <w:rFonts w:cs="Times New Roman"/>
                <w:bCs/>
              </w:rPr>
              <w:t>osquito-bor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d</w:t>
            </w:r>
            <w:r w:rsidRPr="008E74DA">
              <w:rPr>
                <w:rFonts w:cs="Times New Roman"/>
                <w:bCs/>
              </w:rPr>
              <w:t>iseases</w:t>
            </w:r>
          </w:p>
        </w:tc>
        <w:tc>
          <w:tcPr>
            <w:tcW w:w="479" w:type="pct"/>
          </w:tcPr>
          <w:p w14:paraId="11728D46" w14:textId="4B211931" w:rsidR="00A0737F" w:rsidRPr="008E74DA" w:rsidRDefault="00A0737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6F6985" w:rsidRPr="008E74DA" w14:paraId="352C0EFA" w14:textId="77777777" w:rsidTr="00B0786C">
        <w:tc>
          <w:tcPr>
            <w:tcW w:w="4521" w:type="pct"/>
          </w:tcPr>
          <w:p w14:paraId="139F1366" w14:textId="4F354EC5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spectus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1175F99D" w14:textId="1C6DAF3A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25DC494" w14:textId="66F9B73A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4378DE11" w14:textId="197C9923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  <w:p w14:paraId="58B7F104" w14:textId="712CD5BF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atistic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t</w:t>
            </w:r>
            <w:r w:rsidRPr="008E74DA">
              <w:rPr>
                <w:rFonts w:cs="Times New Roman"/>
                <w:bCs/>
              </w:rPr>
              <w:t>echnique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mparing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p</w:t>
            </w:r>
            <w:r w:rsidRPr="008E74DA">
              <w:rPr>
                <w:rFonts w:cs="Times New Roman"/>
                <w:bCs/>
              </w:rPr>
              <w:t>opulation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tinuous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p</w:t>
            </w:r>
            <w:r w:rsidRPr="008E74DA">
              <w:rPr>
                <w:rFonts w:cs="Times New Roman"/>
                <w:bCs/>
              </w:rPr>
              <w:t>iecewise-linea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s</w:t>
            </w:r>
            <w:r w:rsidRPr="008E74DA">
              <w:rPr>
                <w:rFonts w:cs="Times New Roman"/>
                <w:bCs/>
              </w:rPr>
              <w:t>tochastic</w:t>
            </w:r>
            <w:r w:rsidR="008E74DA">
              <w:rPr>
                <w:rFonts w:cs="Times New Roman"/>
                <w:bCs/>
              </w:rPr>
              <w:t xml:space="preserve"> </w:t>
            </w:r>
            <w:r w:rsidR="00E743A5" w:rsidRPr="008E74DA">
              <w:rPr>
                <w:rFonts w:cs="Times New Roman"/>
                <w:bCs/>
              </w:rPr>
              <w:t>processes</w:t>
            </w:r>
          </w:p>
        </w:tc>
        <w:tc>
          <w:tcPr>
            <w:tcW w:w="479" w:type="pct"/>
          </w:tcPr>
          <w:p w14:paraId="23A612CD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6F6985" w:rsidRPr="008E74DA" w14:paraId="2BE0F426" w14:textId="77777777" w:rsidTr="00B0786C">
        <w:tc>
          <w:tcPr>
            <w:tcW w:w="4521" w:type="pct"/>
          </w:tcPr>
          <w:p w14:paraId="41EA14CE" w14:textId="5B03873F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0F485621" w14:textId="45DCEEA5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28C789BE" w14:textId="3F0F487B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slem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Uddin</w:t>
            </w:r>
          </w:p>
          <w:p w14:paraId="4C2D05F7" w14:textId="1D9BD130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s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auci</w:t>
            </w:r>
          </w:p>
        </w:tc>
        <w:tc>
          <w:tcPr>
            <w:tcW w:w="479" w:type="pct"/>
          </w:tcPr>
          <w:p w14:paraId="764ABA7B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6F6985" w:rsidRPr="008E74DA" w14:paraId="2A6F0DAA" w14:textId="77777777" w:rsidTr="00B0786C">
        <w:tc>
          <w:tcPr>
            <w:tcW w:w="4521" w:type="pct"/>
          </w:tcPr>
          <w:p w14:paraId="044A592A" w14:textId="43370F20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77427BA" w14:textId="3A458CD7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1D625C0" w14:textId="5CA735DE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lastRenderedPageBreak/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w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o</w:t>
            </w:r>
          </w:p>
          <w:p w14:paraId="797E334B" w14:textId="1BC2EB38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Xia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</w:t>
            </w:r>
          </w:p>
        </w:tc>
        <w:tc>
          <w:tcPr>
            <w:tcW w:w="479" w:type="pct"/>
          </w:tcPr>
          <w:p w14:paraId="7982CFE9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lastRenderedPageBreak/>
              <w:t>2023</w:t>
            </w:r>
          </w:p>
        </w:tc>
      </w:tr>
      <w:tr w:rsidR="007F3E70" w:rsidRPr="008E74DA" w14:paraId="4F5B12F5" w14:textId="77777777" w:rsidTr="00B0786C">
        <w:tc>
          <w:tcPr>
            <w:tcW w:w="4521" w:type="pct"/>
          </w:tcPr>
          <w:p w14:paraId="49C19D20" w14:textId="2BC92969" w:rsidR="007F3E70" w:rsidRPr="00D559AA" w:rsidRDefault="007F3E70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7BC368DC" w14:textId="03D17AC2" w:rsidR="007F3E70" w:rsidRPr="008E74DA" w:rsidRDefault="007F3E70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55F757E" w14:textId="4325174D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Sinchita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hiri</w:t>
            </w:r>
          </w:p>
          <w:p w14:paraId="23B5C086" w14:textId="3745DC41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Ky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Ku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hao</w:t>
            </w:r>
          </w:p>
        </w:tc>
        <w:tc>
          <w:tcPr>
            <w:tcW w:w="479" w:type="pct"/>
          </w:tcPr>
          <w:p w14:paraId="0EA79DBD" w14:textId="2E553A8B" w:rsidR="007F3E70" w:rsidRPr="008E74DA" w:rsidRDefault="007F3E70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F87E2F" w:rsidRPr="008E74DA" w14:paraId="6886CD2A" w14:textId="77777777" w:rsidTr="00B0786C">
        <w:tc>
          <w:tcPr>
            <w:tcW w:w="4521" w:type="pct"/>
          </w:tcPr>
          <w:p w14:paraId="4AE66396" w14:textId="773AE824" w:rsidR="00F87E2F" w:rsidRPr="00D559AA" w:rsidRDefault="00F87E2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6540218B" w14:textId="04232A8B" w:rsidR="00F87E2F" w:rsidRPr="008E74DA" w:rsidRDefault="00F87E2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06CB921" w14:textId="0C81C1ED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03875959" w14:textId="5141E23B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</w:tc>
        <w:tc>
          <w:tcPr>
            <w:tcW w:w="479" w:type="pct"/>
          </w:tcPr>
          <w:p w14:paraId="7A7B555D" w14:textId="77777777" w:rsidR="00F87E2F" w:rsidRPr="008E74DA" w:rsidRDefault="00F87E2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E933FE" w:rsidRPr="008E74DA" w14:paraId="5B634BE6" w14:textId="77777777" w:rsidTr="00B0786C">
        <w:tc>
          <w:tcPr>
            <w:tcW w:w="4521" w:type="pct"/>
          </w:tcPr>
          <w:p w14:paraId="498E6B63" w14:textId="39BADFD9" w:rsidR="00E933FE" w:rsidRPr="00D559AA" w:rsidRDefault="00E933FE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6D57ABC7" w14:textId="5C3067A6" w:rsidR="00E933FE" w:rsidRPr="008E74DA" w:rsidRDefault="00E933FE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17DDE959" w14:textId="37F81794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77BA9625" w14:textId="11847F07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</w:tc>
        <w:tc>
          <w:tcPr>
            <w:tcW w:w="479" w:type="pct"/>
          </w:tcPr>
          <w:p w14:paraId="4C1EF9D5" w14:textId="0E0A5C2B" w:rsidR="00E933FE" w:rsidRPr="008E74DA" w:rsidRDefault="00E933FE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9B63D4" w:rsidRPr="008E74DA" w14:paraId="0836E98C" w14:textId="77777777" w:rsidTr="00B0786C">
        <w:tc>
          <w:tcPr>
            <w:tcW w:w="4521" w:type="pct"/>
          </w:tcPr>
          <w:p w14:paraId="28B509E0" w14:textId="5232381D" w:rsidR="009B63D4" w:rsidRPr="00D559AA" w:rsidRDefault="009B63D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Independent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tudy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Master)</w:t>
            </w:r>
          </w:p>
          <w:p w14:paraId="3C5FF40B" w14:textId="094CE76D" w:rsidR="009B63D4" w:rsidRPr="008E74DA" w:rsidRDefault="009B63D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3F24BC6" w14:textId="2C2FB8A4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aul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Pluscht</w:t>
            </w:r>
            <w:proofErr w:type="spellEnd"/>
          </w:p>
          <w:p w14:paraId="444895D7" w14:textId="59E5B86A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Projec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view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ptimiza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s</w:t>
            </w:r>
          </w:p>
        </w:tc>
        <w:tc>
          <w:tcPr>
            <w:tcW w:w="479" w:type="pct"/>
          </w:tcPr>
          <w:p w14:paraId="2FA92D2D" w14:textId="7B1407E6" w:rsidR="009B63D4" w:rsidRPr="008E74DA" w:rsidRDefault="009B63D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D34282" w:rsidRPr="008E74DA" w14:paraId="2C1DFB36" w14:textId="77777777" w:rsidTr="00B0786C">
        <w:tc>
          <w:tcPr>
            <w:tcW w:w="4521" w:type="pct"/>
          </w:tcPr>
          <w:p w14:paraId="07383FB1" w14:textId="6F528D4C" w:rsidR="00D34282" w:rsidRPr="00D559AA" w:rsidRDefault="00D34282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Undergraduat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Undergraduate)</w:t>
            </w:r>
          </w:p>
          <w:p w14:paraId="691640D1" w14:textId="5E96CADA" w:rsidR="00D34282" w:rsidRPr="008E74DA" w:rsidRDefault="00D34282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tatis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or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olina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ta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leigh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C</w:t>
            </w:r>
          </w:p>
          <w:p w14:paraId="4062A7BB" w14:textId="7130DB4D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ixu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ang</w:t>
            </w:r>
          </w:p>
          <w:p w14:paraId="14C6EC90" w14:textId="271186DF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o-ad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effre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orne</w:t>
            </w:r>
          </w:p>
          <w:p w14:paraId="13F01270" w14:textId="115CCBA8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uantifying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="00D03BE5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terlocus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e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vers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n</w:t>
            </w:r>
            <w:r w:rsidRPr="008E74DA">
              <w:rPr>
                <w:rFonts w:cs="Times New Roman"/>
                <w:bCs/>
              </w:rPr>
              <w:t>atur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s</w:t>
            </w:r>
            <w:r w:rsidRPr="008E74DA">
              <w:rPr>
                <w:rFonts w:cs="Times New Roman"/>
                <w:bCs/>
              </w:rPr>
              <w:t>election</w:t>
            </w:r>
          </w:p>
        </w:tc>
        <w:tc>
          <w:tcPr>
            <w:tcW w:w="479" w:type="pct"/>
          </w:tcPr>
          <w:p w14:paraId="7C0021CF" w14:textId="7D8D0C5E" w:rsidR="00D34282" w:rsidRPr="008E74DA" w:rsidRDefault="00B43B9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0</w:t>
            </w:r>
            <w:r w:rsidR="008E74DA">
              <w:rPr>
                <w:rFonts w:cs="Times New Roman"/>
                <w:i/>
              </w:rPr>
              <w:t xml:space="preserve"> </w:t>
            </w:r>
            <w:r w:rsidR="00D559AA" w:rsidRPr="008E74DA">
              <w:rPr>
                <w:rFonts w:cs="Times New Roman"/>
                <w:color w:val="000000"/>
                <w:u w:color="000000"/>
              </w:rPr>
              <w:t>–</w:t>
            </w:r>
            <w:r w:rsidR="00D559AA">
              <w:rPr>
                <w:rFonts w:cs="Times New Roman"/>
                <w:color w:val="000000"/>
                <w:u w:color="000000"/>
              </w:rPr>
              <w:t xml:space="preserve"> </w:t>
            </w:r>
            <w:r w:rsidR="00D34282" w:rsidRPr="008E74DA">
              <w:rPr>
                <w:rFonts w:cs="Times New Roman"/>
                <w:i/>
              </w:rPr>
              <w:t>2022</w:t>
            </w:r>
          </w:p>
        </w:tc>
      </w:tr>
      <w:tr w:rsidR="00B91F4F" w:rsidRPr="008E74DA" w14:paraId="15AEA85A" w14:textId="77777777" w:rsidTr="00B0786C">
        <w:tc>
          <w:tcPr>
            <w:tcW w:w="4521" w:type="pct"/>
          </w:tcPr>
          <w:p w14:paraId="5CFA2AF9" w14:textId="459C33A1" w:rsidR="00B91F4F" w:rsidRPr="00D559AA" w:rsidRDefault="00B91F4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Undergraduat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Undergraduate)</w:t>
            </w:r>
          </w:p>
          <w:p w14:paraId="6AD4FD48" w14:textId="432C831E" w:rsidR="00B91F4F" w:rsidRPr="008E74DA" w:rsidRDefault="00B91F4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B06594D" w14:textId="678A2AEE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Jiayun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g</w:t>
            </w:r>
          </w:p>
          <w:p w14:paraId="0D9C9B5E" w14:textId="206EBF25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o-ad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Xi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ang</w:t>
            </w:r>
          </w:p>
          <w:p w14:paraId="044F7B83" w14:textId="3C3A3AE1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tem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spons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eor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del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d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ealt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ta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ocia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ience</w:t>
            </w:r>
          </w:p>
        </w:tc>
        <w:tc>
          <w:tcPr>
            <w:tcW w:w="479" w:type="pct"/>
          </w:tcPr>
          <w:p w14:paraId="7841F706" w14:textId="77777777" w:rsidR="00B91F4F" w:rsidRPr="008E74DA" w:rsidRDefault="00B91F4F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1</w:t>
            </w:r>
          </w:p>
        </w:tc>
      </w:tr>
    </w:tbl>
    <w:p w14:paraId="64F35904" w14:textId="77777777" w:rsid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58F9349" w14:textId="5A572380" w:rsidR="00A82AA3" w:rsidRPr="008E74DA" w:rsidRDefault="00A82AA3" w:rsidP="00A82AA3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MENTEE ACHIEVEMENT</w:t>
      </w:r>
      <w:r w:rsidR="00EF6FEB">
        <w:rPr>
          <w:rFonts w:cs="Times New Roman"/>
          <w:b/>
          <w:sz w:val="28"/>
          <w:szCs w:val="28"/>
        </w:rPr>
        <w:t>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3"/>
        <w:gridCol w:w="897"/>
      </w:tblGrid>
      <w:tr w:rsidR="008176EF" w:rsidRPr="008E74DA" w14:paraId="1856BAB5" w14:textId="77777777" w:rsidTr="006D0F3B">
        <w:tc>
          <w:tcPr>
            <w:tcW w:w="4521" w:type="pct"/>
          </w:tcPr>
          <w:p w14:paraId="55928403" w14:textId="77777777" w:rsidR="008176EF" w:rsidRPr="00921A91" w:rsidRDefault="008176E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Megan (</w:t>
            </w:r>
            <w:proofErr w:type="spellStart"/>
            <w:r w:rsidRPr="00921A91">
              <w:rPr>
                <w:rFonts w:cs="Times New Roman"/>
                <w:bCs/>
                <w:sz w:val="24"/>
                <w:szCs w:val="24"/>
              </w:rPr>
              <w:t>Jiayun</w:t>
            </w:r>
            <w:proofErr w:type="spellEnd"/>
            <w:r>
              <w:rPr>
                <w:rFonts w:cs="Times New Roman"/>
                <w:bCs/>
                <w:sz w:val="24"/>
                <w:szCs w:val="24"/>
              </w:rPr>
              <w:t>)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Ling (undergraduate research advisor)</w:t>
            </w:r>
          </w:p>
          <w:p w14:paraId="70DF5156" w14:textId="77777777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Oral presentation at ASA Louisiana Chapter meeting in 2021</w:t>
            </w:r>
          </w:p>
          <w:p w14:paraId="42403FD0" w14:textId="77777777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Graduated from master’s program in Data Analytics of Duke University</w:t>
            </w:r>
          </w:p>
          <w:p w14:paraId="35DCD3DF" w14:textId="40BCA351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Now work</w:t>
            </w:r>
            <w:r w:rsidR="007B2768">
              <w:rPr>
                <w:rFonts w:cs="Times New Roman"/>
                <w:bCs/>
              </w:rPr>
              <w:t>ing</w:t>
            </w:r>
            <w:r>
              <w:rPr>
                <w:rFonts w:cs="Times New Roman"/>
                <w:bCs/>
              </w:rPr>
              <w:t xml:space="preserve"> as Data Analyst at Blizzard Entertainment</w:t>
            </w:r>
          </w:p>
        </w:tc>
        <w:tc>
          <w:tcPr>
            <w:tcW w:w="479" w:type="pct"/>
          </w:tcPr>
          <w:p w14:paraId="73B8EC86" w14:textId="77777777" w:rsidR="008176EF" w:rsidRPr="008E74DA" w:rsidRDefault="008176EF" w:rsidP="006D0F3B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2021</w:t>
            </w:r>
          </w:p>
        </w:tc>
      </w:tr>
      <w:tr w:rsidR="00A82AA3" w:rsidRPr="008E74DA" w14:paraId="6A471E31" w14:textId="77777777" w:rsidTr="006D0F3B">
        <w:tc>
          <w:tcPr>
            <w:tcW w:w="4521" w:type="pct"/>
          </w:tcPr>
          <w:p w14:paraId="50489AA2" w14:textId="62B928B5" w:rsidR="00A82AA3" w:rsidRPr="00921A91" w:rsidRDefault="008176E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Yuwei Bao</w:t>
            </w:r>
            <w:r w:rsidR="00921A91" w:rsidRPr="00921A91">
              <w:rPr>
                <w:rFonts w:cs="Times New Roman"/>
                <w:bCs/>
                <w:sz w:val="24"/>
                <w:szCs w:val="24"/>
              </w:rPr>
              <w:t xml:space="preserve"> (</w:t>
            </w:r>
            <w:r>
              <w:rPr>
                <w:rFonts w:cs="Times New Roman"/>
                <w:bCs/>
                <w:sz w:val="24"/>
                <w:szCs w:val="24"/>
              </w:rPr>
              <w:t>PhD thesis</w:t>
            </w:r>
            <w:r w:rsidR="00921A91" w:rsidRPr="00921A91">
              <w:rPr>
                <w:rFonts w:cs="Times New Roman"/>
                <w:bCs/>
                <w:sz w:val="24"/>
                <w:szCs w:val="24"/>
              </w:rPr>
              <w:t xml:space="preserve"> advisor)</w:t>
            </w:r>
          </w:p>
          <w:p w14:paraId="6537D7C0" w14:textId="60EBD06F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Oral p</w:t>
            </w:r>
            <w:r>
              <w:rPr>
                <w:rFonts w:cs="Times New Roman"/>
                <w:bCs/>
              </w:rPr>
              <w:t>resentation at ASA Louisiana Chapter meeting in 2022</w:t>
            </w:r>
          </w:p>
          <w:p w14:paraId="38B3643D" w14:textId="751147FE" w:rsidR="00E57C59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Tulane Math Graduate Student Colloquium in 2022</w:t>
            </w:r>
          </w:p>
          <w:p w14:paraId="0C611F48" w14:textId="283DC83F" w:rsidR="00A82AA3" w:rsidRPr="008E74DA" w:rsidRDefault="00921A91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 xml:space="preserve">Oral presentation at </w:t>
            </w:r>
            <w:r w:rsidR="00E57C59">
              <w:rPr>
                <w:rFonts w:cs="Times New Roman"/>
                <w:bCs/>
              </w:rPr>
              <w:t>Evolution Meeting 2023</w:t>
            </w:r>
          </w:p>
          <w:p w14:paraId="04F9CC40" w14:textId="66D38039" w:rsidR="00A82AA3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Scientific Computing Around Louisiana Meeting 2023</w:t>
            </w:r>
          </w:p>
          <w:p w14:paraId="01A4B125" w14:textId="48D5DC04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Math for All in Nola meeting 2023</w:t>
            </w:r>
          </w:p>
          <w:p w14:paraId="24ECB739" w14:textId="2ACF934E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lastRenderedPageBreak/>
              <w:t>Poster presentation at New England Statistical Symposium 2024</w:t>
            </w:r>
          </w:p>
          <w:p w14:paraId="587A8FEE" w14:textId="1E395012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Pharmaceutical Data Science Conference online 2024</w:t>
            </w:r>
          </w:p>
          <w:p w14:paraId="771523E0" w14:textId="012E663E" w:rsidR="00E57C59" w:rsidRPr="008E74DA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ASA Conference on Statistical Practice 2024</w:t>
            </w:r>
          </w:p>
          <w:p w14:paraId="5B860773" w14:textId="4AF9755F" w:rsidR="00E57C59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Tuition Scholarship &amp; Travel Award at Summer Institute in Statistical Genetics 2023</w:t>
            </w:r>
          </w:p>
          <w:p w14:paraId="4E563F26" w14:textId="23F58BA8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Travel Award</w:t>
            </w:r>
            <w:r>
              <w:rPr>
                <w:rFonts w:cs="Times New Roman"/>
                <w:bCs/>
              </w:rPr>
              <w:t xml:space="preserve"> from </w:t>
            </w:r>
            <w:r w:rsidR="005761B9">
              <w:rPr>
                <w:rFonts w:cs="Times New Roman"/>
                <w:bCs/>
              </w:rPr>
              <w:t>Society</w:t>
            </w:r>
            <w:r>
              <w:rPr>
                <w:rFonts w:cs="Times New Roman"/>
                <w:bCs/>
              </w:rPr>
              <w:t xml:space="preserve"> for Study of Evolution at Evolution Meeting 2023</w:t>
            </w:r>
          </w:p>
          <w:p w14:paraId="4902BB6F" w14:textId="483DFE6E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Summer Research Fund from Math Department at Tulane University 2023</w:t>
            </w:r>
          </w:p>
          <w:p w14:paraId="4C6D929F" w14:textId="7792453A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Travel Award from Graduate Studies Student Association at Tulane University 2023</w:t>
            </w:r>
            <w:r w:rsidR="00104F4F">
              <w:rPr>
                <w:rFonts w:cs="Times New Roman"/>
                <w:bCs/>
              </w:rPr>
              <w:t xml:space="preserve"> &amp;</w:t>
            </w:r>
            <w:r>
              <w:rPr>
                <w:rFonts w:cs="Times New Roman"/>
                <w:bCs/>
              </w:rPr>
              <w:t xml:space="preserve"> 2024</w:t>
            </w:r>
          </w:p>
          <w:p w14:paraId="112EA674" w14:textId="1D6F8D22" w:rsidR="00A82AA3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Student Poster Award at New England Statistical Symposium 2024</w:t>
            </w:r>
          </w:p>
          <w:p w14:paraId="537C0BD7" w14:textId="77777777" w:rsidR="00104F4F" w:rsidRDefault="00E57C59" w:rsidP="00104F4F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FDA</w:t>
            </w:r>
            <w:r>
              <w:rPr>
                <w:rFonts w:cs="Times New Roman"/>
                <w:bCs/>
              </w:rPr>
              <w:t>-OCE-ASA Oncology Educational Fellow 2024</w:t>
            </w:r>
          </w:p>
          <w:p w14:paraId="7E1D6479" w14:textId="3EEDB6E2" w:rsidR="00E57163" w:rsidRPr="00104F4F" w:rsidRDefault="00E57163" w:rsidP="00104F4F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Internship at Moderna</w:t>
            </w:r>
            <w:r w:rsidR="00D45E2F">
              <w:rPr>
                <w:rFonts w:cs="Times New Roman"/>
                <w:bCs/>
              </w:rPr>
              <w:t xml:space="preserve"> Spring 2025</w:t>
            </w:r>
          </w:p>
        </w:tc>
        <w:tc>
          <w:tcPr>
            <w:tcW w:w="479" w:type="pct"/>
          </w:tcPr>
          <w:p w14:paraId="33644779" w14:textId="77777777" w:rsidR="00A82AA3" w:rsidRDefault="008176EF" w:rsidP="006D0F3B">
            <w:pPr>
              <w:spacing w:after="0" w:line="282" w:lineRule="auto"/>
              <w:jc w:val="right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i/>
              </w:rPr>
              <w:lastRenderedPageBreak/>
              <w:t>202</w:t>
            </w:r>
            <w:r>
              <w:rPr>
                <w:rFonts w:cs="Times New Roman"/>
                <w:i/>
              </w:rPr>
              <w:t xml:space="preserve">2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</w:p>
          <w:p w14:paraId="48A4831F" w14:textId="7A9B635C" w:rsidR="008176EF" w:rsidRPr="003A1FC0" w:rsidRDefault="00E57C59" w:rsidP="006D0F3B">
            <w:pPr>
              <w:spacing w:after="0" w:line="282" w:lineRule="auto"/>
              <w:jc w:val="right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  <w:color w:val="000000"/>
                <w:u w:color="000000"/>
              </w:rPr>
              <w:t>P</w:t>
            </w:r>
            <w:r w:rsidR="008176EF" w:rsidRPr="003A1FC0">
              <w:rPr>
                <w:rFonts w:cs="Times New Roman"/>
                <w:i/>
                <w:iCs/>
                <w:color w:val="000000"/>
                <w:u w:color="000000"/>
              </w:rPr>
              <w:t>resent</w:t>
            </w:r>
          </w:p>
        </w:tc>
      </w:tr>
      <w:tr w:rsidR="00104F4F" w:rsidRPr="008E74DA" w14:paraId="572624B1" w14:textId="77777777" w:rsidTr="006D0F3B">
        <w:tc>
          <w:tcPr>
            <w:tcW w:w="4521" w:type="pct"/>
          </w:tcPr>
          <w:p w14:paraId="4DBFB63E" w14:textId="74C5AADD" w:rsidR="00104F4F" w:rsidRPr="00921A91" w:rsidRDefault="00104F4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Yufei Zou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(undergraduate</w:t>
            </w:r>
            <w:r w:rsidR="008A72AD">
              <w:rPr>
                <w:rFonts w:cs="Times New Roman"/>
                <w:bCs/>
                <w:sz w:val="24"/>
                <w:szCs w:val="24"/>
              </w:rPr>
              <w:t xml:space="preserve"> &amp; </w:t>
            </w:r>
            <w:r w:rsidR="00F269FC">
              <w:rPr>
                <w:rFonts w:cs="Times New Roman"/>
                <w:bCs/>
                <w:sz w:val="24"/>
                <w:szCs w:val="24"/>
              </w:rPr>
              <w:t>graduate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research</w:t>
            </w:r>
            <w:r>
              <w:rPr>
                <w:rFonts w:cs="Times New Roman"/>
                <w:bCs/>
                <w:sz w:val="24"/>
                <w:szCs w:val="24"/>
              </w:rPr>
              <w:t xml:space="preserve"> </w:t>
            </w:r>
            <w:r w:rsidRPr="00921A91">
              <w:rPr>
                <w:rFonts w:cs="Times New Roman"/>
                <w:bCs/>
                <w:sz w:val="24"/>
                <w:szCs w:val="24"/>
              </w:rPr>
              <w:t>advisor)</w:t>
            </w:r>
          </w:p>
          <w:p w14:paraId="71C3DAB4" w14:textId="77777777" w:rsidR="00104F4F" w:rsidRPr="00F65144" w:rsidRDefault="0092268E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Tuition Scholarship &amp; Travel Award at Summer Institute in Statistical Genetics 2023</w:t>
            </w:r>
          </w:p>
          <w:p w14:paraId="750E2E17" w14:textId="7339D542" w:rsidR="00F65144" w:rsidRDefault="00F65144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F65144">
              <w:rPr>
                <w:rFonts w:cs="Times New Roman"/>
                <w:bCs/>
              </w:rPr>
              <w:t xml:space="preserve">Oral </w:t>
            </w:r>
            <w:r>
              <w:rPr>
                <w:rFonts w:cs="Times New Roman"/>
                <w:bCs/>
              </w:rPr>
              <w:t xml:space="preserve">presentation at ASA Louisiana Chapter </w:t>
            </w:r>
            <w:r w:rsidR="00DF12D2">
              <w:rPr>
                <w:rFonts w:cs="Times New Roman"/>
                <w:bCs/>
              </w:rPr>
              <w:t>M</w:t>
            </w:r>
            <w:r>
              <w:rPr>
                <w:rFonts w:cs="Times New Roman"/>
                <w:bCs/>
              </w:rPr>
              <w:t xml:space="preserve">eeting </w:t>
            </w:r>
            <w:r w:rsidR="005549EA">
              <w:rPr>
                <w:rFonts w:cs="Times New Roman"/>
                <w:bCs/>
              </w:rPr>
              <w:t>on May 19</w:t>
            </w:r>
            <w:r w:rsidR="0091175E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2025</w:t>
            </w:r>
          </w:p>
          <w:p w14:paraId="50B9CB38" w14:textId="0DDE4CC7" w:rsidR="00F16197" w:rsidRPr="00F65144" w:rsidRDefault="00F16197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Evolution Meeting 2025</w:t>
            </w:r>
          </w:p>
          <w:p w14:paraId="09A47D55" w14:textId="77777777" w:rsidR="00350E69" w:rsidRPr="00F22F02" w:rsidRDefault="00350E69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350E69">
              <w:rPr>
                <w:rFonts w:cs="Times New Roman"/>
                <w:bCs/>
              </w:rPr>
              <w:t>SSE Caregiver Awards</w:t>
            </w:r>
            <w:r>
              <w:rPr>
                <w:rFonts w:cs="Times New Roman"/>
                <w:bCs/>
              </w:rPr>
              <w:t xml:space="preserve"> for attending Evolution Meeting 2025</w:t>
            </w:r>
          </w:p>
          <w:p w14:paraId="1EA1B99E" w14:textId="3400590E" w:rsidR="00F22F02" w:rsidRPr="00F22F02" w:rsidRDefault="00F22F02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Attending PhD program in Data Science at UNC Charlotte</w:t>
            </w:r>
          </w:p>
        </w:tc>
        <w:tc>
          <w:tcPr>
            <w:tcW w:w="479" w:type="pct"/>
          </w:tcPr>
          <w:p w14:paraId="3D5A9580" w14:textId="7C57D762" w:rsidR="00104F4F" w:rsidRPr="008E74DA" w:rsidRDefault="00104F4F" w:rsidP="00350E69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</w:t>
            </w:r>
            <w:r>
              <w:rPr>
                <w:rFonts w:cs="Times New Roman"/>
                <w:i/>
              </w:rPr>
              <w:t xml:space="preserve">2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  <w:r w:rsidR="00350E69">
              <w:rPr>
                <w:rFonts w:cs="Times New Roman"/>
                <w:color w:val="000000"/>
                <w:u w:color="000000"/>
              </w:rPr>
              <w:t xml:space="preserve"> </w:t>
            </w:r>
            <w:r w:rsidR="007668F9" w:rsidRPr="00D85265">
              <w:rPr>
                <w:rFonts w:cs="Times New Roman"/>
                <w:i/>
                <w:iCs/>
                <w:color w:val="000000"/>
                <w:u w:color="000000"/>
              </w:rPr>
              <w:t>Present</w:t>
            </w:r>
          </w:p>
        </w:tc>
      </w:tr>
    </w:tbl>
    <w:p w14:paraId="043E7025" w14:textId="195CC047" w:rsidR="00991839" w:rsidRDefault="00991839">
      <w:pPr>
        <w:spacing w:after="160" w:line="259" w:lineRule="auto"/>
        <w:rPr>
          <w:rFonts w:cs="Times New Roman"/>
          <w:sz w:val="28"/>
          <w:szCs w:val="28"/>
        </w:rPr>
      </w:pPr>
    </w:p>
    <w:p w14:paraId="552F48AE" w14:textId="2236A2C5" w:rsidR="000068F4" w:rsidRPr="008E74DA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AWARD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29"/>
        <w:gridCol w:w="3512"/>
        <w:gridCol w:w="1119"/>
      </w:tblGrid>
      <w:tr w:rsidR="000068F4" w:rsidRPr="008E74DA" w14:paraId="3684E1FB" w14:textId="77777777" w:rsidTr="00B0786C">
        <w:trPr>
          <w:trHeight w:val="261"/>
        </w:trPr>
        <w:tc>
          <w:tcPr>
            <w:tcW w:w="2526" w:type="pct"/>
          </w:tcPr>
          <w:p w14:paraId="120428AF" w14:textId="492292C9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HP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u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ear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u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lo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ward</w:t>
            </w:r>
            <w:r w:rsidR="009253A9" w:rsidRPr="008E74DA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876" w:type="pct"/>
          </w:tcPr>
          <w:p w14:paraId="44998383" w14:textId="392CB33E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M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poration</w:t>
            </w:r>
          </w:p>
        </w:tc>
        <w:tc>
          <w:tcPr>
            <w:tcW w:w="598" w:type="pct"/>
          </w:tcPr>
          <w:p w14:paraId="50570C6F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3</w:t>
            </w:r>
          </w:p>
        </w:tc>
      </w:tr>
      <w:tr w:rsidR="009253A9" w:rsidRPr="008E74DA" w14:paraId="188A3515" w14:textId="77777777" w:rsidTr="00B0786C">
        <w:trPr>
          <w:trHeight w:val="261"/>
        </w:trPr>
        <w:tc>
          <w:tcPr>
            <w:tcW w:w="2526" w:type="pct"/>
          </w:tcPr>
          <w:p w14:paraId="7F16EF6D" w14:textId="31388E44" w:rsidR="009253A9" w:rsidRPr="008E74DA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VI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ade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rdwar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nt</w:t>
            </w:r>
            <w:r w:rsidR="003558AA" w:rsidRPr="008E74DA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1876" w:type="pct"/>
          </w:tcPr>
          <w:p w14:paraId="2DEC2F65" w14:textId="365964BF" w:rsidR="009253A9" w:rsidRPr="008E74DA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VI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poration</w:t>
            </w:r>
          </w:p>
        </w:tc>
        <w:tc>
          <w:tcPr>
            <w:tcW w:w="598" w:type="pct"/>
          </w:tcPr>
          <w:p w14:paraId="58E306D6" w14:textId="5EAD981D" w:rsidR="009253A9" w:rsidRPr="008E74DA" w:rsidRDefault="009253A9" w:rsidP="009253A9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2</w:t>
            </w:r>
          </w:p>
        </w:tc>
      </w:tr>
      <w:tr w:rsidR="000068F4" w:rsidRPr="008E74DA" w14:paraId="52ABE2B3" w14:textId="77777777" w:rsidTr="00B0786C">
        <w:trPr>
          <w:trHeight w:val="261"/>
        </w:trPr>
        <w:tc>
          <w:tcPr>
            <w:tcW w:w="2526" w:type="pct"/>
          </w:tcPr>
          <w:p w14:paraId="5D50FB49" w14:textId="6703688B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ui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06C4F637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ISMID</w:t>
            </w:r>
            <w:r w:rsidRPr="008E74DA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598" w:type="pct"/>
          </w:tcPr>
          <w:p w14:paraId="4D265586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8</w:t>
            </w:r>
          </w:p>
        </w:tc>
      </w:tr>
      <w:tr w:rsidR="000068F4" w:rsidRPr="008E74DA" w14:paraId="0B0E9BBF" w14:textId="77777777" w:rsidTr="00B0786C">
        <w:trPr>
          <w:trHeight w:val="261"/>
        </w:trPr>
        <w:tc>
          <w:tcPr>
            <w:tcW w:w="2526" w:type="pct"/>
          </w:tcPr>
          <w:p w14:paraId="2724D1E2" w14:textId="773389A8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IEH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ellowship</w:t>
            </w:r>
            <w:r w:rsidRPr="008E74DA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876" w:type="pct"/>
          </w:tcPr>
          <w:p w14:paraId="4A94914F" w14:textId="1F79BAB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or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rol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4097651B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5</w:t>
            </w:r>
          </w:p>
        </w:tc>
      </w:tr>
      <w:tr w:rsidR="000068F4" w:rsidRPr="008E74DA" w14:paraId="00534B51" w14:textId="77777777" w:rsidTr="00B0786C">
        <w:trPr>
          <w:trHeight w:val="261"/>
        </w:trPr>
        <w:tc>
          <w:tcPr>
            <w:tcW w:w="2526" w:type="pct"/>
          </w:tcPr>
          <w:p w14:paraId="4A79A72F" w14:textId="245810EE" w:rsidR="000068F4" w:rsidRPr="008E74DA" w:rsidRDefault="005E3974" w:rsidP="00EE5F8D">
            <w:p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AMSI </w:t>
            </w:r>
            <w:r w:rsidR="000068F4"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Fellow</w:t>
            </w:r>
          </w:p>
        </w:tc>
        <w:tc>
          <w:tcPr>
            <w:tcW w:w="1876" w:type="pct"/>
          </w:tcPr>
          <w:p w14:paraId="380F83C7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AMSI</w:t>
            </w:r>
            <w:r w:rsidRPr="008E74DA">
              <w:rPr>
                <w:rStyle w:val="FootnoteReference"/>
                <w:rFonts w:cs="Times New Roman"/>
              </w:rPr>
              <w:footnoteReference w:id="5"/>
            </w:r>
          </w:p>
        </w:tc>
        <w:tc>
          <w:tcPr>
            <w:tcW w:w="598" w:type="pct"/>
          </w:tcPr>
          <w:p w14:paraId="463F2AA1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4</w:t>
            </w:r>
          </w:p>
        </w:tc>
      </w:tr>
      <w:tr w:rsidR="000068F4" w:rsidRPr="008E74DA" w14:paraId="25DDCC4C" w14:textId="77777777" w:rsidTr="00B0786C">
        <w:tc>
          <w:tcPr>
            <w:tcW w:w="2526" w:type="pct"/>
          </w:tcPr>
          <w:p w14:paraId="167D1A53" w14:textId="6AC2844C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ui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5867A8F6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ISG</w:t>
            </w:r>
            <w:r w:rsidRPr="008E74DA">
              <w:rPr>
                <w:rStyle w:val="FootnoteReference"/>
                <w:rFonts w:cs="Times New Roman"/>
              </w:rPr>
              <w:footnoteReference w:id="6"/>
            </w:r>
          </w:p>
        </w:tc>
        <w:tc>
          <w:tcPr>
            <w:tcW w:w="598" w:type="pct"/>
          </w:tcPr>
          <w:p w14:paraId="1BC9C02A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3</w:t>
            </w:r>
          </w:p>
        </w:tc>
      </w:tr>
      <w:tr w:rsidR="000068F4" w:rsidRPr="008E74DA" w14:paraId="4752EFF8" w14:textId="77777777" w:rsidTr="00B0786C">
        <w:trPr>
          <w:trHeight w:val="243"/>
        </w:trPr>
        <w:tc>
          <w:tcPr>
            <w:tcW w:w="2526" w:type="pct"/>
          </w:tcPr>
          <w:p w14:paraId="48F34C8F" w14:textId="7A00B5F6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ellowship</w:t>
            </w:r>
          </w:p>
        </w:tc>
        <w:tc>
          <w:tcPr>
            <w:tcW w:w="1876" w:type="pct"/>
          </w:tcPr>
          <w:p w14:paraId="38CCF8B2" w14:textId="14522C1C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or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rol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2A6D89F9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1</w:t>
            </w:r>
          </w:p>
        </w:tc>
      </w:tr>
    </w:tbl>
    <w:p w14:paraId="26FFF9D5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6CB448F" w14:textId="640E1D12" w:rsidR="000068F4" w:rsidRPr="008E74DA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FUND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OJEC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24"/>
        <w:gridCol w:w="1436"/>
      </w:tblGrid>
      <w:tr w:rsidR="000B47F2" w:rsidRPr="008E74DA" w14:paraId="1AA4A13C" w14:textId="77777777" w:rsidTr="00B0786C">
        <w:tc>
          <w:tcPr>
            <w:tcW w:w="4233" w:type="pct"/>
          </w:tcPr>
          <w:p w14:paraId="17DA7820" w14:textId="6AFF1907" w:rsidR="000B47F2" w:rsidRPr="00D559AA" w:rsidRDefault="000B47F2" w:rsidP="00D559AA">
            <w:pPr>
              <w:spacing w:before="120" w:after="0" w:line="283" w:lineRule="auto"/>
              <w:rPr>
                <w:rFonts w:cs="Times New Roman"/>
                <w:b/>
                <w:sz w:val="24"/>
                <w:szCs w:val="24"/>
                <w:u w:val="single"/>
              </w:rPr>
            </w:pPr>
            <w:r w:rsidRPr="00D559AA">
              <w:rPr>
                <w:rFonts w:cs="Times New Roman"/>
                <w:b/>
                <w:sz w:val="24"/>
                <w:szCs w:val="24"/>
                <w:u w:val="single"/>
              </w:rPr>
              <w:t>External</w:t>
            </w:r>
          </w:p>
        </w:tc>
        <w:tc>
          <w:tcPr>
            <w:tcW w:w="767" w:type="pct"/>
          </w:tcPr>
          <w:p w14:paraId="333F336D" w14:textId="77777777" w:rsidR="000B47F2" w:rsidRPr="008E74DA" w:rsidRDefault="000B47F2" w:rsidP="00D559AA">
            <w:pPr>
              <w:spacing w:before="120" w:after="0" w:line="283" w:lineRule="auto"/>
              <w:jc w:val="right"/>
              <w:rPr>
                <w:rFonts w:cs="Times New Roman"/>
              </w:rPr>
            </w:pPr>
          </w:p>
        </w:tc>
      </w:tr>
      <w:tr w:rsidR="000068F4" w:rsidRPr="008E74DA" w14:paraId="4A228878" w14:textId="77777777" w:rsidTr="00B0786C">
        <w:tc>
          <w:tcPr>
            <w:tcW w:w="4233" w:type="pct"/>
          </w:tcPr>
          <w:p w14:paraId="281F105E" w14:textId="247F3D99" w:rsidR="00CB66EA" w:rsidRPr="00D559AA" w:rsidRDefault="000068F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Louisiana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Board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gents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Competitiveness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Subprogram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7C4BFA10" w14:textId="4D7BC62C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e</w:t>
            </w:r>
            <w:r w:rsidRPr="008E74DA">
              <w:rPr>
                <w:rFonts w:cs="Times New Roman"/>
              </w:rPr>
              <w:t>pidem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rough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calable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tatistical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ling</w:t>
            </w:r>
          </w:p>
          <w:p w14:paraId="09C529EF" w14:textId="5A5D53E4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7D4301E" w14:textId="361F7D6D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59,000</w:t>
            </w:r>
          </w:p>
          <w:p w14:paraId="6F1219E8" w14:textId="2D7C1108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Direc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s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59,000</w:t>
            </w:r>
          </w:p>
        </w:tc>
        <w:tc>
          <w:tcPr>
            <w:tcW w:w="767" w:type="pct"/>
          </w:tcPr>
          <w:p w14:paraId="2478D225" w14:textId="17052E41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7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6/30/26</w:t>
            </w:r>
          </w:p>
        </w:tc>
      </w:tr>
      <w:tr w:rsidR="00063B21" w:rsidRPr="008E74DA" w14:paraId="78157352" w14:textId="77777777" w:rsidTr="00B0786C">
        <w:tc>
          <w:tcPr>
            <w:tcW w:w="4233" w:type="pct"/>
          </w:tcPr>
          <w:p w14:paraId="423EA10B" w14:textId="3992C5C8" w:rsidR="00063B21" w:rsidRPr="00D559AA" w:rsidRDefault="008B7562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lastRenderedPageBreak/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Scienc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Foundation</w:t>
            </w:r>
          </w:p>
          <w:p w14:paraId="7E09857C" w14:textId="3BC5AE03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="000B09B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g</w:t>
            </w:r>
            <w:r w:rsidRPr="008E74DA">
              <w:rPr>
                <w:rFonts w:cs="Times New Roman"/>
              </w:rPr>
              <w:t>ene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onversion</w:t>
            </w:r>
          </w:p>
          <w:p w14:paraId="51606747" w14:textId="2472D61B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effre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</w:t>
            </w:r>
          </w:p>
          <w:p w14:paraId="01449134" w14:textId="4EEA465C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13CF0F5" w14:textId="1C1FE6AB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B1754142</w:t>
            </w:r>
          </w:p>
          <w:p w14:paraId="7B2C2C21" w14:textId="196C7623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564,338</w:t>
            </w:r>
          </w:p>
          <w:p w14:paraId="62F8063B" w14:textId="04B5C5B4" w:rsidR="00CB66EA" w:rsidRPr="008E74DA" w:rsidRDefault="00226B9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="00CB66EA" w:rsidRPr="008E74DA">
              <w:rPr>
                <w:rFonts w:cs="Times New Roman"/>
              </w:rPr>
              <w:t>:</w:t>
            </w:r>
            <w:r w:rsidR="008E74DA">
              <w:rPr>
                <w:rFonts w:cs="Times New Roman"/>
              </w:rPr>
              <w:t xml:space="preserve"> </w:t>
            </w:r>
            <w:r w:rsidR="00CB66EA" w:rsidRPr="008E74DA">
              <w:rPr>
                <w:rFonts w:cs="Times New Roman"/>
              </w:rPr>
              <w:t>$94,351</w:t>
            </w:r>
          </w:p>
        </w:tc>
        <w:tc>
          <w:tcPr>
            <w:tcW w:w="767" w:type="pct"/>
          </w:tcPr>
          <w:p w14:paraId="6013F11B" w14:textId="0F68E42F" w:rsidR="00063B21" w:rsidRPr="008E74DA" w:rsidRDefault="00063B21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7/31/24</w:t>
            </w:r>
          </w:p>
        </w:tc>
      </w:tr>
      <w:tr w:rsidR="00B0786C" w:rsidRPr="008E74DA" w14:paraId="02EE5FE4" w14:textId="77777777" w:rsidTr="00041C76">
        <w:tc>
          <w:tcPr>
            <w:tcW w:w="4233" w:type="pct"/>
          </w:tcPr>
          <w:p w14:paraId="21D6A15B" w14:textId="2F7521AF" w:rsidR="00B0786C" w:rsidRPr="00D559AA" w:rsidRDefault="00B0786C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National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Institute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of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Health</w:t>
            </w:r>
          </w:p>
          <w:p w14:paraId="41F8D735" w14:textId="323A0846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nov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grate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equenc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enotyp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calable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ylodynamic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</w:p>
          <w:p w14:paraId="0264DA1C" w14:textId="61743446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</w:t>
            </w:r>
          </w:p>
          <w:p w14:paraId="72100D14" w14:textId="2E7531DF" w:rsidR="00B0786C" w:rsidRPr="008E74DA" w:rsidRDefault="00953155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ubaward </w:t>
            </w:r>
            <w:r w:rsidR="00B0786C"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="00B0786C"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="00B0786C" w:rsidRPr="008E74DA">
              <w:rPr>
                <w:rFonts w:cs="Times New Roman"/>
              </w:rPr>
              <w:t>Ji</w:t>
            </w:r>
          </w:p>
          <w:p w14:paraId="6CD2BF36" w14:textId="78874E4E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R01AI153044</w:t>
            </w:r>
          </w:p>
          <w:p w14:paraId="6BFE70A0" w14:textId="2283833A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Total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Amount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2,321,335</w:t>
            </w:r>
          </w:p>
          <w:p w14:paraId="1B33ADA0" w14:textId="5D377A17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Shared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Pr="008E74DA">
              <w:rPr>
                <w:rFonts w:cs="Times New Roman"/>
                <w:color w:val="000000"/>
                <w:u w:color="000000"/>
              </w:rPr>
              <w:t>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</w:t>
            </w:r>
            <w:r w:rsidR="00692FF4" w:rsidRPr="008E74DA">
              <w:rPr>
                <w:rFonts w:cs="Times New Roman"/>
                <w:color w:val="000000"/>
                <w:u w:color="000000"/>
              </w:rPr>
              <w:t>117</w:t>
            </w:r>
            <w:r w:rsidRPr="008E74DA">
              <w:rPr>
                <w:rFonts w:cs="Times New Roman"/>
                <w:color w:val="000000"/>
                <w:u w:color="000000"/>
              </w:rPr>
              <w:t>,</w:t>
            </w:r>
            <w:r w:rsidR="00692FF4" w:rsidRPr="008E74DA">
              <w:rPr>
                <w:rFonts w:cs="Times New Roman"/>
                <w:color w:val="000000"/>
                <w:u w:color="000000"/>
              </w:rPr>
              <w:t>259</w:t>
            </w:r>
          </w:p>
        </w:tc>
        <w:tc>
          <w:tcPr>
            <w:tcW w:w="767" w:type="pct"/>
          </w:tcPr>
          <w:p w14:paraId="2898A493" w14:textId="248E5DC0" w:rsidR="00B0786C" w:rsidRPr="008E74DA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07/01/22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03/31/25</w:t>
            </w:r>
          </w:p>
        </w:tc>
      </w:tr>
      <w:tr w:rsidR="00B0786C" w:rsidRPr="008E74DA" w14:paraId="706CC732" w14:textId="77777777" w:rsidTr="00041C76">
        <w:tc>
          <w:tcPr>
            <w:tcW w:w="4233" w:type="pct"/>
          </w:tcPr>
          <w:p w14:paraId="70FAF6A1" w14:textId="39934ACC" w:rsidR="00B0786C" w:rsidRPr="00D559AA" w:rsidRDefault="00B0786C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</w:p>
          <w:p w14:paraId="66D4777F" w14:textId="70EBEB05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tch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igna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g</w:t>
            </w:r>
            <w:r w:rsidRPr="008E74DA">
              <w:rPr>
                <w:rFonts w:cs="Times New Roman"/>
              </w:rPr>
              <w:t>ermline-</w:t>
            </w:r>
            <w:r w:rsidR="006F4ABE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oma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ac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  <w:i/>
                <w:iCs/>
              </w:rPr>
              <w:t>D</w:t>
            </w:r>
            <w:r w:rsidRPr="008E74DA">
              <w:rPr>
                <w:rFonts w:cs="Times New Roman"/>
                <w:i/>
                <w:iCs/>
              </w:rPr>
              <w:t>rosophila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o</w:t>
            </w:r>
            <w:r w:rsidRPr="008E74DA">
              <w:rPr>
                <w:rFonts w:cs="Times New Roman"/>
              </w:rPr>
              <w:t>varian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m</w:t>
            </w:r>
            <w:r w:rsidRPr="008E74DA">
              <w:rPr>
                <w:rFonts w:cs="Times New Roman"/>
              </w:rPr>
              <w:t>odel</w:t>
            </w:r>
          </w:p>
          <w:p w14:paraId="7FF92A76" w14:textId="6580ADDE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u-M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ng</w:t>
            </w:r>
          </w:p>
          <w:p w14:paraId="14DEDD37" w14:textId="30C3703B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44D953A2" w14:textId="34DA8298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01GM072562</w:t>
            </w:r>
          </w:p>
          <w:p w14:paraId="606A40B8" w14:textId="7159E2D6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,432,208</w:t>
            </w:r>
          </w:p>
          <w:p w14:paraId="6741CEFF" w14:textId="69B2BE90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86,460</w:t>
            </w:r>
          </w:p>
        </w:tc>
        <w:tc>
          <w:tcPr>
            <w:tcW w:w="767" w:type="pct"/>
          </w:tcPr>
          <w:p w14:paraId="62AF0C03" w14:textId="6BD6117C" w:rsidR="00B0786C" w:rsidRPr="008E74DA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4/01/2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3/31/27</w:t>
            </w:r>
          </w:p>
        </w:tc>
      </w:tr>
      <w:tr w:rsidR="000068F4" w:rsidRPr="008E74DA" w14:paraId="5511556B" w14:textId="77777777" w:rsidTr="00B0786C">
        <w:tc>
          <w:tcPr>
            <w:tcW w:w="4233" w:type="pct"/>
          </w:tcPr>
          <w:p w14:paraId="7FAE45B4" w14:textId="098F251E" w:rsidR="000068F4" w:rsidRPr="00D559AA" w:rsidRDefault="00296AE1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National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Institute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of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Health</w:t>
            </w:r>
          </w:p>
          <w:p w14:paraId="5C56F526" w14:textId="44E19F8B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sorti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v</w:t>
            </w:r>
            <w:r w:rsidRPr="008E74DA">
              <w:rPr>
                <w:rFonts w:cs="Times New Roman"/>
              </w:rPr>
              <w:t>iral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ystems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b</w:t>
            </w:r>
            <w:r w:rsidRPr="008E74DA">
              <w:rPr>
                <w:rFonts w:cs="Times New Roman"/>
              </w:rPr>
              <w:t>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proofErr w:type="spellStart"/>
            <w:r w:rsidRPr="008E74DA">
              <w:rPr>
                <w:rFonts w:cs="Times New Roman"/>
              </w:rPr>
              <w:t>CViSB</w:t>
            </w:r>
            <w:proofErr w:type="spellEnd"/>
            <w:r w:rsidRPr="008E74DA">
              <w:rPr>
                <w:rFonts w:cs="Times New Roman"/>
              </w:rPr>
              <w:t>)</w:t>
            </w:r>
          </w:p>
          <w:p w14:paraId="7ED9FE6E" w14:textId="56027D89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ber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rry</w:t>
            </w:r>
          </w:p>
          <w:p w14:paraId="37F525C7" w14:textId="1B2E5176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58BA0F13" w14:textId="7D13A3F7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U19AI135995</w:t>
            </w:r>
          </w:p>
          <w:p w14:paraId="03A79A3F" w14:textId="7437EC67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Total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Amount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1,143,554</w:t>
            </w:r>
          </w:p>
          <w:p w14:paraId="6A1B4E0E" w14:textId="6CA898CF" w:rsidR="000307E0" w:rsidRPr="008E74DA" w:rsidRDefault="00EE7085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="000307E0" w:rsidRPr="008E74DA">
              <w:rPr>
                <w:rFonts w:cs="Times New Roman"/>
              </w:rPr>
              <w:t>:</w:t>
            </w:r>
            <w:r w:rsidR="008E74DA">
              <w:rPr>
                <w:rFonts w:cs="Times New Roman"/>
              </w:rPr>
              <w:t xml:space="preserve"> </w:t>
            </w:r>
            <w:r w:rsidR="000307E0" w:rsidRPr="008E74DA">
              <w:rPr>
                <w:rFonts w:cs="Times New Roman"/>
              </w:rPr>
              <w:t>$</w:t>
            </w:r>
            <w:r w:rsidR="00B0786C" w:rsidRPr="008E74DA">
              <w:rPr>
                <w:rFonts w:cs="Times New Roman"/>
              </w:rPr>
              <w:t>51,774</w:t>
            </w:r>
          </w:p>
        </w:tc>
        <w:tc>
          <w:tcPr>
            <w:tcW w:w="767" w:type="pct"/>
          </w:tcPr>
          <w:p w14:paraId="348E604E" w14:textId="0C8273ED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2/01/2</w:t>
            </w:r>
            <w:r w:rsidR="00B0786C" w:rsidRPr="008E74DA">
              <w:rPr>
                <w:rFonts w:cs="Times New Roman"/>
              </w:rPr>
              <w:t>0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1/31/22</w:t>
            </w:r>
          </w:p>
        </w:tc>
      </w:tr>
      <w:tr w:rsidR="00B93387" w:rsidRPr="008E74DA" w14:paraId="5F3EA451" w14:textId="77777777" w:rsidTr="00B0786C">
        <w:tc>
          <w:tcPr>
            <w:tcW w:w="4233" w:type="pct"/>
          </w:tcPr>
          <w:p w14:paraId="2EAB46E9" w14:textId="7A79B5F9" w:rsidR="00B93387" w:rsidRPr="00D559AA" w:rsidRDefault="00B93387" w:rsidP="00D559AA">
            <w:pPr>
              <w:spacing w:before="120" w:after="0" w:line="283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val="single"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val="single" w:color="000000"/>
              </w:rPr>
              <w:t>Internal</w:t>
            </w:r>
          </w:p>
        </w:tc>
        <w:tc>
          <w:tcPr>
            <w:tcW w:w="767" w:type="pct"/>
          </w:tcPr>
          <w:p w14:paraId="7BCC1495" w14:textId="77777777" w:rsidR="00B93387" w:rsidRPr="008E74DA" w:rsidRDefault="00B93387" w:rsidP="00D559AA">
            <w:pPr>
              <w:spacing w:before="120" w:after="0" w:line="283" w:lineRule="auto"/>
              <w:jc w:val="right"/>
              <w:rPr>
                <w:rFonts w:cs="Times New Roman"/>
              </w:rPr>
            </w:pPr>
          </w:p>
        </w:tc>
      </w:tr>
      <w:tr w:rsidR="00B93387" w:rsidRPr="008E74DA" w14:paraId="6031538E" w14:textId="77777777" w:rsidTr="00693608">
        <w:tc>
          <w:tcPr>
            <w:tcW w:w="4233" w:type="pct"/>
          </w:tcPr>
          <w:p w14:paraId="0974D26D" w14:textId="6E35484F" w:rsidR="00B93387" w:rsidRPr="00D559AA" w:rsidRDefault="00B93387" w:rsidP="00693608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Tulan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University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D559AA">
              <w:rPr>
                <w:rFonts w:cs="Times New Roman"/>
                <w:b/>
                <w:bCs/>
                <w:sz w:val="24"/>
                <w:szCs w:val="24"/>
              </w:rPr>
              <w:t>CoR</w:t>
            </w:r>
            <w:proofErr w:type="spellEnd"/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Fellowship</w:t>
            </w:r>
          </w:p>
          <w:p w14:paraId="61B9424A" w14:textId="5C5B3D0B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epidemiology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models</w:t>
            </w:r>
          </w:p>
          <w:p w14:paraId="1B30EE8C" w14:textId="371D01B2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A091A92" w14:textId="77777777" w:rsidR="00B93387" w:rsidRPr="00D66355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5,500</w:t>
            </w:r>
          </w:p>
          <w:p w14:paraId="3F3C2649" w14:textId="7CEE26BD" w:rsidR="00D66355" w:rsidRPr="0073638C" w:rsidRDefault="00D66355" w:rsidP="0073638C">
            <w:pPr>
              <w:spacing w:after="0" w:line="282" w:lineRule="auto"/>
              <w:rPr>
                <w:rFonts w:cs="Times New Roman"/>
                <w:b/>
                <w:bCs/>
              </w:rPr>
            </w:pPr>
          </w:p>
        </w:tc>
        <w:tc>
          <w:tcPr>
            <w:tcW w:w="767" w:type="pct"/>
          </w:tcPr>
          <w:p w14:paraId="0195858E" w14:textId="5E25F364" w:rsidR="00B93387" w:rsidRPr="008E74DA" w:rsidRDefault="00B93387" w:rsidP="00693608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5/31/24</w:t>
            </w:r>
          </w:p>
        </w:tc>
      </w:tr>
    </w:tbl>
    <w:p w14:paraId="6DE58A45" w14:textId="55856802" w:rsidR="00AE17BB" w:rsidRPr="008E74DA" w:rsidRDefault="0050311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UBMITT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OPOSAL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7"/>
        <w:gridCol w:w="1803"/>
      </w:tblGrid>
      <w:tr w:rsidR="00B52B85" w:rsidRPr="008E74DA" w14:paraId="1751BA33" w14:textId="77777777" w:rsidTr="00B52B85">
        <w:tc>
          <w:tcPr>
            <w:tcW w:w="4037" w:type="pct"/>
          </w:tcPr>
          <w:p w14:paraId="2BDFF51D" w14:textId="77777777" w:rsidR="00B52B85" w:rsidRPr="00D559AA" w:rsidRDefault="00B52B85" w:rsidP="000E4CD6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 xml:space="preserve">National Institute of Health </w:t>
            </w:r>
          </w:p>
          <w:p w14:paraId="49CB29A2" w14:textId="77777777" w:rsidR="00B52B85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527279">
              <w:rPr>
                <w:rFonts w:cs="Times New Roman"/>
              </w:rPr>
              <w:t>Statistical innovation to integrate sequences and phenotypes for scalable phylodynamic inference</w:t>
            </w:r>
          </w:p>
          <w:p w14:paraId="12090C5D" w14:textId="77777777" w:rsidR="00B52B85" w:rsidRPr="008E74DA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Principl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Marc A. Suchard</w:t>
            </w:r>
          </w:p>
          <w:p w14:paraId="002BFD78" w14:textId="77777777" w:rsidR="00B52B85" w:rsidRPr="008E74DA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ubaward </w:t>
            </w:r>
            <w:r w:rsidRPr="008E74DA">
              <w:rPr>
                <w:rFonts w:cs="Times New Roman"/>
              </w:rPr>
              <w:t>Investigators:</w:t>
            </w:r>
            <w:r>
              <w:rPr>
                <w:rFonts w:cs="Times New Roman"/>
              </w:rPr>
              <w:t xml:space="preserve"> Xiang Ji</w:t>
            </w:r>
          </w:p>
          <w:p w14:paraId="32A7821E" w14:textId="77777777" w:rsidR="00B52B85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>
              <w:rPr>
                <w:rFonts w:cs="Times New Roman"/>
              </w:rPr>
              <w:t>1,833,000</w:t>
            </w:r>
          </w:p>
          <w:p w14:paraId="5F37821A" w14:textId="77777777" w:rsidR="00B52B85" w:rsidRPr="008E74DA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Shared Amount: $204,805</w:t>
            </w:r>
          </w:p>
          <w:p w14:paraId="0E1B3251" w14:textId="7FAB2399" w:rsidR="00B52B85" w:rsidRPr="00B52B85" w:rsidRDefault="00B52B85" w:rsidP="00B52B85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>
              <w:rPr>
                <w:rFonts w:cs="Times New Roman"/>
              </w:rPr>
              <w:t xml:space="preserve"> </w:t>
            </w:r>
            <w:r w:rsidR="00015E76">
              <w:rPr>
                <w:rFonts w:cs="Times New Roman"/>
              </w:rPr>
              <w:t>Pending</w:t>
            </w:r>
          </w:p>
        </w:tc>
        <w:tc>
          <w:tcPr>
            <w:tcW w:w="963" w:type="pct"/>
          </w:tcPr>
          <w:p w14:paraId="4465FAC2" w14:textId="77777777" w:rsidR="00B52B85" w:rsidRPr="008E74DA" w:rsidRDefault="00B52B85" w:rsidP="000E4CD6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202</w:t>
            </w:r>
            <w:r>
              <w:rPr>
                <w:rFonts w:cs="Times New Roman"/>
              </w:rPr>
              <w:t>5</w:t>
            </w:r>
          </w:p>
        </w:tc>
      </w:tr>
      <w:tr w:rsidR="008233C4" w:rsidRPr="008E74DA" w14:paraId="6285EABC" w14:textId="77777777" w:rsidTr="00B52B85">
        <w:tc>
          <w:tcPr>
            <w:tcW w:w="4034" w:type="pct"/>
          </w:tcPr>
          <w:p w14:paraId="52334937" w14:textId="77777777" w:rsidR="00AE34E0" w:rsidRPr="00D559AA" w:rsidRDefault="00AE34E0" w:rsidP="00AE34E0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 xml:space="preserve">National Institute of Health </w:t>
            </w:r>
          </w:p>
          <w:p w14:paraId="148CA85D" w14:textId="39CE28B7" w:rsidR="00AE34E0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>
              <w:t>COBRE for Basic and Translational Research in Cancer (BATRIC)</w:t>
            </w:r>
          </w:p>
          <w:p w14:paraId="7323A20B" w14:textId="09B94A31" w:rsidR="00AE34E0" w:rsidRPr="008E74DA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Wu-Min Deng</w:t>
            </w:r>
          </w:p>
          <w:p w14:paraId="390C6AEB" w14:textId="46B085A8" w:rsidR="00AE34E0" w:rsidRPr="008E74DA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Core Co-Director</w:t>
            </w:r>
            <w:r w:rsidRPr="008E74DA">
              <w:rPr>
                <w:rFonts w:cs="Times New Roman"/>
              </w:rPr>
              <w:t>:</w:t>
            </w:r>
            <w:r>
              <w:rPr>
                <w:rFonts w:cs="Times New Roman"/>
              </w:rPr>
              <w:t xml:space="preserve"> Xiang Ji</w:t>
            </w:r>
          </w:p>
          <w:p w14:paraId="2C6E9B01" w14:textId="5A6D6D47" w:rsidR="00AE34E0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 w:rsidR="002A673D">
              <w:rPr>
                <w:rFonts w:cs="Times New Roman"/>
              </w:rPr>
              <w:t>11,420,264</w:t>
            </w:r>
          </w:p>
          <w:p w14:paraId="58C9E63C" w14:textId="77777777" w:rsidR="00AE34E0" w:rsidRDefault="00AE34E0" w:rsidP="00245EFE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hared Amount: </w:t>
            </w:r>
            <w:r w:rsidR="00245EFE" w:rsidRPr="008E74DA">
              <w:rPr>
                <w:rFonts w:cs="Times New Roman"/>
              </w:rPr>
              <w:t>$86,460</w:t>
            </w:r>
          </w:p>
          <w:p w14:paraId="7666A482" w14:textId="1911EC7A" w:rsidR="00245EFE" w:rsidRPr="00245EFE" w:rsidRDefault="00245EFE" w:rsidP="00245EFE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Status: Pending</w:t>
            </w:r>
          </w:p>
        </w:tc>
        <w:tc>
          <w:tcPr>
            <w:tcW w:w="963" w:type="pct"/>
          </w:tcPr>
          <w:p w14:paraId="5AC213FE" w14:textId="77777777" w:rsidR="008233C4" w:rsidRPr="008E74DA" w:rsidRDefault="008233C4" w:rsidP="003A2894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</w:tc>
      </w:tr>
      <w:tr w:rsidR="008233C4" w:rsidRPr="008E74DA" w14:paraId="4A3A809F" w14:textId="77777777" w:rsidTr="00B52B85">
        <w:tc>
          <w:tcPr>
            <w:tcW w:w="4034" w:type="pct"/>
          </w:tcPr>
          <w:p w14:paraId="72E1A9CB" w14:textId="77777777" w:rsidR="008233C4" w:rsidRDefault="008233C4" w:rsidP="003A2894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National Science Foundation</w:t>
            </w:r>
          </w:p>
          <w:p w14:paraId="563BC1BD" w14:textId="7C98D810" w:rsidR="008233C4" w:rsidRPr="00FF703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</w:pPr>
            <w:r w:rsidRPr="00FF7034">
              <w:rPr>
                <w:rFonts w:cs="Times New Roman"/>
                <w:sz w:val="24"/>
                <w:szCs w:val="24"/>
              </w:rPr>
              <w:t>Title</w:t>
            </w:r>
            <w:r>
              <w:rPr>
                <w:rFonts w:cs="Times New Roman"/>
                <w:sz w:val="24"/>
                <w:szCs w:val="24"/>
              </w:rPr>
              <w:t xml:space="preserve">: </w:t>
            </w:r>
            <w:r w:rsidRPr="008233C4">
              <w:t>FEC: Identifying factors that mitigate the effect of poverty on child brain development using computational neural fingerprinting techniques</w:t>
            </w:r>
          </w:p>
          <w:p w14:paraId="4D844634" w14:textId="584BB61A" w:rsidR="008233C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inciple Investigator: Yu-ping Wang</w:t>
            </w:r>
          </w:p>
          <w:p w14:paraId="66860ADC" w14:textId="6F336EFE" w:rsidR="008233C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o-Investigators: Xiang Ji</w:t>
            </w:r>
          </w:p>
          <w:p w14:paraId="2397D3F6" w14:textId="59B4F797" w:rsidR="00121D74" w:rsidRDefault="00121D7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Total Amount: $4,000,000</w:t>
            </w:r>
          </w:p>
          <w:p w14:paraId="3F5B8F2F" w14:textId="68BEC34B" w:rsidR="008233C4" w:rsidRDefault="007F3966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hared</w:t>
            </w:r>
            <w:r w:rsidR="008233C4">
              <w:rPr>
                <w:rFonts w:cs="Times New Roman"/>
                <w:sz w:val="24"/>
                <w:szCs w:val="24"/>
              </w:rPr>
              <w:t xml:space="preserve"> Amount: $20,000</w:t>
            </w:r>
          </w:p>
          <w:p w14:paraId="3690E22E" w14:textId="77777777" w:rsidR="008233C4" w:rsidRPr="00FF703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tatus: Pending</w:t>
            </w:r>
          </w:p>
        </w:tc>
        <w:tc>
          <w:tcPr>
            <w:tcW w:w="963" w:type="pct"/>
          </w:tcPr>
          <w:p w14:paraId="6F41CBF6" w14:textId="779CDDC9" w:rsidR="008233C4" w:rsidRPr="008E74DA" w:rsidRDefault="008233C4" w:rsidP="003A2894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2</w:t>
            </w:r>
            <w:r w:rsidR="004A69EC">
              <w:rPr>
                <w:rFonts w:cs="Times New Roman"/>
              </w:rPr>
              <w:t>5</w:t>
            </w:r>
          </w:p>
        </w:tc>
      </w:tr>
      <w:tr w:rsidR="00786767" w:rsidRPr="008E74DA" w14:paraId="41E3808D" w14:textId="77777777" w:rsidTr="00B52B85">
        <w:tc>
          <w:tcPr>
            <w:tcW w:w="4034" w:type="pct"/>
          </w:tcPr>
          <w:p w14:paraId="2212B487" w14:textId="77777777" w:rsidR="00786767" w:rsidRPr="00D559AA" w:rsidRDefault="00786767" w:rsidP="003A2894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 xml:space="preserve">National Institute of Health </w:t>
            </w:r>
          </w:p>
          <w:p w14:paraId="42A4609C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>
              <w:rPr>
                <w:rFonts w:cs="Times New Roman"/>
              </w:rPr>
              <w:t xml:space="preserve"> statistical advances to quantify </w:t>
            </w:r>
            <w:proofErr w:type="spellStart"/>
            <w:r>
              <w:rPr>
                <w:rFonts w:cs="Times New Roman"/>
              </w:rPr>
              <w:t>interlocus</w:t>
            </w:r>
            <w:proofErr w:type="spellEnd"/>
            <w:r>
              <w:rPr>
                <w:rFonts w:cs="Times New Roman"/>
              </w:rPr>
              <w:t xml:space="preserve"> gene conversion in multigene family evolution</w:t>
            </w:r>
          </w:p>
          <w:p w14:paraId="371B08AE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328C40B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ne</w:t>
            </w:r>
          </w:p>
          <w:p w14:paraId="6DF5A2C0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>
              <w:rPr>
                <w:rFonts w:cs="Times New Roman"/>
              </w:rPr>
              <w:t>1,833,000</w:t>
            </w:r>
          </w:p>
          <w:p w14:paraId="037187E8" w14:textId="207E6736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>
              <w:rPr>
                <w:rFonts w:cs="Times New Roman"/>
              </w:rPr>
              <w:t xml:space="preserve"> Pending</w:t>
            </w:r>
          </w:p>
        </w:tc>
        <w:tc>
          <w:tcPr>
            <w:tcW w:w="963" w:type="pct"/>
          </w:tcPr>
          <w:p w14:paraId="35776ED4" w14:textId="77777777" w:rsidR="00786767" w:rsidRPr="008E74DA" w:rsidRDefault="00786767" w:rsidP="003A2894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</w:tc>
      </w:tr>
      <w:tr w:rsidR="00FF7034" w:rsidRPr="008E74DA" w14:paraId="5BC8B54A" w14:textId="77777777" w:rsidTr="00B52B85">
        <w:tc>
          <w:tcPr>
            <w:tcW w:w="4034" w:type="pct"/>
          </w:tcPr>
          <w:p w14:paraId="29BE48CE" w14:textId="77777777" w:rsidR="00FF7034" w:rsidRDefault="00FF703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National Science Foundation</w:t>
            </w:r>
          </w:p>
          <w:p w14:paraId="393FCFA6" w14:textId="77777777" w:rsidR="00FF7034" w:rsidRP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</w:pPr>
            <w:r w:rsidRPr="00FF7034">
              <w:rPr>
                <w:rFonts w:cs="Times New Roman"/>
                <w:sz w:val="24"/>
                <w:szCs w:val="24"/>
              </w:rPr>
              <w:t>Title</w:t>
            </w:r>
            <w:r>
              <w:rPr>
                <w:rFonts w:cs="Times New Roman"/>
                <w:sz w:val="24"/>
                <w:szCs w:val="24"/>
              </w:rPr>
              <w:t xml:space="preserve">: </w:t>
            </w:r>
            <w:r w:rsidRPr="00FF7034">
              <w:t xml:space="preserve">Scalable phylogenomic inference through massively parallelized action-based BEAGLE library </w:t>
            </w:r>
          </w:p>
          <w:p w14:paraId="1D9652BE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inciple Investigator: Xiang Ji</w:t>
            </w:r>
          </w:p>
          <w:p w14:paraId="7D382FA6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o-Investigators: Robert F. Garry and Marc A. Suchard</w:t>
            </w:r>
          </w:p>
          <w:p w14:paraId="151DD28D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Total Amount: $1,600,775</w:t>
            </w:r>
          </w:p>
          <w:p w14:paraId="394F028F" w14:textId="6C46512E" w:rsidR="00FF7034" w:rsidRP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Status: </w:t>
            </w:r>
            <w:r w:rsidR="00A9218A">
              <w:rPr>
                <w:rFonts w:cs="Times New Roman"/>
                <w:sz w:val="24"/>
                <w:szCs w:val="24"/>
              </w:rPr>
              <w:t>Not Funded</w:t>
            </w:r>
          </w:p>
        </w:tc>
        <w:tc>
          <w:tcPr>
            <w:tcW w:w="963" w:type="pct"/>
          </w:tcPr>
          <w:p w14:paraId="2721EE89" w14:textId="53E28FBF" w:rsidR="00FF7034" w:rsidRPr="008E74DA" w:rsidRDefault="00FF703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24</w:t>
            </w:r>
          </w:p>
        </w:tc>
      </w:tr>
      <w:tr w:rsidR="00AE17BB" w:rsidRPr="008E74DA" w14:paraId="562BBA2B" w14:textId="77777777" w:rsidTr="00B52B85">
        <w:tc>
          <w:tcPr>
            <w:tcW w:w="4034" w:type="pct"/>
          </w:tcPr>
          <w:p w14:paraId="1E199E90" w14:textId="4DDC3BA5" w:rsidR="00AE17BB" w:rsidRPr="00D559AA" w:rsidRDefault="00EE67CF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4A0E59CE" w14:textId="113B47E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="00AF6E26">
              <w:rPr>
                <w:rFonts w:cs="Times New Roman"/>
              </w:rPr>
              <w:t>Tracking and controlling viral outbreaks through scalable biologically realistic phylodynamic integrations</w:t>
            </w:r>
          </w:p>
          <w:p w14:paraId="23980583" w14:textId="2862E30D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A18259E" w14:textId="5325CCE8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ber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r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</w:t>
            </w:r>
          </w:p>
          <w:p w14:paraId="0C5468AB" w14:textId="4A44A2C7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2,693,909</w:t>
            </w:r>
          </w:p>
          <w:p w14:paraId="19F675AD" w14:textId="7C1CFA14" w:rsidR="006A68E2" w:rsidRPr="008C6416" w:rsidRDefault="00503112" w:rsidP="006A68E2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Status:</w:t>
            </w:r>
            <w:r w:rsidR="008E74DA">
              <w:rPr>
                <w:rFonts w:cs="Times New Roman"/>
              </w:rPr>
              <w:t xml:space="preserve"> </w:t>
            </w:r>
            <w:r w:rsidR="007116F1">
              <w:rPr>
                <w:rFonts w:cs="Times New Roman"/>
                <w:sz w:val="24"/>
                <w:szCs w:val="24"/>
              </w:rPr>
              <w:t>Not Funded</w:t>
            </w:r>
          </w:p>
        </w:tc>
        <w:tc>
          <w:tcPr>
            <w:tcW w:w="963" w:type="pct"/>
          </w:tcPr>
          <w:p w14:paraId="1F0D2406" w14:textId="5405F53A" w:rsidR="00AE17BB" w:rsidRPr="008E74DA" w:rsidRDefault="00EE67CF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202</w:t>
            </w:r>
            <w:r w:rsidR="00FF7034">
              <w:rPr>
                <w:rFonts w:cs="Times New Roman"/>
              </w:rPr>
              <w:t>4</w:t>
            </w:r>
          </w:p>
        </w:tc>
      </w:tr>
      <w:tr w:rsidR="00FD2D94" w:rsidRPr="008E74DA" w14:paraId="2AEC0C37" w14:textId="77777777" w:rsidTr="00B52B85">
        <w:tc>
          <w:tcPr>
            <w:tcW w:w="4034" w:type="pct"/>
          </w:tcPr>
          <w:p w14:paraId="4174F6FA" w14:textId="7802768A" w:rsidR="00FD2D94" w:rsidRPr="00D559AA" w:rsidRDefault="00FD2D9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0F7636B2" w14:textId="1176BF8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racterizing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ra-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-</w:t>
            </w:r>
            <w:r w:rsidR="008F5FED" w:rsidRPr="008E74DA">
              <w:rPr>
                <w:rFonts w:cs="Times New Roman"/>
              </w:rPr>
              <w:t>h</w:t>
            </w:r>
            <w:r w:rsidRPr="008E74DA">
              <w:rPr>
                <w:rFonts w:cs="Times New Roman"/>
              </w:rPr>
              <w:t>o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v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e</w:t>
            </w:r>
            <w:r w:rsidRPr="008E74DA">
              <w:rPr>
                <w:rFonts w:cs="Times New Roman"/>
              </w:rPr>
              <w:t>volution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u</w:t>
            </w:r>
            <w:r w:rsidRPr="008E74DA">
              <w:rPr>
                <w:rFonts w:cs="Times New Roman"/>
              </w:rPr>
              <w:t>sing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h</w:t>
            </w:r>
            <w:r w:rsidRPr="008E74DA">
              <w:rPr>
                <w:rFonts w:cs="Times New Roman"/>
              </w:rPr>
              <w:t>uman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hallenge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tudy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amples</w:t>
            </w:r>
          </w:p>
          <w:p w14:paraId="451D0AF4" w14:textId="13A729D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Pengbo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u</w:t>
            </w:r>
          </w:p>
          <w:p w14:paraId="063A06A4" w14:textId="3F380FAE" w:rsidR="00503112" w:rsidRPr="008E74DA" w:rsidRDefault="0075764B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ubaward </w:t>
            </w:r>
            <w:r w:rsidR="00503112" w:rsidRPr="008E74DA">
              <w:rPr>
                <w:rFonts w:cs="Times New Roman"/>
              </w:rPr>
              <w:t>Investigators:</w:t>
            </w:r>
            <w:r w:rsidR="008E74DA">
              <w:rPr>
                <w:rFonts w:cs="Times New Roman"/>
              </w:rPr>
              <w:t xml:space="preserve"> </w:t>
            </w:r>
            <w:r w:rsidR="00503112"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="00503112" w:rsidRPr="008E74DA">
              <w:rPr>
                <w:rFonts w:cs="Times New Roman"/>
              </w:rPr>
              <w:t>Ji</w:t>
            </w:r>
          </w:p>
          <w:p w14:paraId="13B6C120" w14:textId="5BBF523B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20,018</w:t>
            </w:r>
          </w:p>
          <w:p w14:paraId="2EB8C886" w14:textId="1D47DF13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="00490C13">
              <w:rPr>
                <w:rFonts w:cs="Times New Roman"/>
                <w:sz w:val="24"/>
                <w:szCs w:val="24"/>
              </w:rPr>
              <w:t>Not Funded</w:t>
            </w:r>
          </w:p>
        </w:tc>
        <w:tc>
          <w:tcPr>
            <w:tcW w:w="963" w:type="pct"/>
          </w:tcPr>
          <w:p w14:paraId="01F18E48" w14:textId="5190F2D6" w:rsidR="00FD2D94" w:rsidRPr="008E74DA" w:rsidRDefault="00FD2D9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 w:rsidR="00FF7034">
              <w:rPr>
                <w:rFonts w:cs="Times New Roman"/>
              </w:rPr>
              <w:t>4</w:t>
            </w:r>
          </w:p>
        </w:tc>
      </w:tr>
    </w:tbl>
    <w:p w14:paraId="0A4F79E8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2963E795" w14:textId="19F4874E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CONFERENCE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ESENTATIONS</w:t>
      </w:r>
    </w:p>
    <w:p w14:paraId="7BDB52DA" w14:textId="6247122A" w:rsidR="0004462E" w:rsidRPr="00D559AA" w:rsidRDefault="0004462E" w:rsidP="0004462E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>
        <w:rPr>
          <w:rFonts w:cs="Times New Roman"/>
          <w:b/>
          <w:bCs/>
          <w:sz w:val="24"/>
          <w:szCs w:val="24"/>
          <w:u w:val="single"/>
        </w:rPr>
        <w:t xml:space="preserve">Upcoming </w:t>
      </w:r>
      <w:r w:rsidR="003D3721">
        <w:rPr>
          <w:rFonts w:cs="Times New Roman"/>
          <w:b/>
          <w:bCs/>
          <w:sz w:val="24"/>
          <w:szCs w:val="24"/>
          <w:u w:val="single"/>
        </w:rPr>
        <w:t xml:space="preserve">Conference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"/>
        <w:gridCol w:w="8910"/>
      </w:tblGrid>
      <w:tr w:rsidR="006F4761" w:rsidRPr="008E74DA" w14:paraId="714A42E1" w14:textId="77777777" w:rsidTr="00FB2EB7">
        <w:tc>
          <w:tcPr>
            <w:tcW w:w="450" w:type="dxa"/>
          </w:tcPr>
          <w:p w14:paraId="3483F812" w14:textId="7DC1511F" w:rsidR="006F4761" w:rsidRPr="008E74DA" w:rsidRDefault="004D072E" w:rsidP="00DD2C43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1</w:t>
            </w:r>
          </w:p>
        </w:tc>
        <w:tc>
          <w:tcPr>
            <w:tcW w:w="8910" w:type="dxa"/>
          </w:tcPr>
          <w:p w14:paraId="45D0AB59" w14:textId="26332EB5" w:rsidR="006F4761" w:rsidRPr="008E74DA" w:rsidRDefault="006F4761" w:rsidP="00DD2C43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="00F75E9C">
              <w:rPr>
                <w:rFonts w:cs="Times New Roman"/>
                <w:bCs/>
              </w:rPr>
              <w:t>October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 w:rsidRPr="00195926">
              <w:rPr>
                <w:rFonts w:cs="Times New Roman"/>
                <w:bCs/>
                <w:i/>
                <w:iCs/>
              </w:rPr>
              <w:t>Scalable phylogenetic inference with Hamiltonian Monte Carlo method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="00686881">
              <w:rPr>
                <w:rFonts w:cs="Times New Roman"/>
                <w:bCs/>
              </w:rPr>
              <w:t>Statistics and AI in Precision Health and Biology, AMS Sectional Meeting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="00686881">
              <w:rPr>
                <w:rFonts w:cs="Times New Roman"/>
                <w:bCs/>
              </w:rPr>
              <w:t>Tulane University</w:t>
            </w:r>
            <w:r>
              <w:rPr>
                <w:rFonts w:cs="Times New Roman"/>
                <w:bCs/>
              </w:rPr>
              <w:t xml:space="preserve">, </w:t>
            </w:r>
            <w:r w:rsidR="00686881">
              <w:rPr>
                <w:rFonts w:cs="Times New Roman"/>
                <w:bCs/>
              </w:rPr>
              <w:t>New Orleans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="00686881">
              <w:rPr>
                <w:rFonts w:cs="Times New Roman"/>
                <w:bCs/>
              </w:rPr>
              <w:t>LA</w:t>
            </w:r>
          </w:p>
        </w:tc>
      </w:tr>
    </w:tbl>
    <w:p w14:paraId="61BAC428" w14:textId="34FB20DF" w:rsidR="005037AD" w:rsidRPr="00D559AA" w:rsidRDefault="000068F4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D559AA">
        <w:rPr>
          <w:rFonts w:cs="Times New Roman"/>
          <w:b/>
          <w:bCs/>
          <w:sz w:val="24"/>
          <w:szCs w:val="24"/>
          <w:u w:val="single"/>
        </w:rPr>
        <w:t>Oral</w:t>
      </w:r>
      <w:r w:rsidR="008E74DA" w:rsidRPr="00D559A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"/>
        <w:gridCol w:w="8924"/>
      </w:tblGrid>
      <w:tr w:rsidR="004D072E" w:rsidRPr="008E74DA" w14:paraId="7872FE8D" w14:textId="77777777" w:rsidTr="004D072E">
        <w:tc>
          <w:tcPr>
            <w:tcW w:w="436" w:type="dxa"/>
          </w:tcPr>
          <w:p w14:paraId="2A8642C3" w14:textId="0206AF58" w:rsidR="004D072E" w:rsidRPr="008E74DA" w:rsidRDefault="004D072E" w:rsidP="0062101C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11</w:t>
            </w:r>
          </w:p>
        </w:tc>
        <w:tc>
          <w:tcPr>
            <w:tcW w:w="8924" w:type="dxa"/>
          </w:tcPr>
          <w:p w14:paraId="7BBC0E06" w14:textId="77777777" w:rsidR="004D072E" w:rsidRPr="008E74DA" w:rsidRDefault="004D072E" w:rsidP="0062101C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August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/>
              </w:rPr>
              <w:t xml:space="preserve"> </w:t>
            </w:r>
            <w:r w:rsidRPr="00244BE8">
              <w:rPr>
                <w:i/>
                <w:iCs/>
              </w:rPr>
              <w:t>Quantitative traits on massive trees with many incomplete measurements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/>
              </w:rPr>
              <w:t xml:space="preserve"> </w:t>
            </w:r>
            <w:r>
              <w:rPr>
                <w:rFonts w:cs="Times New Roman"/>
                <w:bCs/>
              </w:rPr>
              <w:t>JSM 2025, Nashville, TN</w:t>
            </w:r>
          </w:p>
        </w:tc>
      </w:tr>
      <w:tr w:rsidR="00C71238" w:rsidRPr="008E74DA" w14:paraId="48839B9B" w14:textId="77777777" w:rsidTr="005037AD">
        <w:tc>
          <w:tcPr>
            <w:tcW w:w="0" w:type="auto"/>
          </w:tcPr>
          <w:p w14:paraId="2F892417" w14:textId="4A451A8E" w:rsidR="00C71238" w:rsidRDefault="00FB2EB7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1</w:t>
            </w:r>
            <w:r w:rsidR="006D305D">
              <w:rPr>
                <w:rFonts w:cs="Times New Roman"/>
                <w:bCs/>
              </w:rPr>
              <w:t>0</w:t>
            </w:r>
          </w:p>
        </w:tc>
        <w:tc>
          <w:tcPr>
            <w:tcW w:w="0" w:type="auto"/>
          </w:tcPr>
          <w:p w14:paraId="3B3A5960" w14:textId="35A790BC" w:rsidR="00C71238" w:rsidRPr="008E74DA" w:rsidRDefault="00C71238" w:rsidP="00C71238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June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/>
              </w:rPr>
              <w:t xml:space="preserve"> </w:t>
            </w:r>
            <w:r w:rsidRPr="00F75E9C">
              <w:rPr>
                <w:i/>
                <w:iCs/>
              </w:rPr>
              <w:t>Action-based phylogenetic likelihood calculations for large state-space models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/>
              </w:rPr>
              <w:t xml:space="preserve"> </w:t>
            </w:r>
            <w:r>
              <w:rPr>
                <w:rFonts w:cs="Times New Roman"/>
                <w:bCs/>
              </w:rPr>
              <w:t>Evolution 2025 Meeting, University of Georgia, Athens, GA</w:t>
            </w:r>
          </w:p>
        </w:tc>
      </w:tr>
      <w:tr w:rsidR="00615119" w:rsidRPr="008E74DA" w14:paraId="0FA1BF58" w14:textId="77777777" w:rsidTr="005037AD">
        <w:tc>
          <w:tcPr>
            <w:tcW w:w="0" w:type="auto"/>
          </w:tcPr>
          <w:p w14:paraId="63893FD3" w14:textId="551C55A1" w:rsidR="00615119" w:rsidRDefault="00C71238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9</w:t>
            </w:r>
          </w:p>
        </w:tc>
        <w:tc>
          <w:tcPr>
            <w:tcW w:w="0" w:type="auto"/>
          </w:tcPr>
          <w:p w14:paraId="23625D4B" w14:textId="599DD3FA" w:rsidR="00615119" w:rsidRPr="008E74DA" w:rsidRDefault="00615119" w:rsidP="00615119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ne)</w:t>
            </w:r>
            <w:r>
              <w:rPr>
                <w:rFonts w:cs="Times New Roman"/>
                <w:bCs/>
              </w:rPr>
              <w:t xml:space="preserve"> </w:t>
            </w:r>
            <w:r w:rsidRPr="00722959">
              <w:rPr>
                <w:rFonts w:cs="Times New Roman"/>
                <w:bCs/>
                <w:i/>
                <w:iCs/>
              </w:rPr>
              <w:t xml:space="preserve">Scalable </w:t>
            </w:r>
            <w:r>
              <w:rPr>
                <w:rFonts w:cs="Times New Roman"/>
                <w:bCs/>
                <w:i/>
                <w:iCs/>
              </w:rPr>
              <w:t>divergence time estimations</w:t>
            </w:r>
            <w:r w:rsidRPr="00722959">
              <w:rPr>
                <w:rFonts w:cs="Times New Roman"/>
                <w:bCs/>
                <w:i/>
                <w:iCs/>
              </w:rPr>
              <w:t xml:space="preserve"> with Hamiltonian Monte Carlo method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2025 International Indian Statistical Association Conference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University of Nebraska-Lincoln, Lincoln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NE</w:t>
            </w:r>
          </w:p>
        </w:tc>
      </w:tr>
      <w:tr w:rsidR="00DE174C" w:rsidRPr="008E74DA" w14:paraId="7F4FAB63" w14:textId="77777777" w:rsidTr="005037AD">
        <w:tc>
          <w:tcPr>
            <w:tcW w:w="0" w:type="auto"/>
          </w:tcPr>
          <w:p w14:paraId="5364C793" w14:textId="0201D3DF" w:rsidR="00DE174C" w:rsidRDefault="00DE174C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8</w:t>
            </w:r>
          </w:p>
        </w:tc>
        <w:tc>
          <w:tcPr>
            <w:tcW w:w="0" w:type="auto"/>
          </w:tcPr>
          <w:p w14:paraId="5C4933A8" w14:textId="74942237" w:rsidR="00DE174C" w:rsidRPr="008E74DA" w:rsidRDefault="00DE174C" w:rsidP="00DE174C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May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calable</w:t>
            </w:r>
            <w:r>
              <w:rPr>
                <w:rFonts w:cs="Times New Roman"/>
                <w:bCs/>
                <w:i/>
                <w:iCs/>
              </w:rPr>
              <w:t xml:space="preserve"> evolutionary analysis with Hamiltonian Monte Carlo methods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/>
              </w:rPr>
              <w:t xml:space="preserve"> </w:t>
            </w:r>
            <w:r>
              <w:rPr>
                <w:rFonts w:cs="Times New Roman"/>
                <w:bCs/>
              </w:rPr>
              <w:t>STATGEN 2025</w:t>
            </w:r>
            <w:r w:rsidRPr="008E74DA">
              <w:rPr>
                <w:rFonts w:cs="Times New Roman"/>
                <w:bCs/>
              </w:rPr>
              <w:t>:</w:t>
            </w:r>
            <w:r>
              <w:rPr>
                <w:rFonts w:cs="Times New Roman"/>
                <w:bCs/>
              </w:rPr>
              <w:t xml:space="preserve"> </w:t>
            </w:r>
            <w:r w:rsidRPr="00E979EF">
              <w:rPr>
                <w:rFonts w:cs="Times New Roman"/>
                <w:bCs/>
              </w:rPr>
              <w:t>Conference on Statistics in Genomics and Genetics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ASA Section on Statistics in Genomics and Genetics, University of Minnesota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Minneapolis, MN</w:t>
            </w:r>
          </w:p>
        </w:tc>
      </w:tr>
      <w:tr w:rsidR="004F469F" w:rsidRPr="008E74DA" w14:paraId="53E3DAE9" w14:textId="77777777" w:rsidTr="005037AD">
        <w:tc>
          <w:tcPr>
            <w:tcW w:w="0" w:type="auto"/>
          </w:tcPr>
          <w:p w14:paraId="45BF5093" w14:textId="6148D518" w:rsidR="004F469F" w:rsidRPr="008E74DA" w:rsidRDefault="004F469F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7</w:t>
            </w:r>
          </w:p>
        </w:tc>
        <w:tc>
          <w:tcPr>
            <w:tcW w:w="0" w:type="auto"/>
          </w:tcPr>
          <w:p w14:paraId="5782E6FA" w14:textId="1546FB1E" w:rsidR="004F469F" w:rsidRPr="008E74DA" w:rsidRDefault="004F469F" w:rsidP="004F469F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May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/>
              </w:rPr>
              <w:t xml:space="preserve"> </w:t>
            </w:r>
            <w:r w:rsidRPr="00E14CE4">
              <w:rPr>
                <w:i/>
                <w:iCs/>
              </w:rPr>
              <w:t>Action–based phylogenetic likelihood calculations for large state– space models</w:t>
            </w:r>
            <w:r w:rsidRPr="00E14CE4">
              <w:rPr>
                <w:rFonts w:cs="Times New Roman"/>
                <w:bCs/>
                <w:i/>
                <w:iCs/>
              </w:rPr>
              <w:t>.</w:t>
            </w:r>
            <w:r w:rsidRPr="00E14CE4">
              <w:rPr>
                <w:rFonts w:cs="Times New Roman"/>
                <w:b/>
                <w:i/>
                <w:iCs/>
              </w:rPr>
              <w:t xml:space="preserve"> </w:t>
            </w:r>
            <w:r>
              <w:rPr>
                <w:rFonts w:cs="Times New Roman"/>
                <w:bCs/>
              </w:rPr>
              <w:t>2025 Spring ASA Louisiana Chapter Meeting, LSU Health Science Center, New Orleans, LA</w:t>
            </w:r>
          </w:p>
        </w:tc>
      </w:tr>
      <w:tr w:rsidR="005037AD" w:rsidRPr="008E74DA" w14:paraId="0DFB469F" w14:textId="77777777" w:rsidTr="005037AD">
        <w:tc>
          <w:tcPr>
            <w:tcW w:w="0" w:type="auto"/>
          </w:tcPr>
          <w:p w14:paraId="18B2A24E" w14:textId="778CCFAA" w:rsidR="005037AD" w:rsidRPr="008E74DA" w:rsidRDefault="005037AD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6</w:t>
            </w:r>
          </w:p>
        </w:tc>
        <w:tc>
          <w:tcPr>
            <w:tcW w:w="0" w:type="auto"/>
          </w:tcPr>
          <w:p w14:paraId="47AE8A45" w14:textId="2A3B93A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(2023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ne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alab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hylogenet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nfer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it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3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eti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lbuquerque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M</w:t>
            </w:r>
          </w:p>
        </w:tc>
      </w:tr>
      <w:tr w:rsidR="005037AD" w:rsidRPr="008E74DA" w14:paraId="1A5A16F7" w14:textId="77777777" w:rsidTr="005037AD">
        <w:tc>
          <w:tcPr>
            <w:tcW w:w="0" w:type="auto"/>
          </w:tcPr>
          <w:p w14:paraId="364FFDD4" w14:textId="503E0D30" w:rsidR="005037AD" w:rsidRPr="008E74DA" w:rsidRDefault="005037AD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5</w:t>
            </w:r>
          </w:p>
        </w:tc>
        <w:tc>
          <w:tcPr>
            <w:tcW w:w="0" w:type="auto"/>
          </w:tcPr>
          <w:p w14:paraId="7BD0F529" w14:textId="574EAA9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3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arch)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calabl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hylogenetic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inference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SCA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3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ientif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mputi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rou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ouisiana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ulan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University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ew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rleans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</w:t>
            </w:r>
          </w:p>
        </w:tc>
      </w:tr>
      <w:tr w:rsidR="005037AD" w:rsidRPr="008E74DA" w14:paraId="7AD73D75" w14:textId="77777777" w:rsidTr="005037AD">
        <w:tc>
          <w:tcPr>
            <w:tcW w:w="0" w:type="auto"/>
          </w:tcPr>
          <w:p w14:paraId="0F764DD9" w14:textId="7111BAF4" w:rsidR="005037AD" w:rsidRPr="008E74DA" w:rsidRDefault="005037AD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4</w:t>
            </w:r>
          </w:p>
        </w:tc>
        <w:tc>
          <w:tcPr>
            <w:tcW w:w="0" w:type="auto"/>
          </w:tcPr>
          <w:p w14:paraId="0D2FB8F5" w14:textId="3DD537D2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1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ugust)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Divergenc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im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estimatio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Hamiltonia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on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l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ampling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ti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ransform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Invite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peake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nd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AsiaEvo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nference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nline</w:t>
            </w:r>
          </w:p>
        </w:tc>
      </w:tr>
      <w:tr w:rsidR="005037AD" w:rsidRPr="008E74DA" w14:paraId="5943D7D9" w14:textId="77777777" w:rsidTr="005037AD">
        <w:tc>
          <w:tcPr>
            <w:tcW w:w="0" w:type="auto"/>
          </w:tcPr>
          <w:p w14:paraId="1CA5EB7D" w14:textId="64E2EFAD" w:rsidR="005037AD" w:rsidRPr="008E74DA" w:rsidRDefault="005037AD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3</w:t>
            </w:r>
          </w:p>
        </w:tc>
        <w:tc>
          <w:tcPr>
            <w:tcW w:w="0" w:type="auto"/>
          </w:tcPr>
          <w:p w14:paraId="2E5DA306" w14:textId="156D2344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1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ly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Divergenc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im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estimatio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Hamiltonia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on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l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ampling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ti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ransform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ociet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lecula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iolog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eti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nline</w:t>
            </w:r>
          </w:p>
        </w:tc>
      </w:tr>
      <w:tr w:rsidR="005037AD" w:rsidRPr="008E74DA" w14:paraId="4CDF1E49" w14:textId="77777777" w:rsidTr="005037AD">
        <w:tc>
          <w:tcPr>
            <w:tcW w:w="0" w:type="auto"/>
          </w:tcPr>
          <w:p w14:paraId="73C05778" w14:textId="036C180A" w:rsidR="005037AD" w:rsidRPr="008E74DA" w:rsidRDefault="005037AD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2</w:t>
            </w:r>
          </w:p>
        </w:tc>
        <w:tc>
          <w:tcPr>
            <w:tcW w:w="0" w:type="auto"/>
          </w:tcPr>
          <w:p w14:paraId="1ABC824A" w14:textId="3108A925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</w:rPr>
              <w:t>(2018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ptember)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Large-scal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pidem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viruses: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fficient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lgorithm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ew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de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sen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aish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ctio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as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aish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d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Tai’an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ando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vinc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</w:p>
        </w:tc>
      </w:tr>
      <w:tr w:rsidR="005037AD" w:rsidRPr="008E74DA" w14:paraId="6EF60346" w14:textId="77777777" w:rsidTr="005037AD">
        <w:tc>
          <w:tcPr>
            <w:tcW w:w="0" w:type="auto"/>
          </w:tcPr>
          <w:p w14:paraId="5613EE24" w14:textId="55A3AE8C" w:rsidR="005037AD" w:rsidRPr="008E74DA" w:rsidRDefault="005037AD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1</w:t>
            </w:r>
          </w:p>
        </w:tc>
        <w:tc>
          <w:tcPr>
            <w:tcW w:w="0" w:type="auto"/>
          </w:tcPr>
          <w:p w14:paraId="2699A259" w14:textId="28E1B2F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7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gust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e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e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tholo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uther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liforni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gel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</w:t>
            </w:r>
          </w:p>
        </w:tc>
      </w:tr>
    </w:tbl>
    <w:p w14:paraId="6C0AF77A" w14:textId="7BAF99C7" w:rsidR="000068F4" w:rsidRPr="00D559AA" w:rsidRDefault="000068F4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D559AA">
        <w:rPr>
          <w:rFonts w:cs="Times New Roman"/>
          <w:b/>
          <w:bCs/>
          <w:sz w:val="24"/>
          <w:szCs w:val="24"/>
          <w:u w:val="single"/>
        </w:rPr>
        <w:lastRenderedPageBreak/>
        <w:t>Poster</w:t>
      </w:r>
      <w:r w:rsidR="008E74DA" w:rsidRPr="00D559A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5037AD" w:rsidRPr="008E74DA" w14:paraId="4EFFCA9E" w14:textId="77777777" w:rsidTr="005037AD">
        <w:tc>
          <w:tcPr>
            <w:tcW w:w="0" w:type="auto"/>
          </w:tcPr>
          <w:p w14:paraId="479C49AB" w14:textId="0FFD0053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2</w:t>
            </w:r>
          </w:p>
        </w:tc>
        <w:tc>
          <w:tcPr>
            <w:tcW w:w="0" w:type="auto"/>
          </w:tcPr>
          <w:p w14:paraId="7BC4FBE0" w14:textId="320BEF87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</w:rPr>
              <w:t>(2017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uly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e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cie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sti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X</w:t>
            </w:r>
          </w:p>
        </w:tc>
      </w:tr>
      <w:tr w:rsidR="005037AD" w:rsidRPr="008E74DA" w14:paraId="791A524B" w14:textId="77777777" w:rsidTr="005037AD">
        <w:tc>
          <w:tcPr>
            <w:tcW w:w="0" w:type="auto"/>
          </w:tcPr>
          <w:p w14:paraId="4065B8EB" w14:textId="1973F14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eastAsia="SimSun" w:cs="Times New Roman"/>
                <w:bCs/>
              </w:rPr>
            </w:pPr>
            <w:r w:rsidRPr="008E74DA">
              <w:rPr>
                <w:rFonts w:eastAsia="SimSun" w:cs="Times New Roman"/>
                <w:bCs/>
              </w:rPr>
              <w:t>1</w:t>
            </w:r>
          </w:p>
        </w:tc>
        <w:tc>
          <w:tcPr>
            <w:tcW w:w="0" w:type="auto"/>
          </w:tcPr>
          <w:p w14:paraId="460CEE2F" w14:textId="2BBA0FD7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eastAsia="SimSun" w:cs="Times New Roman"/>
                <w:b/>
              </w:rPr>
              <w:t>Ji,</w:t>
            </w:r>
            <w:r w:rsidR="008E74DA">
              <w:rPr>
                <w:rFonts w:eastAsia="SimSun" w:cs="Times New Roman"/>
                <w:b/>
              </w:rPr>
              <w:t xml:space="preserve"> </w:t>
            </w:r>
            <w:r w:rsidRPr="008E74DA">
              <w:rPr>
                <w:rFonts w:eastAsia="SimSun" w:cs="Times New Roman"/>
                <w:b/>
              </w:rPr>
              <w:t>X.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eastAsia="SimSun" w:cs="Times New Roman"/>
              </w:rPr>
              <w:t>(2014,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eastAsia="SimSun" w:cs="Times New Roman"/>
              </w:rPr>
              <w:t>June).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leigh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C</w:t>
            </w:r>
          </w:p>
        </w:tc>
      </w:tr>
    </w:tbl>
    <w:p w14:paraId="491AB942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3D991F40" w14:textId="09E69BA3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INVIT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T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"/>
        <w:gridCol w:w="7705"/>
        <w:gridCol w:w="1219"/>
      </w:tblGrid>
      <w:tr w:rsidR="006F34B3" w:rsidRPr="008E74DA" w14:paraId="17624885" w14:textId="77777777" w:rsidTr="00F87ADB">
        <w:tc>
          <w:tcPr>
            <w:tcW w:w="0" w:type="auto"/>
          </w:tcPr>
          <w:p w14:paraId="25A3533D" w14:textId="5137CC91" w:rsidR="006F34B3" w:rsidRDefault="006F34B3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 w:hint="eastAsia"/>
                <w:iCs/>
              </w:rPr>
              <w:t>1</w:t>
            </w:r>
            <w:r w:rsidR="000D5039">
              <w:rPr>
                <w:rFonts w:cs="Times New Roman"/>
                <w:iCs/>
              </w:rPr>
              <w:t>6</w:t>
            </w:r>
          </w:p>
        </w:tc>
        <w:tc>
          <w:tcPr>
            <w:tcW w:w="7844" w:type="dxa"/>
          </w:tcPr>
          <w:p w14:paraId="035B08F4" w14:textId="77777777" w:rsidR="006F34B3" w:rsidRDefault="006F34B3" w:rsidP="00EE5F8D">
            <w:pPr>
              <w:spacing w:after="0" w:line="282" w:lineRule="auto"/>
              <w:rPr>
                <w:color w:val="000000"/>
              </w:rPr>
            </w:pPr>
            <w:r>
              <w:rPr>
                <w:color w:val="000000"/>
              </w:rPr>
              <w:t>Scalable phylogenetic Hamiltonian Monte Carlo method and its application in molecular epidemiology</w:t>
            </w:r>
          </w:p>
          <w:p w14:paraId="05BD07C8" w14:textId="16174245" w:rsidR="006F34B3" w:rsidRPr="006F34B3" w:rsidRDefault="006F34B3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6F34B3">
              <w:rPr>
                <w:i/>
                <w:iCs/>
                <w:color w:val="000000"/>
              </w:rPr>
              <w:t>Iowa State University, Ames, IA</w:t>
            </w:r>
          </w:p>
        </w:tc>
        <w:tc>
          <w:tcPr>
            <w:tcW w:w="1080" w:type="dxa"/>
          </w:tcPr>
          <w:p w14:paraId="3FE0351C" w14:textId="57A75197" w:rsidR="006F34B3" w:rsidRDefault="006F34B3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03/05/2025</w:t>
            </w:r>
          </w:p>
        </w:tc>
      </w:tr>
      <w:tr w:rsidR="00B064E5" w:rsidRPr="008E74DA" w14:paraId="40AC2397" w14:textId="77777777" w:rsidTr="00F87ADB">
        <w:tc>
          <w:tcPr>
            <w:tcW w:w="0" w:type="auto"/>
          </w:tcPr>
          <w:p w14:paraId="28960997" w14:textId="4E2D623D" w:rsidR="00B064E5" w:rsidRPr="008E74DA" w:rsidRDefault="00B064E5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1</w:t>
            </w:r>
            <w:r w:rsidR="000D5039">
              <w:rPr>
                <w:rFonts w:cs="Times New Roman"/>
                <w:iCs/>
              </w:rPr>
              <w:t>5</w:t>
            </w:r>
          </w:p>
        </w:tc>
        <w:tc>
          <w:tcPr>
            <w:tcW w:w="7844" w:type="dxa"/>
          </w:tcPr>
          <w:p w14:paraId="1C8E0C1C" w14:textId="77777777" w:rsidR="00B064E5" w:rsidRDefault="00B064E5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Scalable phylogenetic Hamiltonian Monte Carlo method and its application in divergence time estimations</w:t>
            </w:r>
          </w:p>
          <w:p w14:paraId="1EFAAB2B" w14:textId="4891008C" w:rsidR="00B064E5" w:rsidRPr="00B064E5" w:rsidRDefault="00B064E5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B064E5">
              <w:rPr>
                <w:rFonts w:cs="Times New Roman"/>
                <w:i/>
              </w:rPr>
              <w:t>Southeastern Louisiana University</w:t>
            </w:r>
            <w:r>
              <w:rPr>
                <w:rFonts w:cs="Times New Roman"/>
                <w:i/>
              </w:rPr>
              <w:t>, Hammond, LA</w:t>
            </w:r>
          </w:p>
        </w:tc>
        <w:tc>
          <w:tcPr>
            <w:tcW w:w="1080" w:type="dxa"/>
          </w:tcPr>
          <w:p w14:paraId="118544C6" w14:textId="672CB5FE" w:rsidR="00B064E5" w:rsidRPr="008E74DA" w:rsidRDefault="00B064E5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08</w:t>
            </w:r>
            <w:r w:rsidRPr="008E74DA">
              <w:rPr>
                <w:rFonts w:cs="Times New Roman"/>
              </w:rPr>
              <w:t>/</w:t>
            </w:r>
            <w:r>
              <w:rPr>
                <w:rFonts w:cs="Times New Roman"/>
              </w:rPr>
              <w:t>29</w:t>
            </w:r>
            <w:r w:rsidRPr="008E74DA">
              <w:rPr>
                <w:rFonts w:cs="Times New Roman"/>
              </w:rPr>
              <w:t>/202</w:t>
            </w:r>
            <w:r>
              <w:rPr>
                <w:rFonts w:cs="Times New Roman"/>
              </w:rPr>
              <w:t>4</w:t>
            </w:r>
          </w:p>
        </w:tc>
      </w:tr>
      <w:tr w:rsidR="005037AD" w:rsidRPr="008E74DA" w14:paraId="22604CAE" w14:textId="77777777" w:rsidTr="00F87ADB">
        <w:tc>
          <w:tcPr>
            <w:tcW w:w="0" w:type="auto"/>
          </w:tcPr>
          <w:p w14:paraId="0D56FF31" w14:textId="399168C1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</w:t>
            </w:r>
            <w:r w:rsidR="000D5039">
              <w:rPr>
                <w:rFonts w:cs="Times New Roman"/>
                <w:iCs/>
              </w:rPr>
              <w:t>4</w:t>
            </w:r>
          </w:p>
        </w:tc>
        <w:tc>
          <w:tcPr>
            <w:tcW w:w="7844" w:type="dxa"/>
          </w:tcPr>
          <w:p w14:paraId="678E7266" w14:textId="42B765B5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stimat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mount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of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duplications</w:t>
            </w:r>
          </w:p>
          <w:p w14:paraId="733E0C71" w14:textId="1D0198A9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/>
                <w:iCs/>
              </w:rPr>
              <w:t>AMS/AWM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1080" w:type="dxa"/>
          </w:tcPr>
          <w:p w14:paraId="2E7039A5" w14:textId="53FCA53F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/06/2023</w:t>
            </w:r>
          </w:p>
        </w:tc>
      </w:tr>
      <w:tr w:rsidR="005037AD" w:rsidRPr="008E74DA" w14:paraId="17958B24" w14:textId="77777777" w:rsidTr="00F87ADB">
        <w:tc>
          <w:tcPr>
            <w:tcW w:w="0" w:type="auto"/>
          </w:tcPr>
          <w:p w14:paraId="1EBBB407" w14:textId="6EE0BAFB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</w:t>
            </w:r>
            <w:r w:rsidR="000D5039">
              <w:rPr>
                <w:rFonts w:cs="Times New Roman"/>
                <w:iCs/>
              </w:rPr>
              <w:t>3</w:t>
            </w:r>
          </w:p>
        </w:tc>
        <w:tc>
          <w:tcPr>
            <w:tcW w:w="7844" w:type="dxa"/>
          </w:tcPr>
          <w:p w14:paraId="3650AABA" w14:textId="4135DA42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ia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Hamiltonia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Mont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arl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ethod</w:t>
            </w:r>
          </w:p>
          <w:p w14:paraId="4FB26F32" w14:textId="170CFED9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Indiana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loomington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</w:p>
        </w:tc>
        <w:tc>
          <w:tcPr>
            <w:tcW w:w="1080" w:type="dxa"/>
          </w:tcPr>
          <w:p w14:paraId="0B60B1E6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</w:rPr>
              <w:t>02/03/2023</w:t>
            </w:r>
          </w:p>
        </w:tc>
      </w:tr>
      <w:tr w:rsidR="005037AD" w:rsidRPr="008E74DA" w14:paraId="63DD0C52" w14:textId="77777777" w:rsidTr="00F87ADB">
        <w:tc>
          <w:tcPr>
            <w:tcW w:w="0" w:type="auto"/>
          </w:tcPr>
          <w:p w14:paraId="1759B0CC" w14:textId="5DF1896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</w:t>
            </w:r>
            <w:r w:rsidR="000D5039">
              <w:rPr>
                <w:rFonts w:cs="Times New Roman"/>
                <w:iCs/>
              </w:rPr>
              <w:t>2</w:t>
            </w:r>
          </w:p>
        </w:tc>
        <w:tc>
          <w:tcPr>
            <w:tcW w:w="7844" w:type="dxa"/>
          </w:tcPr>
          <w:p w14:paraId="5F079B99" w14:textId="119650FE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a</w:t>
            </w:r>
            <w:r w:rsidRPr="008E74DA">
              <w:rPr>
                <w:rFonts w:cs="Times New Roman"/>
                <w:iCs/>
              </w:rPr>
              <w:t>lgorithm,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</w:p>
          <w:p w14:paraId="41E92D46" w14:textId="62647666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  <w:r w:rsidR="008E74DA">
              <w:rPr>
                <w:rFonts w:cs="Times New Roman"/>
              </w:rPr>
              <w:t xml:space="preserve"> </w:t>
            </w:r>
          </w:p>
        </w:tc>
        <w:tc>
          <w:tcPr>
            <w:tcW w:w="1080" w:type="dxa"/>
          </w:tcPr>
          <w:p w14:paraId="297AB777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</w:rPr>
              <w:t>10/10/2022</w:t>
            </w:r>
          </w:p>
        </w:tc>
      </w:tr>
      <w:tr w:rsidR="005037AD" w:rsidRPr="008E74DA" w14:paraId="57A2E7E7" w14:textId="77777777" w:rsidTr="00F87ADB">
        <w:tc>
          <w:tcPr>
            <w:tcW w:w="0" w:type="auto"/>
          </w:tcPr>
          <w:p w14:paraId="2BBF8787" w14:textId="72C4A9E4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</w:t>
            </w:r>
            <w:r w:rsidR="000D5039">
              <w:rPr>
                <w:rFonts w:cs="Times New Roman"/>
                <w:iCs/>
              </w:rPr>
              <w:t>1</w:t>
            </w:r>
          </w:p>
        </w:tc>
        <w:tc>
          <w:tcPr>
            <w:tcW w:w="7844" w:type="dxa"/>
          </w:tcPr>
          <w:p w14:paraId="322E998E" w14:textId="2522AB5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mooth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n</w:t>
            </w:r>
            <w:r w:rsidRPr="008E74DA">
              <w:rPr>
                <w:rFonts w:cs="Times New Roman"/>
                <w:iCs/>
              </w:rPr>
              <w:t>on-</w:t>
            </w:r>
            <w:r w:rsidR="00483A7D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rametr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alescent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rior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s</w:t>
            </w:r>
            <w:r w:rsidRPr="008E74DA">
              <w:rPr>
                <w:rFonts w:cs="Times New Roman"/>
                <w:iCs/>
              </w:rPr>
              <w:t>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d</w:t>
            </w:r>
            <w:r w:rsidRPr="008E74DA">
              <w:rPr>
                <w:rFonts w:cs="Times New Roman"/>
                <w:iCs/>
              </w:rPr>
              <w:t>ivergenc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t</w:t>
            </w:r>
            <w:r w:rsidRPr="008E74DA">
              <w:rPr>
                <w:rFonts w:cs="Times New Roman"/>
                <w:iCs/>
              </w:rPr>
              <w:t>im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stimations</w:t>
            </w:r>
          </w:p>
          <w:p w14:paraId="40C5A86A" w14:textId="2690B75D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AMS/AWM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1080" w:type="dxa"/>
          </w:tcPr>
          <w:p w14:paraId="79DABD73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0/05/2022</w:t>
            </w:r>
          </w:p>
        </w:tc>
      </w:tr>
      <w:tr w:rsidR="000D5039" w:rsidRPr="008E74DA" w14:paraId="013DEE59" w14:textId="77777777" w:rsidTr="00F87ADB">
        <w:tc>
          <w:tcPr>
            <w:tcW w:w="0" w:type="auto"/>
          </w:tcPr>
          <w:p w14:paraId="6C198E81" w14:textId="4B6B0297" w:rsidR="000D5039" w:rsidRPr="008E74DA" w:rsidRDefault="000D5039" w:rsidP="0062101C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10</w:t>
            </w:r>
          </w:p>
        </w:tc>
        <w:tc>
          <w:tcPr>
            <w:tcW w:w="7844" w:type="dxa"/>
          </w:tcPr>
          <w:p w14:paraId="2B7CE081" w14:textId="738D9430" w:rsidR="000D5039" w:rsidRPr="008E74DA" w:rsidRDefault="005D2283" w:rsidP="0062101C">
            <w:pPr>
              <w:spacing w:after="0" w:line="282" w:lineRule="auto"/>
              <w:rPr>
                <w:rFonts w:cs="Times New Roman"/>
                <w:iCs/>
              </w:rPr>
            </w:pPr>
            <w:r>
              <w:t>Divergence time estimation with Hamiltonian Monte Carlo sampling and ratio transform</w:t>
            </w:r>
          </w:p>
          <w:p w14:paraId="70BD6F14" w14:textId="11C3106B" w:rsidR="000D5039" w:rsidRPr="008E74DA" w:rsidRDefault="0036320E" w:rsidP="0062101C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/>
                <w:iCs/>
              </w:rPr>
              <w:t>KU Leuven</w:t>
            </w:r>
            <w:r w:rsidR="000D5039" w:rsidRPr="008E74DA">
              <w:rPr>
                <w:rFonts w:cs="Times New Roman"/>
                <w:i/>
                <w:iCs/>
              </w:rPr>
              <w:t>,</w:t>
            </w:r>
            <w:r w:rsidR="000D5039">
              <w:rPr>
                <w:rFonts w:cs="Times New Roman"/>
                <w:i/>
                <w:iCs/>
              </w:rPr>
              <w:t xml:space="preserve"> </w:t>
            </w:r>
            <w:r>
              <w:rPr>
                <w:rFonts w:cs="Times New Roman"/>
                <w:i/>
                <w:iCs/>
              </w:rPr>
              <w:t>Leuven</w:t>
            </w:r>
            <w:r w:rsidR="000D5039" w:rsidRPr="008E74DA">
              <w:rPr>
                <w:rFonts w:cs="Times New Roman"/>
                <w:i/>
                <w:iCs/>
              </w:rPr>
              <w:t>,</w:t>
            </w:r>
            <w:r w:rsidR="000D5039">
              <w:rPr>
                <w:rFonts w:cs="Times New Roman"/>
                <w:i/>
                <w:iCs/>
              </w:rPr>
              <w:t xml:space="preserve"> </w:t>
            </w:r>
            <w:r>
              <w:rPr>
                <w:rFonts w:cs="Times New Roman"/>
                <w:i/>
                <w:iCs/>
              </w:rPr>
              <w:t>Belgium</w:t>
            </w:r>
          </w:p>
        </w:tc>
        <w:tc>
          <w:tcPr>
            <w:tcW w:w="1080" w:type="dxa"/>
          </w:tcPr>
          <w:p w14:paraId="2E5B57A4" w14:textId="71756A16" w:rsidR="000D5039" w:rsidRPr="008E74DA" w:rsidRDefault="0036320E" w:rsidP="0062101C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08</w:t>
            </w:r>
            <w:r w:rsidR="000D5039" w:rsidRPr="008E74DA">
              <w:rPr>
                <w:rFonts w:cs="Times New Roman"/>
              </w:rPr>
              <w:t>/0</w:t>
            </w:r>
            <w:r>
              <w:rPr>
                <w:rFonts w:cs="Times New Roman"/>
              </w:rPr>
              <w:t>5</w:t>
            </w:r>
            <w:r w:rsidR="000D5039" w:rsidRPr="008E74DA">
              <w:rPr>
                <w:rFonts w:cs="Times New Roman"/>
              </w:rPr>
              <w:t>/</w:t>
            </w:r>
            <w:r>
              <w:rPr>
                <w:rFonts w:cs="Times New Roman"/>
              </w:rPr>
              <w:t>2020</w:t>
            </w:r>
          </w:p>
        </w:tc>
      </w:tr>
      <w:tr w:rsidR="005037AD" w:rsidRPr="008E74DA" w14:paraId="5DD30C14" w14:textId="77777777" w:rsidTr="00F87ADB">
        <w:tc>
          <w:tcPr>
            <w:tcW w:w="0" w:type="auto"/>
          </w:tcPr>
          <w:p w14:paraId="1A9A5BB6" w14:textId="6582910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9</w:t>
            </w:r>
          </w:p>
        </w:tc>
        <w:tc>
          <w:tcPr>
            <w:tcW w:w="7844" w:type="dxa"/>
          </w:tcPr>
          <w:p w14:paraId="1FA75DD0" w14:textId="25CB6922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–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rom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4D4B21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volv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thogens</w:t>
            </w:r>
          </w:p>
          <w:p w14:paraId="72C6C6AE" w14:textId="2D4EC22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1080" w:type="dxa"/>
          </w:tcPr>
          <w:p w14:paraId="4EC10469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/04/2019</w:t>
            </w:r>
          </w:p>
        </w:tc>
      </w:tr>
      <w:tr w:rsidR="005037AD" w:rsidRPr="008E74DA" w14:paraId="39BB67C4" w14:textId="77777777" w:rsidTr="00F87ADB">
        <w:tc>
          <w:tcPr>
            <w:tcW w:w="0" w:type="auto"/>
          </w:tcPr>
          <w:p w14:paraId="71079CA4" w14:textId="1BF01C83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8</w:t>
            </w:r>
          </w:p>
        </w:tc>
        <w:tc>
          <w:tcPr>
            <w:tcW w:w="7844" w:type="dxa"/>
          </w:tcPr>
          <w:p w14:paraId="0483569A" w14:textId="4B454F00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–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rom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5C5E5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volv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thogens</w:t>
            </w:r>
          </w:p>
          <w:p w14:paraId="3D9E04AC" w14:textId="24F1313B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Louisiana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ato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ouge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1080" w:type="dxa"/>
          </w:tcPr>
          <w:p w14:paraId="72261332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/04/2019</w:t>
            </w:r>
          </w:p>
        </w:tc>
      </w:tr>
      <w:tr w:rsidR="005037AD" w:rsidRPr="008E74DA" w14:paraId="2A421E74" w14:textId="77777777" w:rsidTr="00F87ADB">
        <w:tc>
          <w:tcPr>
            <w:tcW w:w="0" w:type="auto"/>
          </w:tcPr>
          <w:p w14:paraId="505EBDD2" w14:textId="4E18793E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7</w:t>
            </w:r>
          </w:p>
        </w:tc>
        <w:tc>
          <w:tcPr>
            <w:tcW w:w="7844" w:type="dxa"/>
          </w:tcPr>
          <w:p w14:paraId="658894C1" w14:textId="470B80A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Large-sca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lecula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pidemiology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v</w:t>
            </w:r>
            <w:r w:rsidRPr="008E74DA">
              <w:rPr>
                <w:rFonts w:cs="Times New Roman"/>
                <w:iCs/>
              </w:rPr>
              <w:t>iruses</w:t>
            </w:r>
          </w:p>
          <w:p w14:paraId="43BFA60D" w14:textId="1EE57C4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Universit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alifornia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o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gele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A</w:t>
            </w:r>
          </w:p>
        </w:tc>
        <w:tc>
          <w:tcPr>
            <w:tcW w:w="1080" w:type="dxa"/>
          </w:tcPr>
          <w:p w14:paraId="2A5216D1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/08/2018</w:t>
            </w:r>
          </w:p>
        </w:tc>
      </w:tr>
      <w:tr w:rsidR="005037AD" w:rsidRPr="008E74DA" w14:paraId="50C73AFF" w14:textId="77777777" w:rsidTr="00F87ADB">
        <w:tc>
          <w:tcPr>
            <w:tcW w:w="0" w:type="auto"/>
          </w:tcPr>
          <w:p w14:paraId="18280B14" w14:textId="1EFF9589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6</w:t>
            </w:r>
          </w:p>
        </w:tc>
        <w:tc>
          <w:tcPr>
            <w:tcW w:w="7844" w:type="dxa"/>
          </w:tcPr>
          <w:p w14:paraId="45970967" w14:textId="1376D578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a</w:t>
            </w:r>
            <w:r w:rsidRPr="008E74DA">
              <w:rPr>
                <w:rFonts w:cs="Times New Roman"/>
                <w:iCs/>
              </w:rPr>
              <w:t>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q</w:t>
            </w:r>
            <w:r w:rsidRPr="008E74DA">
              <w:rPr>
                <w:rFonts w:cs="Times New Roman"/>
                <w:iCs/>
              </w:rPr>
              <w:t>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7A76E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</w:p>
          <w:p w14:paraId="4E509646" w14:textId="2D1803E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bookmarkStart w:id="10" w:name="OLE_LINK2"/>
            <w:r w:rsidRPr="008E74DA">
              <w:rPr>
                <w:rFonts w:cs="Times New Roman"/>
                <w:i/>
                <w:iCs/>
              </w:rPr>
              <w:t>Zhejiang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</w:t>
            </w:r>
            <w:bookmarkEnd w:id="10"/>
            <w:r w:rsidRPr="008E74DA">
              <w:rPr>
                <w:rFonts w:cs="Times New Roman"/>
                <w:i/>
                <w:iCs/>
              </w:rPr>
              <w:t>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Hangzhou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hina</w:t>
            </w:r>
          </w:p>
        </w:tc>
        <w:tc>
          <w:tcPr>
            <w:tcW w:w="1080" w:type="dxa"/>
          </w:tcPr>
          <w:p w14:paraId="04A1DDD1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9/18/2018</w:t>
            </w:r>
          </w:p>
        </w:tc>
      </w:tr>
      <w:tr w:rsidR="005037AD" w:rsidRPr="008E74DA" w14:paraId="373CDD38" w14:textId="77777777" w:rsidTr="00F87ADB">
        <w:tc>
          <w:tcPr>
            <w:tcW w:w="0" w:type="auto"/>
          </w:tcPr>
          <w:p w14:paraId="4CCA796C" w14:textId="4E293C6A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5</w:t>
            </w:r>
          </w:p>
        </w:tc>
        <w:tc>
          <w:tcPr>
            <w:tcW w:w="7844" w:type="dxa"/>
          </w:tcPr>
          <w:p w14:paraId="14BE8841" w14:textId="22F9A118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57CF0510" w14:textId="1FCA1517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Chines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cadem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ciences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</w:tc>
        <w:tc>
          <w:tcPr>
            <w:tcW w:w="1080" w:type="dxa"/>
          </w:tcPr>
          <w:p w14:paraId="3C021719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9/04/2018</w:t>
            </w:r>
          </w:p>
        </w:tc>
      </w:tr>
      <w:tr w:rsidR="005037AD" w:rsidRPr="008E74DA" w14:paraId="7A5C7D90" w14:textId="77777777" w:rsidTr="00F87ADB">
        <w:tc>
          <w:tcPr>
            <w:tcW w:w="0" w:type="auto"/>
          </w:tcPr>
          <w:p w14:paraId="6D65DD8C" w14:textId="5D2777B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4</w:t>
            </w:r>
          </w:p>
        </w:tc>
        <w:tc>
          <w:tcPr>
            <w:tcW w:w="7844" w:type="dxa"/>
          </w:tcPr>
          <w:p w14:paraId="6C7DE5AD" w14:textId="1E03B477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4881F84D" w14:textId="1B2C7486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CG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nline</w:t>
            </w:r>
          </w:p>
        </w:tc>
        <w:tc>
          <w:tcPr>
            <w:tcW w:w="1080" w:type="dxa"/>
          </w:tcPr>
          <w:p w14:paraId="3D1F71C6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30/2018</w:t>
            </w:r>
          </w:p>
        </w:tc>
      </w:tr>
      <w:tr w:rsidR="005037AD" w:rsidRPr="008E74DA" w14:paraId="128DB8FF" w14:textId="77777777" w:rsidTr="00F87ADB">
        <w:tc>
          <w:tcPr>
            <w:tcW w:w="0" w:type="auto"/>
          </w:tcPr>
          <w:p w14:paraId="6D352033" w14:textId="1496181B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3</w:t>
            </w:r>
          </w:p>
        </w:tc>
        <w:tc>
          <w:tcPr>
            <w:tcW w:w="7844" w:type="dxa"/>
          </w:tcPr>
          <w:p w14:paraId="34E1034D" w14:textId="30472BD6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33032B91" w14:textId="1A1EC15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Duk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Durham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C</w:t>
            </w:r>
          </w:p>
        </w:tc>
        <w:tc>
          <w:tcPr>
            <w:tcW w:w="1080" w:type="dxa"/>
          </w:tcPr>
          <w:p w14:paraId="1BAB37F0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2/15/2018</w:t>
            </w:r>
          </w:p>
        </w:tc>
      </w:tr>
      <w:tr w:rsidR="005037AD" w:rsidRPr="008E74DA" w14:paraId="6BF901AF" w14:textId="77777777" w:rsidTr="00F87ADB">
        <w:tc>
          <w:tcPr>
            <w:tcW w:w="0" w:type="auto"/>
          </w:tcPr>
          <w:p w14:paraId="4AB92CC1" w14:textId="08D2A87A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2</w:t>
            </w:r>
          </w:p>
        </w:tc>
        <w:tc>
          <w:tcPr>
            <w:tcW w:w="7844" w:type="dxa"/>
          </w:tcPr>
          <w:p w14:paraId="37487891" w14:textId="61BC4BCB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0926D925" w14:textId="1B62B7BB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lastRenderedPageBreak/>
              <w:t>Templ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hiladelphia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A</w:t>
            </w:r>
          </w:p>
        </w:tc>
        <w:tc>
          <w:tcPr>
            <w:tcW w:w="1080" w:type="dxa"/>
          </w:tcPr>
          <w:p w14:paraId="32651C3C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04/25/2017</w:t>
            </w:r>
          </w:p>
        </w:tc>
      </w:tr>
      <w:tr w:rsidR="005037AD" w:rsidRPr="008E74DA" w14:paraId="58A0FC2D" w14:textId="77777777" w:rsidTr="00F87ADB">
        <w:tc>
          <w:tcPr>
            <w:tcW w:w="0" w:type="auto"/>
          </w:tcPr>
          <w:p w14:paraId="5D5F875D" w14:textId="26543DC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</w:t>
            </w:r>
          </w:p>
        </w:tc>
        <w:tc>
          <w:tcPr>
            <w:tcW w:w="7844" w:type="dxa"/>
          </w:tcPr>
          <w:p w14:paraId="7246131D" w14:textId="2A0169BF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267DFDB3" w14:textId="48167C55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</w:p>
        </w:tc>
        <w:tc>
          <w:tcPr>
            <w:tcW w:w="1080" w:type="dxa"/>
          </w:tcPr>
          <w:p w14:paraId="4A7A8083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3/24/2017</w:t>
            </w:r>
          </w:p>
        </w:tc>
      </w:tr>
    </w:tbl>
    <w:p w14:paraId="41058E76" w14:textId="77777777" w:rsidR="00FC0DEB" w:rsidRPr="008E74DA" w:rsidRDefault="00FC0DEB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1AC4F26" w14:textId="08F39C26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OFTWARE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36CA7789" w14:textId="77777777" w:rsidTr="005037AD">
        <w:tc>
          <w:tcPr>
            <w:tcW w:w="5000" w:type="pct"/>
          </w:tcPr>
          <w:p w14:paraId="5A6536C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proofErr w:type="spellStart"/>
            <w:r w:rsidRPr="00D559AA">
              <w:rPr>
                <w:rFonts w:cs="Times New Roman"/>
                <w:b/>
                <w:bCs/>
                <w:sz w:val="24"/>
                <w:szCs w:val="24"/>
              </w:rPr>
              <w:t>IGCexpansion</w:t>
            </w:r>
            <w:proofErr w:type="spellEnd"/>
          </w:p>
          <w:p w14:paraId="77F33F30" w14:textId="1C8CE74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M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.</w:t>
            </w:r>
          </w:p>
          <w:p w14:paraId="49CC1EE8" w14:textId="4E9A64C1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4" w:history="1">
              <w:r w:rsidRPr="008E74DA">
                <w:rPr>
                  <w:rStyle w:val="Hyperlink"/>
                  <w:rFonts w:cs="Times New Roman"/>
                </w:rPr>
                <w:t>https://github.com/xji3/IGCexpansion</w:t>
              </w:r>
            </w:hyperlink>
            <w:r w:rsidRPr="008E74DA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8E74DA" w14:paraId="78A54F03" w14:textId="77777777" w:rsidTr="005037AD">
        <w:tc>
          <w:tcPr>
            <w:tcW w:w="5000" w:type="pct"/>
          </w:tcPr>
          <w:p w14:paraId="105880AA" w14:textId="609CF6FD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IGC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ST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Tutorial</w:t>
            </w:r>
          </w:p>
          <w:p w14:paraId="2E4CAE95" w14:textId="25047D60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tor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tho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und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.</w:t>
            </w:r>
          </w:p>
          <w:p w14:paraId="4ED26624" w14:textId="745E618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t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5" w:history="1">
              <w:r w:rsidRPr="008E74DA">
                <w:rPr>
                  <w:rStyle w:val="Hyperlink"/>
                  <w:rFonts w:cs="Times New Roman"/>
                </w:rPr>
                <w:t>https://github.com/xji3/IGC_BEAST_Tutorial</w:t>
              </w:r>
            </w:hyperlink>
            <w:r w:rsidRPr="008E74DA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8E74DA" w14:paraId="75B515C1" w14:textId="77777777" w:rsidTr="005037AD">
        <w:tc>
          <w:tcPr>
            <w:tcW w:w="5000" w:type="pct"/>
          </w:tcPr>
          <w:p w14:paraId="78D5216B" w14:textId="5B62500E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ST</w:t>
            </w:r>
            <w:r w:rsidR="00CA1BED">
              <w:rPr>
                <w:rFonts w:cs="Times New Roman"/>
                <w:b/>
                <w:bCs/>
                <w:sz w:val="24"/>
                <w:szCs w:val="24"/>
              </w:rPr>
              <w:t xml:space="preserve"> X</w:t>
            </w:r>
          </w:p>
          <w:p w14:paraId="23700554" w14:textId="09FFD4B1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Style w:val="Hyperlink"/>
                <w:rFonts w:eastAsia="Times New Roman" w:cs="Times New Roman"/>
              </w:rPr>
              <w:t>develop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</w:t>
            </w:r>
            <w:r w:rsidR="00314CD9">
              <w:rPr>
                <w:rFonts w:cs="Times New Roman"/>
              </w:rPr>
              <w:t xml:space="preserve"> 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  <w:r w:rsidR="00D37426">
              <w:rPr>
                <w:rFonts w:cs="Times New Roman"/>
              </w:rPr>
              <w:t xml:space="preserve"> package</w:t>
            </w:r>
            <w:r w:rsidRPr="008E74DA">
              <w:rPr>
                <w:rFonts w:cs="Times New Roman"/>
              </w:rPr>
              <w:t>.</w:t>
            </w:r>
          </w:p>
          <w:p w14:paraId="1B8919F2" w14:textId="384ED95A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6" w:history="1">
              <w:r w:rsidRPr="008E74DA">
                <w:rPr>
                  <w:rStyle w:val="Hyperlink"/>
                  <w:rFonts w:eastAsia="Times New Roman" w:cs="Times New Roman"/>
                </w:rPr>
                <w:t>https://github.com/beast-dev/beast-mcmc</w:t>
              </w:r>
            </w:hyperlink>
            <w:r w:rsidRPr="008E74DA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8E74DA" w14:paraId="5A6F3B5A" w14:textId="77777777" w:rsidTr="005037AD">
        <w:tc>
          <w:tcPr>
            <w:tcW w:w="5000" w:type="pct"/>
          </w:tcPr>
          <w:p w14:paraId="3F1079D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GLE</w:t>
            </w:r>
          </w:p>
          <w:p w14:paraId="761ECFCB" w14:textId="471FAF1A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Style w:val="Hyperlink"/>
                <w:rFonts w:eastAsia="Times New Roman" w:cs="Times New Roman"/>
              </w:rPr>
              <w:t>develop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G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brary.</w:t>
            </w:r>
          </w:p>
          <w:p w14:paraId="1716A2C6" w14:textId="55474047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7" w:history="1">
              <w:r w:rsidRPr="008E74DA">
                <w:rPr>
                  <w:rStyle w:val="Hyperlink"/>
                  <w:rFonts w:cs="Times New Roman"/>
                </w:rPr>
                <w:t>https://github.com/beagle-dev/beagle-lib</w:t>
              </w:r>
            </w:hyperlink>
            <w:r w:rsidRPr="008E74DA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8E74DA" w14:paraId="0293C413" w14:textId="77777777" w:rsidTr="005037AD">
        <w:tc>
          <w:tcPr>
            <w:tcW w:w="5000" w:type="pct"/>
          </w:tcPr>
          <w:p w14:paraId="7844D916" w14:textId="370DDCB9" w:rsidR="000068F4" w:rsidRPr="00D559AA" w:rsidRDefault="000F4503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</w:t>
            </w:r>
            <w:r w:rsidR="000068F4" w:rsidRPr="00D559AA">
              <w:rPr>
                <w:rFonts w:cs="Times New Roman"/>
                <w:b/>
                <w:bCs/>
                <w:sz w:val="24"/>
                <w:szCs w:val="24"/>
              </w:rPr>
              <w:t>ito</w:t>
            </w:r>
          </w:p>
          <w:p w14:paraId="044928B1" w14:textId="55526F20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llabor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u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ia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mer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l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ear-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gorith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mplementa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i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ariat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.</w:t>
            </w:r>
          </w:p>
          <w:p w14:paraId="05AABFFB" w14:textId="0B65F048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A23DAC">
              <w:rPr>
                <w:rFonts w:cs="Times New Roman" w:hint="eastAsia"/>
              </w:rPr>
              <w:t xml:space="preserve"> </w:t>
            </w:r>
            <w:hyperlink r:id="rId28" w:history="1">
              <w:r w:rsidR="00A23DAC" w:rsidRPr="001E0656">
                <w:rPr>
                  <w:rStyle w:val="Hyperlink"/>
                  <w:rFonts w:cs="Times New Roman"/>
                </w:rPr>
                <w:t>https://github.com/phylovi/bito</w:t>
              </w:r>
            </w:hyperlink>
            <w:r w:rsidRPr="008E74DA">
              <w:rPr>
                <w:rFonts w:cs="Times New Roman"/>
              </w:rPr>
              <w:t>.</w:t>
            </w:r>
          </w:p>
        </w:tc>
      </w:tr>
    </w:tbl>
    <w:p w14:paraId="4AC99CD7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15C3F7A0" w14:textId="69EB5665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YNERGISTIC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ACTIVITIE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362FD920" w14:textId="77777777" w:rsidTr="005037AD">
        <w:tc>
          <w:tcPr>
            <w:tcW w:w="5000" w:type="pct"/>
          </w:tcPr>
          <w:bookmarkEnd w:id="1"/>
          <w:p w14:paraId="7E5B9EF5" w14:textId="4DA9E4EF" w:rsidR="009B08C1" w:rsidRPr="00D559AA" w:rsidRDefault="009B08C1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Grant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Panelist</w:t>
            </w:r>
          </w:p>
          <w:p w14:paraId="2AB7FCA0" w14:textId="47625A4D" w:rsidR="009B08C1" w:rsidRPr="008E74DA" w:rsidRDefault="009B08C1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ue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mb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E65C2F"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thod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ear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BMBR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.</w:t>
            </w:r>
          </w:p>
          <w:p w14:paraId="0046B4EF" w14:textId="62222A30" w:rsidR="009B08C1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fession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ervice</w:t>
            </w:r>
          </w:p>
          <w:p w14:paraId="279CD380" w14:textId="4F0A1506" w:rsidR="00D10E7F" w:rsidRPr="008E74DA" w:rsidRDefault="00D10E7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ditor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o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mb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Discove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pringe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</w:t>
            </w:r>
            <w:r w:rsidR="00D559AA">
              <w:rPr>
                <w:rFonts w:cs="Times New Roman"/>
                <w:i/>
                <w:iCs/>
              </w:rPr>
              <w:t>.</w:t>
            </w:r>
          </w:p>
          <w:p w14:paraId="4D2BA3C0" w14:textId="137CF8D0" w:rsidR="00D10E7F" w:rsidRPr="008E74DA" w:rsidRDefault="00D10E7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ie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dit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Genetic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ethodology.</w:t>
            </w:r>
          </w:p>
          <w:p w14:paraId="78DAD0E7" w14:textId="534C991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iew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nuscrip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</w:p>
          <w:p w14:paraId="7D8D3383" w14:textId="0CBF9689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Natur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edici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r w:rsidR="00C96416">
              <w:rPr>
                <w:rFonts w:cs="Times New Roman"/>
              </w:rPr>
              <w:t>3</w:t>
            </w:r>
            <w:r w:rsidRPr="008E74DA">
              <w:rPr>
                <w:rFonts w:cs="Times New Roman"/>
              </w:rPr>
              <w:t>)</w:t>
            </w:r>
          </w:p>
          <w:p w14:paraId="2CFE23B3" w14:textId="3DC9B2DE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Proceeding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ion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cadem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cience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2)</w:t>
            </w:r>
          </w:p>
          <w:p w14:paraId="2CAC4E4A" w14:textId="19696B1C" w:rsidR="000068F4" w:rsidRPr="007A7EDC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9)</w:t>
            </w:r>
          </w:p>
          <w:p w14:paraId="1C9A0580" w14:textId="450E9FD7" w:rsidR="007A7EDC" w:rsidRPr="008E74DA" w:rsidRDefault="007A7EDC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  <w:i/>
              </w:rPr>
              <w:t>Systematic Biology</w:t>
            </w:r>
            <w:r w:rsidR="006B726B">
              <w:rPr>
                <w:rFonts w:cs="Times New Roman"/>
                <w:i/>
              </w:rPr>
              <w:t xml:space="preserve"> </w:t>
            </w:r>
            <w:r w:rsidR="006B726B" w:rsidRPr="00DA2F55">
              <w:rPr>
                <w:rFonts w:cs="Times New Roman"/>
                <w:iCs/>
              </w:rPr>
              <w:t>(1)</w:t>
            </w:r>
          </w:p>
          <w:p w14:paraId="69443290" w14:textId="43E5EC61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Annal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lie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2)</w:t>
            </w:r>
          </w:p>
          <w:p w14:paraId="534E9CC7" w14:textId="39E1A7AC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mput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raphic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DA2F55">
              <w:rPr>
                <w:rFonts w:cs="Times New Roman"/>
                <w:iCs/>
              </w:rPr>
              <w:t>(1)</w:t>
            </w:r>
          </w:p>
          <w:p w14:paraId="26463FA1" w14:textId="7E415F52" w:rsidR="00BB1357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Theoret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opulatio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DA2F55">
              <w:rPr>
                <w:rFonts w:cs="Times New Roman"/>
              </w:rPr>
              <w:t>(1)</w:t>
            </w:r>
          </w:p>
          <w:p w14:paraId="686A2757" w14:textId="009CCA80" w:rsidR="00F81C25" w:rsidRPr="008E74DA" w:rsidRDefault="00F81C25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</w:rPr>
              <w:t xml:space="preserve">The American Journal of Human Genetics </w:t>
            </w:r>
            <w:r w:rsidRPr="00DA2F55">
              <w:rPr>
                <w:rFonts w:cs="Times New Roman"/>
              </w:rPr>
              <w:t>(1)</w:t>
            </w:r>
          </w:p>
          <w:p w14:paraId="249EDFC2" w14:textId="512C58D9" w:rsidR="00BB1357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  <w:i/>
              </w:rPr>
              <w:t>Plo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athogen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DA2F55">
              <w:rPr>
                <w:rFonts w:cs="Times New Roman"/>
                <w:iCs/>
              </w:rPr>
              <w:t>(1)</w:t>
            </w:r>
          </w:p>
          <w:p w14:paraId="614EA29F" w14:textId="5041819F" w:rsidR="004D6345" w:rsidRPr="008E74DA" w:rsidRDefault="004D6345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lastRenderedPageBreak/>
              <w:t>Micro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pectru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DA2F55">
              <w:rPr>
                <w:rFonts w:cs="Times New Roman"/>
                <w:iCs/>
              </w:rPr>
              <w:t>(1)</w:t>
            </w:r>
          </w:p>
          <w:p w14:paraId="65B0648A" w14:textId="57DF2F57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IEEE/AC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Transaction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mput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1)</w:t>
            </w:r>
          </w:p>
          <w:p w14:paraId="3B0DDEAB" w14:textId="5CD1749A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ubl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Health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2)</w:t>
            </w:r>
          </w:p>
          <w:p w14:paraId="1E242C7A" w14:textId="2F01198B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DA2F55">
              <w:rPr>
                <w:rFonts w:cs="Times New Roman"/>
              </w:rPr>
              <w:t>(2)</w:t>
            </w:r>
          </w:p>
          <w:p w14:paraId="5E463D15" w14:textId="175D4FEC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BM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c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DA2F55">
              <w:rPr>
                <w:rFonts w:cs="Times New Roman"/>
                <w:iCs/>
              </w:rPr>
              <w:t>(1)</w:t>
            </w:r>
          </w:p>
          <w:p w14:paraId="6CCAFC70" w14:textId="4B481B62" w:rsidR="000068F4" w:rsidRPr="00203C0E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Evolution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2)</w:t>
            </w:r>
          </w:p>
          <w:p w14:paraId="66BE9B2F" w14:textId="524617B8" w:rsidR="00203C0E" w:rsidRPr="008E74DA" w:rsidRDefault="00203C0E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  <w:i/>
              </w:rPr>
              <w:t xml:space="preserve">Scientific Reports </w:t>
            </w:r>
            <w:r>
              <w:rPr>
                <w:rFonts w:cs="Times New Roman"/>
                <w:iCs/>
              </w:rPr>
              <w:t>(1)</w:t>
            </w:r>
          </w:p>
          <w:p w14:paraId="424356C3" w14:textId="52DB13D1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Intern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Dat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in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1)</w:t>
            </w:r>
          </w:p>
          <w:p w14:paraId="527980E8" w14:textId="77777777" w:rsidR="000068F4" w:rsidRPr="00A07FD8" w:rsidRDefault="000068F4" w:rsidP="00D10E7F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Rapi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eviews: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OVID-19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1)</w:t>
            </w:r>
          </w:p>
          <w:p w14:paraId="215ADF29" w14:textId="64B88AFC" w:rsidR="00A07FD8" w:rsidRPr="008E74DA" w:rsidRDefault="00A07FD8" w:rsidP="00D10E7F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</w:rPr>
              <w:t xml:space="preserve">Open Veterinary Journal </w:t>
            </w:r>
            <w:r w:rsidRPr="00DA2F55">
              <w:rPr>
                <w:rFonts w:cs="Times New Roman"/>
              </w:rPr>
              <w:t>(1)</w:t>
            </w:r>
          </w:p>
        </w:tc>
      </w:tr>
      <w:tr w:rsidR="000068F4" w:rsidRPr="008E74DA" w14:paraId="6A59F8C2" w14:textId="77777777" w:rsidTr="005037AD">
        <w:tc>
          <w:tcPr>
            <w:tcW w:w="5000" w:type="pct"/>
          </w:tcPr>
          <w:p w14:paraId="64A96110" w14:textId="47310501" w:rsidR="000068F4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Department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ervice</w:t>
            </w:r>
          </w:p>
          <w:p w14:paraId="04CE4D26" w14:textId="01C56D82" w:rsidR="00AA6CFE" w:rsidRPr="001F3C33" w:rsidRDefault="000B6AC1" w:rsidP="001F3C33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</w:t>
            </w:r>
            <w:r>
              <w:rPr>
                <w:rFonts w:cs="Times New Roman"/>
              </w:rPr>
              <w:t xml:space="preserve"> and establishment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ew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ointly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ste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y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ute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s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>
              <w:rPr>
                <w:rFonts w:cs="Times New Roman"/>
              </w:rPr>
              <w:t xml:space="preserve"> </w:t>
            </w:r>
            <w:r w:rsidR="00660A86">
              <w:rPr>
                <w:rFonts w:cs="Times New Roman"/>
              </w:rPr>
              <w:t>University.</w:t>
            </w:r>
          </w:p>
          <w:p w14:paraId="50FD84BE" w14:textId="5F600204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rect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="00A87770">
              <w:rPr>
                <w:rFonts w:cs="Times New Roman"/>
              </w:rPr>
              <w:t xml:space="preserve">from </w:t>
            </w: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  <w:r w:rsidR="00A87770">
              <w:rPr>
                <w:rFonts w:cs="Times New Roman"/>
              </w:rPr>
              <w:t xml:space="preserve"> to Spring 2024</w:t>
            </w:r>
            <w:r w:rsidRPr="008E74DA">
              <w:rPr>
                <w:rFonts w:cs="Times New Roman"/>
              </w:rPr>
              <w:t>.</w:t>
            </w:r>
          </w:p>
          <w:p w14:paraId="77827020" w14:textId="77777777" w:rsidR="000068F4" w:rsidRDefault="000068F4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mitte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="00A87770">
              <w:rPr>
                <w:rFonts w:cs="Times New Roman"/>
              </w:rPr>
              <w:t xml:space="preserve">from </w:t>
            </w: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  <w:r w:rsidR="00A87770">
              <w:rPr>
                <w:rFonts w:cs="Times New Roman"/>
              </w:rPr>
              <w:t xml:space="preserve"> to Spring 2024</w:t>
            </w:r>
            <w:r w:rsidRPr="008E74DA">
              <w:rPr>
                <w:rFonts w:cs="Times New Roman"/>
              </w:rPr>
              <w:t>.</w:t>
            </w:r>
          </w:p>
          <w:p w14:paraId="6A8D4CD7" w14:textId="09A60442" w:rsidR="00DD2089" w:rsidRDefault="00DD2089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I served on the Search Committee for a Professor of Practice in Statistics</w:t>
            </w:r>
            <w:r w:rsidR="005D147C">
              <w:rPr>
                <w:rFonts w:cs="Times New Roman"/>
              </w:rPr>
              <w:t xml:space="preserve"> position</w:t>
            </w:r>
            <w:r>
              <w:rPr>
                <w:rFonts w:cs="Times New Roman"/>
              </w:rPr>
              <w:t xml:space="preserve"> from Fall 2021</w:t>
            </w:r>
            <w:r w:rsidR="00BD6E3B">
              <w:rPr>
                <w:rFonts w:cs="Times New Roman"/>
              </w:rPr>
              <w:t xml:space="preserve"> </w:t>
            </w:r>
            <w:r>
              <w:rPr>
                <w:rFonts w:cs="Times New Roman"/>
              </w:rPr>
              <w:t>to Spring 2023.</w:t>
            </w:r>
          </w:p>
          <w:p w14:paraId="3513F6F9" w14:textId="59F66EF8" w:rsidR="001F3C33" w:rsidRDefault="001F3C33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I organize the Prob &amp; Stats research seminar series of the Math Department at Tulane University since Fall 2023.</w:t>
            </w:r>
          </w:p>
          <w:p w14:paraId="34B2D4D8" w14:textId="48A3F7A8" w:rsidR="00C3613A" w:rsidRDefault="00C3613A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I ran a tutorial workshop on building personal website for graduate students </w:t>
            </w:r>
            <w:r w:rsidR="006B4944">
              <w:rPr>
                <w:rFonts w:cs="Times New Roman"/>
              </w:rPr>
              <w:t>in</w:t>
            </w:r>
            <w:r>
              <w:rPr>
                <w:rFonts w:cs="Times New Roman"/>
              </w:rPr>
              <w:t xml:space="preserve"> the Math Department on 04/05/2022 (tutorial link: </w:t>
            </w:r>
            <w:hyperlink r:id="rId29" w:history="1">
              <w:r w:rsidRPr="00C3613A">
                <w:rPr>
                  <w:rStyle w:val="Hyperlink"/>
                  <w:rFonts w:cs="Times New Roman"/>
                </w:rPr>
                <w:t>xji3.github.io/Tutorial</w:t>
              </w:r>
            </w:hyperlink>
            <w:r>
              <w:rPr>
                <w:rFonts w:cs="Times New Roman"/>
              </w:rPr>
              <w:t>)</w:t>
            </w:r>
            <w:r w:rsidR="006B4944">
              <w:rPr>
                <w:rFonts w:cs="Times New Roman"/>
              </w:rPr>
              <w:t>.</w:t>
            </w:r>
          </w:p>
          <w:p w14:paraId="5B30632F" w14:textId="74B54E85" w:rsidR="00D72E30" w:rsidRPr="000B6AC1" w:rsidRDefault="00D72E30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I serve on the </w:t>
            </w:r>
            <w:r w:rsidR="00560B53">
              <w:rPr>
                <w:rFonts w:cs="Times New Roman"/>
              </w:rPr>
              <w:t>School</w:t>
            </w:r>
            <w:r>
              <w:rPr>
                <w:rFonts w:cs="Times New Roman"/>
              </w:rPr>
              <w:t xml:space="preserve"> of Science &amp; Engineering Cypress HPC committee as the representative for the Math Department </w:t>
            </w:r>
            <w:r w:rsidR="003146E9">
              <w:rPr>
                <w:rFonts w:cs="Times New Roman"/>
              </w:rPr>
              <w:t>since Spring</w:t>
            </w:r>
            <w:r>
              <w:rPr>
                <w:rFonts w:cs="Times New Roman"/>
              </w:rPr>
              <w:t xml:space="preserve"> 2025.</w:t>
            </w:r>
          </w:p>
        </w:tc>
      </w:tr>
      <w:tr w:rsidR="000068F4" w:rsidRPr="008E74DA" w14:paraId="4D5FF53C" w14:textId="77777777" w:rsidTr="005037AD">
        <w:tc>
          <w:tcPr>
            <w:tcW w:w="5000" w:type="pct"/>
          </w:tcPr>
          <w:p w14:paraId="18A91FE4" w14:textId="77777777" w:rsidR="000068F4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utreach</w:t>
            </w:r>
          </w:p>
          <w:p w14:paraId="6249521D" w14:textId="5F45218D" w:rsidR="00EB3C6E" w:rsidRDefault="00EB3C6E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I served as a</w:t>
            </w:r>
            <w:r w:rsidR="00E43603">
              <w:rPr>
                <w:rFonts w:cs="Times New Roman"/>
              </w:rPr>
              <w:t>n</w:t>
            </w:r>
            <w:r>
              <w:rPr>
                <w:rFonts w:cs="Times New Roman"/>
              </w:rPr>
              <w:t xml:space="preserve"> </w:t>
            </w:r>
            <w:r>
              <w:t>ASN student poster award judge for the Evolution 2025 meeting.</w:t>
            </w:r>
          </w:p>
          <w:p w14:paraId="770CBFE4" w14:textId="0E2FFEA9" w:rsidR="0048156F" w:rsidRPr="008E74DA" w:rsidRDefault="0048156F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="00E65C2F"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R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g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agu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mpionshi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olunte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udg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anu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.</w:t>
            </w:r>
          </w:p>
          <w:p w14:paraId="33461BEF" w14:textId="4FA2CF54" w:rsidR="0047340A" w:rsidRPr="005826DA" w:rsidRDefault="0048156F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5826DA">
              <w:rPr>
                <w:rFonts w:cs="Times New Roman"/>
              </w:rPr>
              <w:t>I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participated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Boys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t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STEM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(BATS)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nd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Girls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STEM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t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(GIST)</w:t>
            </w:r>
            <w:r w:rsidR="00E65C2F" w:rsidRPr="005826DA">
              <w:rPr>
                <w:rFonts w:cs="Times New Roman"/>
              </w:rPr>
              <w:t>,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organized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by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Center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for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K-12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System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Educatio</w:t>
            </w:r>
            <w:r w:rsidR="000B1625" w:rsidRPr="005826DA">
              <w:rPr>
                <w:rFonts w:cs="Times New Roman"/>
              </w:rPr>
              <w:t>n</w:t>
            </w:r>
          </w:p>
          <w:p w14:paraId="698ACA37" w14:textId="0B10AB4F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3/18/2023</w:t>
            </w:r>
          </w:p>
          <w:p w14:paraId="0C7C9074" w14:textId="19889A31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9/16/2023</w:t>
            </w:r>
          </w:p>
          <w:p w14:paraId="21BE57E8" w14:textId="28900EE3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>), 11/04/2023</w:t>
            </w:r>
          </w:p>
          <w:p w14:paraId="1E3F27BD" w14:textId="2DC48882" w:rsidR="0047340A" w:rsidRPr="005826DA" w:rsidRDefault="00107075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>),</w:t>
            </w:r>
            <w:r w:rsidR="00E827A5" w:rsidRPr="005826DA">
              <w:rPr>
                <w:rFonts w:cs="Times New Roman"/>
                <w:color w:val="000000"/>
              </w:rPr>
              <w:t xml:space="preserve"> </w:t>
            </w:r>
            <w:r w:rsidR="0047340A" w:rsidRPr="005826DA">
              <w:rPr>
                <w:rFonts w:cs="Times New Roman"/>
                <w:color w:val="000000"/>
              </w:rPr>
              <w:t>0</w:t>
            </w:r>
            <w:r w:rsidR="00B920D5" w:rsidRPr="005826DA">
              <w:rPr>
                <w:rFonts w:cs="Times New Roman"/>
                <w:color w:val="000000"/>
              </w:rPr>
              <w:t>3</w:t>
            </w:r>
            <w:r w:rsidR="0047340A" w:rsidRPr="005826DA">
              <w:rPr>
                <w:rFonts w:cs="Times New Roman"/>
                <w:color w:val="000000"/>
              </w:rPr>
              <w:t>/</w:t>
            </w:r>
            <w:r w:rsidR="00B920D5" w:rsidRPr="005826DA">
              <w:rPr>
                <w:rFonts w:cs="Times New Roman"/>
                <w:color w:val="000000"/>
              </w:rPr>
              <w:t>09</w:t>
            </w:r>
            <w:r w:rsidR="0047340A" w:rsidRPr="005826DA">
              <w:rPr>
                <w:rFonts w:cs="Times New Roman"/>
                <w:color w:val="000000"/>
              </w:rPr>
              <w:t>/2024</w:t>
            </w:r>
          </w:p>
          <w:p w14:paraId="77E449EF" w14:textId="2076648D" w:rsidR="0047340A" w:rsidRPr="005826DA" w:rsidRDefault="00107075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 xml:space="preserve">Volunteer, Boys at Tulane in STEM (BATS), </w:t>
            </w:r>
            <w:r w:rsidR="0047340A" w:rsidRPr="005826DA">
              <w:rPr>
                <w:rFonts w:cs="Times New Roman"/>
                <w:color w:val="000000"/>
              </w:rPr>
              <w:t>0</w:t>
            </w:r>
            <w:r w:rsidR="00B920D5" w:rsidRPr="005826DA">
              <w:rPr>
                <w:rFonts w:cs="Times New Roman"/>
                <w:color w:val="000000"/>
              </w:rPr>
              <w:t>4</w:t>
            </w:r>
            <w:r w:rsidR="0047340A" w:rsidRPr="005826DA">
              <w:rPr>
                <w:rFonts w:cs="Times New Roman"/>
                <w:color w:val="000000"/>
              </w:rPr>
              <w:t>/</w:t>
            </w:r>
            <w:r w:rsidR="00B920D5" w:rsidRPr="005826DA">
              <w:rPr>
                <w:rFonts w:cs="Times New Roman"/>
                <w:color w:val="000000"/>
              </w:rPr>
              <w:t>13</w:t>
            </w:r>
            <w:r w:rsidR="0047340A" w:rsidRPr="005826DA">
              <w:rPr>
                <w:rFonts w:cs="Times New Roman"/>
                <w:color w:val="000000"/>
              </w:rPr>
              <w:t>/2024</w:t>
            </w:r>
          </w:p>
          <w:p w14:paraId="0BF55295" w14:textId="06CC9A2A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9/21/2024</w:t>
            </w:r>
          </w:p>
          <w:p w14:paraId="67DB867C" w14:textId="77034887" w:rsidR="0047340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>), 10/26/2024</w:t>
            </w:r>
          </w:p>
          <w:p w14:paraId="66C93A5D" w14:textId="61732A16" w:rsidR="005B1AB6" w:rsidRDefault="005B1AB6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Volunteer, Boys at Tulane in STEM (BATS), 02/01/2025</w:t>
            </w:r>
          </w:p>
          <w:p w14:paraId="1CB89805" w14:textId="6B5959D9" w:rsidR="00034A3E" w:rsidRPr="00034A3E" w:rsidRDefault="00034A3E" w:rsidP="00034A3E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 xml:space="preserve">), </w:t>
            </w:r>
            <w:r>
              <w:rPr>
                <w:rFonts w:cs="Times New Roman"/>
                <w:color w:val="000000"/>
              </w:rPr>
              <w:t>03</w:t>
            </w:r>
            <w:r w:rsidRPr="005826DA">
              <w:rPr>
                <w:rFonts w:cs="Times New Roman"/>
                <w:color w:val="000000"/>
              </w:rPr>
              <w:t>/2</w:t>
            </w:r>
            <w:r>
              <w:rPr>
                <w:rFonts w:cs="Times New Roman"/>
                <w:color w:val="000000"/>
              </w:rPr>
              <w:t>2</w:t>
            </w:r>
            <w:r w:rsidRPr="005826DA">
              <w:rPr>
                <w:rFonts w:cs="Times New Roman"/>
                <w:color w:val="000000"/>
              </w:rPr>
              <w:t>/202</w:t>
            </w:r>
            <w:r>
              <w:rPr>
                <w:rFonts w:cs="Times New Roman"/>
                <w:color w:val="000000"/>
              </w:rPr>
              <w:t>5</w:t>
            </w:r>
          </w:p>
          <w:p w14:paraId="2B393982" w14:textId="5C1D3064" w:rsidR="00F87ADB" w:rsidRPr="00F87ADB" w:rsidRDefault="000068F4" w:rsidP="00F87ADB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easur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IST</w:t>
            </w:r>
            <w:r w:rsidRPr="008E74DA">
              <w:rPr>
                <w:rFonts w:cs="Times New Roman"/>
                <w:vertAlign w:val="superscript"/>
              </w:rPr>
              <w:footnoteReference w:id="7"/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adershi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unci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3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gn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i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u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leig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gn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g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o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I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en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presentati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2.</w:t>
            </w:r>
          </w:p>
        </w:tc>
      </w:tr>
    </w:tbl>
    <w:p w14:paraId="60C36368" w14:textId="5AFA6C35" w:rsidR="00DE5CFA" w:rsidRPr="00F87ADB" w:rsidRDefault="00DE5CFA" w:rsidP="00F87ADB">
      <w:pPr>
        <w:spacing w:after="0" w:line="282" w:lineRule="auto"/>
        <w:rPr>
          <w:rFonts w:cs="Times New Roman"/>
          <w:sz w:val="2"/>
          <w:szCs w:val="2"/>
        </w:rPr>
      </w:pPr>
    </w:p>
    <w:sectPr w:rsidR="00DE5CFA" w:rsidRPr="00F87ADB" w:rsidSect="00C23D8D">
      <w:footerReference w:type="default" r:id="rId3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D101D0" w14:textId="77777777" w:rsidR="0028330B" w:rsidRDefault="0028330B">
      <w:pPr>
        <w:spacing w:after="0"/>
      </w:pPr>
      <w:r>
        <w:separator/>
      </w:r>
    </w:p>
  </w:endnote>
  <w:endnote w:type="continuationSeparator" w:id="0">
    <w:p w14:paraId="743C3748" w14:textId="77777777" w:rsidR="0028330B" w:rsidRDefault="0028330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333831991"/>
      <w:docPartObj>
        <w:docPartGallery w:val="Page Numbers (Bottom of Page)"/>
        <w:docPartUnique/>
      </w:docPartObj>
    </w:sdtPr>
    <w:sdtContent>
      <w:sdt>
        <w:sdtPr>
          <w:id w:val="-1121074204"/>
          <w:docPartObj>
            <w:docPartGallery w:val="Page Numbers (Top of Page)"/>
            <w:docPartUnique/>
          </w:docPartObj>
        </w:sdtPr>
        <w:sdtContent>
          <w:p w14:paraId="2ACE6C9C" w14:textId="2285E848" w:rsidR="00FA3E69" w:rsidRPr="004B1800" w:rsidRDefault="008E74DA">
            <w:pPr>
              <w:pStyle w:val="Footer"/>
              <w:jc w:val="right"/>
            </w:pPr>
            <w:r>
              <w:rPr>
                <w:lang w:val="zh-CN"/>
              </w:rPr>
              <w:t xml:space="preserve"> </w:t>
            </w:r>
            <w:r w:rsidR="00FA3E69" w:rsidRPr="004B1800">
              <w:rPr>
                <w:bCs/>
                <w:sz w:val="24"/>
                <w:szCs w:val="24"/>
              </w:rPr>
              <w:fldChar w:fldCharType="begin"/>
            </w:r>
            <w:r w:rsidR="00FA3E69" w:rsidRPr="004B1800">
              <w:rPr>
                <w:bCs/>
              </w:rPr>
              <w:instrText>PAGE</w:instrText>
            </w:r>
            <w:r w:rsidR="00FA3E69"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="00FA3E69" w:rsidRPr="004B1800">
              <w:rPr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</w:t>
            </w:r>
            <w:r w:rsidR="00FA3E69" w:rsidRPr="004B1800">
              <w:rPr>
                <w:lang w:val="zh-CN"/>
              </w:rPr>
              <w:t>/</w:t>
            </w:r>
            <w:r>
              <w:rPr>
                <w:lang w:val="zh-CN"/>
              </w:rPr>
              <w:t xml:space="preserve"> </w:t>
            </w:r>
            <w:r w:rsidR="00FA3E69" w:rsidRPr="004B1800">
              <w:rPr>
                <w:bCs/>
                <w:sz w:val="24"/>
                <w:szCs w:val="24"/>
              </w:rPr>
              <w:fldChar w:fldCharType="begin"/>
            </w:r>
            <w:r w:rsidR="00FA3E69" w:rsidRPr="004B1800">
              <w:rPr>
                <w:bCs/>
              </w:rPr>
              <w:instrText>NUMPAGES</w:instrText>
            </w:r>
            <w:r w:rsidR="00FA3E69"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="00FA3E69"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50BED1" w14:textId="77777777" w:rsidR="0028330B" w:rsidRDefault="0028330B">
      <w:pPr>
        <w:spacing w:after="0"/>
      </w:pPr>
      <w:r>
        <w:separator/>
      </w:r>
    </w:p>
  </w:footnote>
  <w:footnote w:type="continuationSeparator" w:id="0">
    <w:p w14:paraId="5000B557" w14:textId="77777777" w:rsidR="0028330B" w:rsidRDefault="0028330B">
      <w:pPr>
        <w:spacing w:after="0"/>
      </w:pPr>
      <w:r>
        <w:continuationSeparator/>
      </w:r>
    </w:p>
  </w:footnote>
  <w:footnote w:id="1">
    <w:p w14:paraId="0A4BC486" w14:textId="734E224D" w:rsidR="009253A9" w:rsidRPr="00D559AA" w:rsidRDefault="009253A9">
      <w:pPr>
        <w:pStyle w:val="FootnoteText"/>
        <w:rPr>
          <w:sz w:val="28"/>
          <w:szCs w:val="2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1,08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nod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hour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(targeting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4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I10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PUs/node)</w:t>
      </w:r>
    </w:p>
  </w:footnote>
  <w:footnote w:id="2">
    <w:p w14:paraId="1B2BE5CD" w14:textId="3A48C994" w:rsidR="003558AA" w:rsidRPr="00D559AA" w:rsidRDefault="003558AA">
      <w:pPr>
        <w:pStyle w:val="FootnoteText"/>
        <w:rPr>
          <w:sz w:val="28"/>
          <w:szCs w:val="2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Donati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n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10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80Gb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PCI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PU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card</w:t>
      </w:r>
    </w:p>
  </w:footnote>
  <w:footnote w:id="3">
    <w:p w14:paraId="14E3039F" w14:textId="57D01852" w:rsidR="000068F4" w:rsidRPr="00D559AA" w:rsidRDefault="000068F4" w:rsidP="000068F4">
      <w:pPr>
        <w:pStyle w:val="FootnoteText"/>
        <w:rPr>
          <w:sz w:val="18"/>
          <w:szCs w:val="1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SISMID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ummer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n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odeling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fectiou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Disease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ashingt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eattle</w:t>
      </w:r>
    </w:p>
  </w:footnote>
  <w:footnote w:id="4">
    <w:p w14:paraId="640E9DA3" w14:textId="1FC13D5D" w:rsidR="000068F4" w:rsidRPr="00D559AA" w:rsidRDefault="000068F4" w:rsidP="000068F4">
      <w:pPr>
        <w:pStyle w:val="FootnoteText"/>
        <w:rPr>
          <w:sz w:val="18"/>
          <w:szCs w:val="18"/>
          <w:lang w:eastAsia="zh-CN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rFonts w:hint="eastAsia"/>
          <w:sz w:val="18"/>
          <w:szCs w:val="18"/>
        </w:rPr>
        <w:t>fund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er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atche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rough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North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Carolina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</w:p>
  </w:footnote>
  <w:footnote w:id="5">
    <w:p w14:paraId="1FC25CDE" w14:textId="5B25C620" w:rsidR="000068F4" w:rsidRPr="00D559AA" w:rsidRDefault="000068F4" w:rsidP="000068F4">
      <w:pPr>
        <w:pStyle w:val="Footer"/>
        <w:rPr>
          <w:sz w:val="18"/>
          <w:szCs w:val="18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SAMSI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n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pplie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athema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cience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</w:p>
  </w:footnote>
  <w:footnote w:id="6">
    <w:p w14:paraId="7E7184A4" w14:textId="0C0C26B8" w:rsidR="000068F4" w:rsidRPr="002A1E7D" w:rsidRDefault="000068F4" w:rsidP="000068F4">
      <w:pPr>
        <w:pStyle w:val="FootnoteText"/>
        <w:rPr>
          <w:sz w:val="16"/>
          <w:szCs w:val="16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SISG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ummer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enetic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ashingt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eattle</w:t>
      </w:r>
    </w:p>
  </w:footnote>
  <w:footnote w:id="7">
    <w:p w14:paraId="63FA792B" w14:textId="40586690" w:rsidR="000068F4" w:rsidRPr="00D559AA" w:rsidRDefault="000068F4" w:rsidP="000068F4">
      <w:pPr>
        <w:pStyle w:val="FootnoteText"/>
        <w:rPr>
          <w:sz w:val="18"/>
          <w:szCs w:val="18"/>
          <w:lang w:eastAsia="zh-CN"/>
        </w:rPr>
      </w:pPr>
      <w:r w:rsidRPr="00D559AA">
        <w:rPr>
          <w:rStyle w:val="FootnoteReference"/>
          <w:sz w:val="18"/>
          <w:szCs w:val="22"/>
        </w:rPr>
        <w:footnoteRef/>
      </w:r>
      <w:r w:rsidR="008E74DA" w:rsidRPr="00D559AA">
        <w:rPr>
          <w:rStyle w:val="FootnoteReference"/>
          <w:sz w:val="18"/>
          <w:szCs w:val="22"/>
        </w:rPr>
        <w:t xml:space="preserve"> </w:t>
      </w:r>
      <w:r w:rsidRPr="00D559AA">
        <w:rPr>
          <w:sz w:val="18"/>
          <w:szCs w:val="22"/>
        </w:rPr>
        <w:t>ASSIST: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The</w:t>
      </w:r>
      <w:r w:rsidR="00EA49A6">
        <w:rPr>
          <w:sz w:val="18"/>
          <w:szCs w:val="22"/>
        </w:rPr>
        <w:t xml:space="preserve"> NSF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Center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for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Advanc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elf-Power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ystems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of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Integrat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ensors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an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Technologies</w:t>
      </w:r>
      <w:r w:rsidR="00EA49A6">
        <w:rPr>
          <w:sz w:val="18"/>
          <w:szCs w:val="22"/>
        </w:rPr>
        <w:t xml:space="preserve"> at NC State University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A66819"/>
    <w:multiLevelType w:val="hybridMultilevel"/>
    <w:tmpl w:val="A08218A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4D3661"/>
    <w:multiLevelType w:val="hybridMultilevel"/>
    <w:tmpl w:val="F06C2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FA1146"/>
    <w:multiLevelType w:val="hybridMultilevel"/>
    <w:tmpl w:val="9C4EC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1FB6"/>
    <w:multiLevelType w:val="hybridMultilevel"/>
    <w:tmpl w:val="6096F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7309E1"/>
    <w:multiLevelType w:val="multilevel"/>
    <w:tmpl w:val="3EC6A5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804637"/>
    <w:multiLevelType w:val="hybridMultilevel"/>
    <w:tmpl w:val="251C029E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ED7D7D"/>
    <w:multiLevelType w:val="hybridMultilevel"/>
    <w:tmpl w:val="EC7E4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9C6155"/>
    <w:multiLevelType w:val="hybridMultilevel"/>
    <w:tmpl w:val="8822E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B6055A"/>
    <w:multiLevelType w:val="hybridMultilevel"/>
    <w:tmpl w:val="4616196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9F1594"/>
    <w:multiLevelType w:val="hybridMultilevel"/>
    <w:tmpl w:val="F1DE567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C217A7"/>
    <w:multiLevelType w:val="hybridMultilevel"/>
    <w:tmpl w:val="3378D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090738"/>
    <w:multiLevelType w:val="hybridMultilevel"/>
    <w:tmpl w:val="27BA74A4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9C55CB"/>
    <w:multiLevelType w:val="hybridMultilevel"/>
    <w:tmpl w:val="1FC643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661BE2"/>
    <w:multiLevelType w:val="hybridMultilevel"/>
    <w:tmpl w:val="B6883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886C9D"/>
    <w:multiLevelType w:val="hybridMultilevel"/>
    <w:tmpl w:val="48ECF11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2A7E91"/>
    <w:multiLevelType w:val="hybridMultilevel"/>
    <w:tmpl w:val="A850B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1365F2"/>
    <w:multiLevelType w:val="hybridMultilevel"/>
    <w:tmpl w:val="EF346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E15D84"/>
    <w:multiLevelType w:val="hybridMultilevel"/>
    <w:tmpl w:val="9DDA4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512B70"/>
    <w:multiLevelType w:val="hybridMultilevel"/>
    <w:tmpl w:val="47EEF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318900">
    <w:abstractNumId w:val="1"/>
  </w:num>
  <w:num w:numId="2" w16cid:durableId="5206517">
    <w:abstractNumId w:val="5"/>
  </w:num>
  <w:num w:numId="3" w16cid:durableId="973874058">
    <w:abstractNumId w:val="32"/>
  </w:num>
  <w:num w:numId="4" w16cid:durableId="393502742">
    <w:abstractNumId w:val="19"/>
  </w:num>
  <w:num w:numId="5" w16cid:durableId="876966620">
    <w:abstractNumId w:val="22"/>
  </w:num>
  <w:num w:numId="6" w16cid:durableId="408623505">
    <w:abstractNumId w:val="12"/>
  </w:num>
  <w:num w:numId="7" w16cid:durableId="517162018">
    <w:abstractNumId w:val="18"/>
  </w:num>
  <w:num w:numId="8" w16cid:durableId="735399924">
    <w:abstractNumId w:val="34"/>
  </w:num>
  <w:num w:numId="9" w16cid:durableId="974262273">
    <w:abstractNumId w:val="16"/>
  </w:num>
  <w:num w:numId="10" w16cid:durableId="662011366">
    <w:abstractNumId w:val="8"/>
  </w:num>
  <w:num w:numId="11" w16cid:durableId="945188952">
    <w:abstractNumId w:val="25"/>
  </w:num>
  <w:num w:numId="12" w16cid:durableId="1696417766">
    <w:abstractNumId w:val="13"/>
  </w:num>
  <w:num w:numId="13" w16cid:durableId="1901937226">
    <w:abstractNumId w:val="21"/>
  </w:num>
  <w:num w:numId="14" w16cid:durableId="1521823206">
    <w:abstractNumId w:val="10"/>
  </w:num>
  <w:num w:numId="15" w16cid:durableId="1042171558">
    <w:abstractNumId w:val="27"/>
  </w:num>
  <w:num w:numId="16" w16cid:durableId="2114470929">
    <w:abstractNumId w:val="7"/>
  </w:num>
  <w:num w:numId="17" w16cid:durableId="669451274">
    <w:abstractNumId w:val="9"/>
  </w:num>
  <w:num w:numId="18" w16cid:durableId="849641427">
    <w:abstractNumId w:val="0"/>
  </w:num>
  <w:num w:numId="19" w16cid:durableId="129440987">
    <w:abstractNumId w:val="17"/>
  </w:num>
  <w:num w:numId="20" w16cid:durableId="956063825">
    <w:abstractNumId w:val="28"/>
  </w:num>
  <w:num w:numId="21" w16cid:durableId="1617909997">
    <w:abstractNumId w:val="23"/>
  </w:num>
  <w:num w:numId="22" w16cid:durableId="1812480890">
    <w:abstractNumId w:val="31"/>
  </w:num>
  <w:num w:numId="23" w16cid:durableId="1611669400">
    <w:abstractNumId w:val="11"/>
  </w:num>
  <w:num w:numId="24" w16cid:durableId="693918379">
    <w:abstractNumId w:val="4"/>
  </w:num>
  <w:num w:numId="25" w16cid:durableId="330960251">
    <w:abstractNumId w:val="26"/>
  </w:num>
  <w:num w:numId="26" w16cid:durableId="2005696486">
    <w:abstractNumId w:val="30"/>
  </w:num>
  <w:num w:numId="27" w16cid:durableId="226109453">
    <w:abstractNumId w:val="14"/>
  </w:num>
  <w:num w:numId="28" w16cid:durableId="610208958">
    <w:abstractNumId w:val="3"/>
  </w:num>
  <w:num w:numId="29" w16cid:durableId="1878352492">
    <w:abstractNumId w:val="2"/>
  </w:num>
  <w:num w:numId="30" w16cid:durableId="1221677152">
    <w:abstractNumId w:val="20"/>
  </w:num>
  <w:num w:numId="31" w16cid:durableId="308292798">
    <w:abstractNumId w:val="15"/>
  </w:num>
  <w:num w:numId="32" w16cid:durableId="214859307">
    <w:abstractNumId w:val="24"/>
  </w:num>
  <w:num w:numId="33" w16cid:durableId="1374042834">
    <w:abstractNumId w:val="29"/>
  </w:num>
  <w:num w:numId="34" w16cid:durableId="1434008797">
    <w:abstractNumId w:val="6"/>
  </w:num>
  <w:num w:numId="35" w16cid:durableId="1193808132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31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O3MDYwtzQzNzO2NDdV0lEKTi0uzszPAykwtKgFAM+RbNItAAAA"/>
  </w:docVars>
  <w:rsids>
    <w:rsidRoot w:val="00016F14"/>
    <w:rsid w:val="00001DED"/>
    <w:rsid w:val="00004E04"/>
    <w:rsid w:val="0000585E"/>
    <w:rsid w:val="00005F65"/>
    <w:rsid w:val="000068F4"/>
    <w:rsid w:val="0000740C"/>
    <w:rsid w:val="0000743D"/>
    <w:rsid w:val="000124A4"/>
    <w:rsid w:val="00012A83"/>
    <w:rsid w:val="000137A7"/>
    <w:rsid w:val="00013BDE"/>
    <w:rsid w:val="00014ADA"/>
    <w:rsid w:val="00014B45"/>
    <w:rsid w:val="00015E76"/>
    <w:rsid w:val="00016F14"/>
    <w:rsid w:val="00021FA9"/>
    <w:rsid w:val="000221C4"/>
    <w:rsid w:val="0002301F"/>
    <w:rsid w:val="0002304B"/>
    <w:rsid w:val="00023C52"/>
    <w:rsid w:val="00024222"/>
    <w:rsid w:val="000244C5"/>
    <w:rsid w:val="000248EC"/>
    <w:rsid w:val="00024CC7"/>
    <w:rsid w:val="00026611"/>
    <w:rsid w:val="000307E0"/>
    <w:rsid w:val="00030E4A"/>
    <w:rsid w:val="00032660"/>
    <w:rsid w:val="00032D14"/>
    <w:rsid w:val="000330C1"/>
    <w:rsid w:val="00034A3E"/>
    <w:rsid w:val="00035709"/>
    <w:rsid w:val="00040F85"/>
    <w:rsid w:val="000413EB"/>
    <w:rsid w:val="0004462E"/>
    <w:rsid w:val="00044C13"/>
    <w:rsid w:val="000507FB"/>
    <w:rsid w:val="00051A27"/>
    <w:rsid w:val="00051B81"/>
    <w:rsid w:val="000528C1"/>
    <w:rsid w:val="00053566"/>
    <w:rsid w:val="00057329"/>
    <w:rsid w:val="000600DE"/>
    <w:rsid w:val="00062387"/>
    <w:rsid w:val="00062843"/>
    <w:rsid w:val="0006287D"/>
    <w:rsid w:val="00063A0E"/>
    <w:rsid w:val="00063B21"/>
    <w:rsid w:val="0006420C"/>
    <w:rsid w:val="00065F41"/>
    <w:rsid w:val="000661EC"/>
    <w:rsid w:val="00066359"/>
    <w:rsid w:val="00067B72"/>
    <w:rsid w:val="00072092"/>
    <w:rsid w:val="00073CC7"/>
    <w:rsid w:val="00074C17"/>
    <w:rsid w:val="00076FEF"/>
    <w:rsid w:val="000770D3"/>
    <w:rsid w:val="0008082A"/>
    <w:rsid w:val="00081837"/>
    <w:rsid w:val="00081A6F"/>
    <w:rsid w:val="0008217F"/>
    <w:rsid w:val="0008298C"/>
    <w:rsid w:val="00082FE4"/>
    <w:rsid w:val="0008315B"/>
    <w:rsid w:val="000841FD"/>
    <w:rsid w:val="000850A8"/>
    <w:rsid w:val="000868B7"/>
    <w:rsid w:val="00086FDD"/>
    <w:rsid w:val="00091406"/>
    <w:rsid w:val="000918C9"/>
    <w:rsid w:val="00091E6F"/>
    <w:rsid w:val="00092100"/>
    <w:rsid w:val="00093B9B"/>
    <w:rsid w:val="00094D13"/>
    <w:rsid w:val="00095A72"/>
    <w:rsid w:val="00095B28"/>
    <w:rsid w:val="000971B5"/>
    <w:rsid w:val="00097F46"/>
    <w:rsid w:val="000A0F00"/>
    <w:rsid w:val="000A1394"/>
    <w:rsid w:val="000A2A67"/>
    <w:rsid w:val="000A3A05"/>
    <w:rsid w:val="000A5C46"/>
    <w:rsid w:val="000A709B"/>
    <w:rsid w:val="000B09BB"/>
    <w:rsid w:val="000B1625"/>
    <w:rsid w:val="000B2BB2"/>
    <w:rsid w:val="000B47F2"/>
    <w:rsid w:val="000B5081"/>
    <w:rsid w:val="000B577E"/>
    <w:rsid w:val="000B6AC1"/>
    <w:rsid w:val="000B6D06"/>
    <w:rsid w:val="000C075C"/>
    <w:rsid w:val="000C105A"/>
    <w:rsid w:val="000C19DA"/>
    <w:rsid w:val="000C4928"/>
    <w:rsid w:val="000C56DA"/>
    <w:rsid w:val="000D0261"/>
    <w:rsid w:val="000D0798"/>
    <w:rsid w:val="000D5039"/>
    <w:rsid w:val="000D5631"/>
    <w:rsid w:val="000D573D"/>
    <w:rsid w:val="000D67A7"/>
    <w:rsid w:val="000D681A"/>
    <w:rsid w:val="000D6E64"/>
    <w:rsid w:val="000D7B08"/>
    <w:rsid w:val="000E0183"/>
    <w:rsid w:val="000E0DEC"/>
    <w:rsid w:val="000E2C47"/>
    <w:rsid w:val="000E7125"/>
    <w:rsid w:val="000F1851"/>
    <w:rsid w:val="000F1EB5"/>
    <w:rsid w:val="000F2AE9"/>
    <w:rsid w:val="000F3051"/>
    <w:rsid w:val="000F4503"/>
    <w:rsid w:val="000F48AA"/>
    <w:rsid w:val="000F5260"/>
    <w:rsid w:val="000F58E7"/>
    <w:rsid w:val="000F5962"/>
    <w:rsid w:val="000F6557"/>
    <w:rsid w:val="000F6AB8"/>
    <w:rsid w:val="001025ED"/>
    <w:rsid w:val="001042BD"/>
    <w:rsid w:val="00104F4F"/>
    <w:rsid w:val="0010549B"/>
    <w:rsid w:val="00106791"/>
    <w:rsid w:val="00106FE7"/>
    <w:rsid w:val="00107075"/>
    <w:rsid w:val="001106AF"/>
    <w:rsid w:val="00110B9B"/>
    <w:rsid w:val="00111DCF"/>
    <w:rsid w:val="00114B6F"/>
    <w:rsid w:val="00115F11"/>
    <w:rsid w:val="001164A7"/>
    <w:rsid w:val="00117742"/>
    <w:rsid w:val="00117848"/>
    <w:rsid w:val="00117C68"/>
    <w:rsid w:val="00120104"/>
    <w:rsid w:val="00120891"/>
    <w:rsid w:val="00120F6E"/>
    <w:rsid w:val="0012177C"/>
    <w:rsid w:val="00121D31"/>
    <w:rsid w:val="00121D74"/>
    <w:rsid w:val="00122595"/>
    <w:rsid w:val="00122A7D"/>
    <w:rsid w:val="0012389B"/>
    <w:rsid w:val="00123A90"/>
    <w:rsid w:val="00123C69"/>
    <w:rsid w:val="00123CC0"/>
    <w:rsid w:val="00123D24"/>
    <w:rsid w:val="001240E7"/>
    <w:rsid w:val="00124479"/>
    <w:rsid w:val="001248FD"/>
    <w:rsid w:val="001255AC"/>
    <w:rsid w:val="00126033"/>
    <w:rsid w:val="001312BC"/>
    <w:rsid w:val="00134D0D"/>
    <w:rsid w:val="00135D56"/>
    <w:rsid w:val="00135F03"/>
    <w:rsid w:val="00137410"/>
    <w:rsid w:val="0014075E"/>
    <w:rsid w:val="001416EB"/>
    <w:rsid w:val="0014238E"/>
    <w:rsid w:val="001439A6"/>
    <w:rsid w:val="00145F22"/>
    <w:rsid w:val="00147478"/>
    <w:rsid w:val="00150272"/>
    <w:rsid w:val="00151352"/>
    <w:rsid w:val="00151C48"/>
    <w:rsid w:val="00152F93"/>
    <w:rsid w:val="00155F9A"/>
    <w:rsid w:val="00162829"/>
    <w:rsid w:val="00163838"/>
    <w:rsid w:val="00167A6F"/>
    <w:rsid w:val="001757D6"/>
    <w:rsid w:val="001778C7"/>
    <w:rsid w:val="001802D2"/>
    <w:rsid w:val="00181B0D"/>
    <w:rsid w:val="00182FD9"/>
    <w:rsid w:val="00183460"/>
    <w:rsid w:val="0018508B"/>
    <w:rsid w:val="00186CF3"/>
    <w:rsid w:val="00187200"/>
    <w:rsid w:val="0019133F"/>
    <w:rsid w:val="00192779"/>
    <w:rsid w:val="00193121"/>
    <w:rsid w:val="00193F80"/>
    <w:rsid w:val="0019468A"/>
    <w:rsid w:val="00195027"/>
    <w:rsid w:val="00195926"/>
    <w:rsid w:val="00196180"/>
    <w:rsid w:val="001972BC"/>
    <w:rsid w:val="001A19F0"/>
    <w:rsid w:val="001A30B3"/>
    <w:rsid w:val="001A75A8"/>
    <w:rsid w:val="001B158A"/>
    <w:rsid w:val="001B623D"/>
    <w:rsid w:val="001B7458"/>
    <w:rsid w:val="001C10FC"/>
    <w:rsid w:val="001C39A0"/>
    <w:rsid w:val="001C4BFC"/>
    <w:rsid w:val="001C53A8"/>
    <w:rsid w:val="001C60AB"/>
    <w:rsid w:val="001C63F3"/>
    <w:rsid w:val="001C69BB"/>
    <w:rsid w:val="001C6C9C"/>
    <w:rsid w:val="001D04D3"/>
    <w:rsid w:val="001D167D"/>
    <w:rsid w:val="001D2043"/>
    <w:rsid w:val="001D3A9E"/>
    <w:rsid w:val="001D400E"/>
    <w:rsid w:val="001D5931"/>
    <w:rsid w:val="001D791C"/>
    <w:rsid w:val="001E0C7D"/>
    <w:rsid w:val="001E1A77"/>
    <w:rsid w:val="001E1CBD"/>
    <w:rsid w:val="001E2DB1"/>
    <w:rsid w:val="001E3A21"/>
    <w:rsid w:val="001E3A7A"/>
    <w:rsid w:val="001E3B0E"/>
    <w:rsid w:val="001E4224"/>
    <w:rsid w:val="001E43CB"/>
    <w:rsid w:val="001E66EA"/>
    <w:rsid w:val="001E70E8"/>
    <w:rsid w:val="001F032C"/>
    <w:rsid w:val="001F1761"/>
    <w:rsid w:val="001F3C33"/>
    <w:rsid w:val="001F483C"/>
    <w:rsid w:val="001F4AA3"/>
    <w:rsid w:val="001F5299"/>
    <w:rsid w:val="00202513"/>
    <w:rsid w:val="00202F8E"/>
    <w:rsid w:val="00203121"/>
    <w:rsid w:val="0020370C"/>
    <w:rsid w:val="00203C0E"/>
    <w:rsid w:val="00205744"/>
    <w:rsid w:val="00211007"/>
    <w:rsid w:val="00211B6E"/>
    <w:rsid w:val="002143CD"/>
    <w:rsid w:val="002165E7"/>
    <w:rsid w:val="0021790D"/>
    <w:rsid w:val="00217921"/>
    <w:rsid w:val="00222696"/>
    <w:rsid w:val="002228C4"/>
    <w:rsid w:val="00224929"/>
    <w:rsid w:val="00224C5D"/>
    <w:rsid w:val="002256E7"/>
    <w:rsid w:val="00226AA3"/>
    <w:rsid w:val="00226B96"/>
    <w:rsid w:val="002306A2"/>
    <w:rsid w:val="00233F1C"/>
    <w:rsid w:val="00233F31"/>
    <w:rsid w:val="00234351"/>
    <w:rsid w:val="00235529"/>
    <w:rsid w:val="00241467"/>
    <w:rsid w:val="00241980"/>
    <w:rsid w:val="002427AF"/>
    <w:rsid w:val="00244163"/>
    <w:rsid w:val="00244BE8"/>
    <w:rsid w:val="002453A8"/>
    <w:rsid w:val="00245B41"/>
    <w:rsid w:val="00245EFE"/>
    <w:rsid w:val="00246795"/>
    <w:rsid w:val="00247F56"/>
    <w:rsid w:val="00260D3C"/>
    <w:rsid w:val="00262FBC"/>
    <w:rsid w:val="00263815"/>
    <w:rsid w:val="00266490"/>
    <w:rsid w:val="002671BA"/>
    <w:rsid w:val="00270AE4"/>
    <w:rsid w:val="002720F3"/>
    <w:rsid w:val="002737AE"/>
    <w:rsid w:val="00273B74"/>
    <w:rsid w:val="00275F4D"/>
    <w:rsid w:val="002813B1"/>
    <w:rsid w:val="00281F3C"/>
    <w:rsid w:val="002829F6"/>
    <w:rsid w:val="0028330B"/>
    <w:rsid w:val="00287F8C"/>
    <w:rsid w:val="002900D7"/>
    <w:rsid w:val="002911D2"/>
    <w:rsid w:val="002924D4"/>
    <w:rsid w:val="002925B6"/>
    <w:rsid w:val="002929C8"/>
    <w:rsid w:val="00295979"/>
    <w:rsid w:val="00296837"/>
    <w:rsid w:val="00296AE1"/>
    <w:rsid w:val="002A0014"/>
    <w:rsid w:val="002A1096"/>
    <w:rsid w:val="002A4B82"/>
    <w:rsid w:val="002A64B1"/>
    <w:rsid w:val="002A673D"/>
    <w:rsid w:val="002B02EC"/>
    <w:rsid w:val="002B3769"/>
    <w:rsid w:val="002B4C3F"/>
    <w:rsid w:val="002B683D"/>
    <w:rsid w:val="002B684E"/>
    <w:rsid w:val="002B73BF"/>
    <w:rsid w:val="002B786C"/>
    <w:rsid w:val="002C065E"/>
    <w:rsid w:val="002C1EC2"/>
    <w:rsid w:val="002C2896"/>
    <w:rsid w:val="002C35E0"/>
    <w:rsid w:val="002C681A"/>
    <w:rsid w:val="002D0570"/>
    <w:rsid w:val="002D0D41"/>
    <w:rsid w:val="002D2A75"/>
    <w:rsid w:val="002D3F1D"/>
    <w:rsid w:val="002D5018"/>
    <w:rsid w:val="002D526D"/>
    <w:rsid w:val="002D589C"/>
    <w:rsid w:val="002D632F"/>
    <w:rsid w:val="002D78C1"/>
    <w:rsid w:val="002D7DD6"/>
    <w:rsid w:val="002E1FB8"/>
    <w:rsid w:val="002E298C"/>
    <w:rsid w:val="002E3EDC"/>
    <w:rsid w:val="002E41E3"/>
    <w:rsid w:val="002E4DDB"/>
    <w:rsid w:val="002E6A4A"/>
    <w:rsid w:val="002E76EA"/>
    <w:rsid w:val="002F0119"/>
    <w:rsid w:val="002F0E92"/>
    <w:rsid w:val="002F14A3"/>
    <w:rsid w:val="002F1A88"/>
    <w:rsid w:val="002F2D32"/>
    <w:rsid w:val="002F3016"/>
    <w:rsid w:val="002F4315"/>
    <w:rsid w:val="002F459E"/>
    <w:rsid w:val="002F548F"/>
    <w:rsid w:val="002F63F4"/>
    <w:rsid w:val="002F70FB"/>
    <w:rsid w:val="002F73BC"/>
    <w:rsid w:val="00301EA2"/>
    <w:rsid w:val="003020FE"/>
    <w:rsid w:val="00303FD6"/>
    <w:rsid w:val="00304E81"/>
    <w:rsid w:val="00305716"/>
    <w:rsid w:val="00312775"/>
    <w:rsid w:val="00312C3B"/>
    <w:rsid w:val="003146E9"/>
    <w:rsid w:val="00314CD9"/>
    <w:rsid w:val="003153EA"/>
    <w:rsid w:val="0031555E"/>
    <w:rsid w:val="003204FC"/>
    <w:rsid w:val="00320F5B"/>
    <w:rsid w:val="00320F97"/>
    <w:rsid w:val="00322429"/>
    <w:rsid w:val="00322FEB"/>
    <w:rsid w:val="00324394"/>
    <w:rsid w:val="00324598"/>
    <w:rsid w:val="00326B1A"/>
    <w:rsid w:val="003310D0"/>
    <w:rsid w:val="003318A5"/>
    <w:rsid w:val="00333875"/>
    <w:rsid w:val="00334199"/>
    <w:rsid w:val="0033537A"/>
    <w:rsid w:val="003359EE"/>
    <w:rsid w:val="00335DEF"/>
    <w:rsid w:val="00336473"/>
    <w:rsid w:val="00336B7C"/>
    <w:rsid w:val="00337AE3"/>
    <w:rsid w:val="0034131C"/>
    <w:rsid w:val="00342036"/>
    <w:rsid w:val="00343CBE"/>
    <w:rsid w:val="00343F65"/>
    <w:rsid w:val="003448E7"/>
    <w:rsid w:val="00344CE4"/>
    <w:rsid w:val="00350E69"/>
    <w:rsid w:val="0035102C"/>
    <w:rsid w:val="003527BF"/>
    <w:rsid w:val="00352F3C"/>
    <w:rsid w:val="003536EA"/>
    <w:rsid w:val="00354027"/>
    <w:rsid w:val="003558AA"/>
    <w:rsid w:val="0035613E"/>
    <w:rsid w:val="003563B2"/>
    <w:rsid w:val="00356788"/>
    <w:rsid w:val="00360145"/>
    <w:rsid w:val="00360A3F"/>
    <w:rsid w:val="00360D40"/>
    <w:rsid w:val="003619F2"/>
    <w:rsid w:val="00362A75"/>
    <w:rsid w:val="00362B56"/>
    <w:rsid w:val="00363182"/>
    <w:rsid w:val="0036320E"/>
    <w:rsid w:val="0036345C"/>
    <w:rsid w:val="003646CD"/>
    <w:rsid w:val="00364D03"/>
    <w:rsid w:val="00365659"/>
    <w:rsid w:val="00365A1B"/>
    <w:rsid w:val="0036678F"/>
    <w:rsid w:val="00366D3E"/>
    <w:rsid w:val="003701E7"/>
    <w:rsid w:val="00372CAF"/>
    <w:rsid w:val="00375A02"/>
    <w:rsid w:val="00375A07"/>
    <w:rsid w:val="00377283"/>
    <w:rsid w:val="0037742F"/>
    <w:rsid w:val="003776D6"/>
    <w:rsid w:val="00380476"/>
    <w:rsid w:val="00380F21"/>
    <w:rsid w:val="00380F95"/>
    <w:rsid w:val="0038185F"/>
    <w:rsid w:val="0038465F"/>
    <w:rsid w:val="00384F00"/>
    <w:rsid w:val="00385017"/>
    <w:rsid w:val="00385266"/>
    <w:rsid w:val="003928B5"/>
    <w:rsid w:val="003932DF"/>
    <w:rsid w:val="003938FE"/>
    <w:rsid w:val="0039434A"/>
    <w:rsid w:val="00396C2B"/>
    <w:rsid w:val="003A0D9F"/>
    <w:rsid w:val="003A1FC0"/>
    <w:rsid w:val="003A311C"/>
    <w:rsid w:val="003A4C79"/>
    <w:rsid w:val="003A6934"/>
    <w:rsid w:val="003A6DA1"/>
    <w:rsid w:val="003A6F92"/>
    <w:rsid w:val="003A7D89"/>
    <w:rsid w:val="003B2D4A"/>
    <w:rsid w:val="003B57A2"/>
    <w:rsid w:val="003B75B8"/>
    <w:rsid w:val="003B792D"/>
    <w:rsid w:val="003C2534"/>
    <w:rsid w:val="003C32DC"/>
    <w:rsid w:val="003C4102"/>
    <w:rsid w:val="003C4D9F"/>
    <w:rsid w:val="003C5220"/>
    <w:rsid w:val="003C653D"/>
    <w:rsid w:val="003C6CC0"/>
    <w:rsid w:val="003C6ECA"/>
    <w:rsid w:val="003C7E90"/>
    <w:rsid w:val="003D0C96"/>
    <w:rsid w:val="003D193B"/>
    <w:rsid w:val="003D3721"/>
    <w:rsid w:val="003D7A43"/>
    <w:rsid w:val="003E1006"/>
    <w:rsid w:val="003E1EDF"/>
    <w:rsid w:val="003E5117"/>
    <w:rsid w:val="003E5339"/>
    <w:rsid w:val="003E582B"/>
    <w:rsid w:val="003F1B31"/>
    <w:rsid w:val="003F43BB"/>
    <w:rsid w:val="003F4F46"/>
    <w:rsid w:val="003F5117"/>
    <w:rsid w:val="003F5223"/>
    <w:rsid w:val="003F6109"/>
    <w:rsid w:val="003F7692"/>
    <w:rsid w:val="00401E54"/>
    <w:rsid w:val="00402F4F"/>
    <w:rsid w:val="00405C9F"/>
    <w:rsid w:val="00406286"/>
    <w:rsid w:val="00406C53"/>
    <w:rsid w:val="00407A26"/>
    <w:rsid w:val="00407ED8"/>
    <w:rsid w:val="004100EC"/>
    <w:rsid w:val="0041101E"/>
    <w:rsid w:val="00412A19"/>
    <w:rsid w:val="00412D8A"/>
    <w:rsid w:val="0041306C"/>
    <w:rsid w:val="00416995"/>
    <w:rsid w:val="004216C4"/>
    <w:rsid w:val="004220EA"/>
    <w:rsid w:val="004254AC"/>
    <w:rsid w:val="004308C2"/>
    <w:rsid w:val="004316E9"/>
    <w:rsid w:val="00440DD7"/>
    <w:rsid w:val="00440F14"/>
    <w:rsid w:val="00441E1F"/>
    <w:rsid w:val="004424A0"/>
    <w:rsid w:val="00442BD8"/>
    <w:rsid w:val="004449C2"/>
    <w:rsid w:val="00444A7C"/>
    <w:rsid w:val="00444D8B"/>
    <w:rsid w:val="004501C7"/>
    <w:rsid w:val="00450BB0"/>
    <w:rsid w:val="00451472"/>
    <w:rsid w:val="004516CD"/>
    <w:rsid w:val="00451C4E"/>
    <w:rsid w:val="004540E2"/>
    <w:rsid w:val="00454AA7"/>
    <w:rsid w:val="00454C78"/>
    <w:rsid w:val="004569CC"/>
    <w:rsid w:val="004570BB"/>
    <w:rsid w:val="00457C7E"/>
    <w:rsid w:val="00461E47"/>
    <w:rsid w:val="0046262D"/>
    <w:rsid w:val="00462C3B"/>
    <w:rsid w:val="00463027"/>
    <w:rsid w:val="0046337F"/>
    <w:rsid w:val="00464BAF"/>
    <w:rsid w:val="00464ECA"/>
    <w:rsid w:val="00465E7E"/>
    <w:rsid w:val="00466BD1"/>
    <w:rsid w:val="00467223"/>
    <w:rsid w:val="0046756F"/>
    <w:rsid w:val="00472370"/>
    <w:rsid w:val="0047340A"/>
    <w:rsid w:val="0048152A"/>
    <w:rsid w:val="0048156F"/>
    <w:rsid w:val="004815EA"/>
    <w:rsid w:val="0048374E"/>
    <w:rsid w:val="00483A7D"/>
    <w:rsid w:val="00484D1C"/>
    <w:rsid w:val="0048552A"/>
    <w:rsid w:val="00487B02"/>
    <w:rsid w:val="00490285"/>
    <w:rsid w:val="00490AA5"/>
    <w:rsid w:val="00490C13"/>
    <w:rsid w:val="00494174"/>
    <w:rsid w:val="00494179"/>
    <w:rsid w:val="004A0793"/>
    <w:rsid w:val="004A1899"/>
    <w:rsid w:val="004A1E62"/>
    <w:rsid w:val="004A32A9"/>
    <w:rsid w:val="004A3355"/>
    <w:rsid w:val="004A3825"/>
    <w:rsid w:val="004A41BA"/>
    <w:rsid w:val="004A69EC"/>
    <w:rsid w:val="004B0412"/>
    <w:rsid w:val="004B0F87"/>
    <w:rsid w:val="004B1261"/>
    <w:rsid w:val="004B1A8C"/>
    <w:rsid w:val="004B2675"/>
    <w:rsid w:val="004B2B6F"/>
    <w:rsid w:val="004B67C9"/>
    <w:rsid w:val="004B7A15"/>
    <w:rsid w:val="004C08FF"/>
    <w:rsid w:val="004C0FD6"/>
    <w:rsid w:val="004C21AC"/>
    <w:rsid w:val="004C43A9"/>
    <w:rsid w:val="004C6A98"/>
    <w:rsid w:val="004C6DCE"/>
    <w:rsid w:val="004C79AC"/>
    <w:rsid w:val="004D072E"/>
    <w:rsid w:val="004D093A"/>
    <w:rsid w:val="004D226B"/>
    <w:rsid w:val="004D2896"/>
    <w:rsid w:val="004D3453"/>
    <w:rsid w:val="004D36A6"/>
    <w:rsid w:val="004D3DA0"/>
    <w:rsid w:val="004D4B21"/>
    <w:rsid w:val="004D6345"/>
    <w:rsid w:val="004D79AF"/>
    <w:rsid w:val="004E04FB"/>
    <w:rsid w:val="004E056A"/>
    <w:rsid w:val="004E4333"/>
    <w:rsid w:val="004E5383"/>
    <w:rsid w:val="004F01AC"/>
    <w:rsid w:val="004F0A28"/>
    <w:rsid w:val="004F1C53"/>
    <w:rsid w:val="004F3139"/>
    <w:rsid w:val="004F35B0"/>
    <w:rsid w:val="004F469F"/>
    <w:rsid w:val="004F6343"/>
    <w:rsid w:val="004F7C7C"/>
    <w:rsid w:val="00500A40"/>
    <w:rsid w:val="00502B4A"/>
    <w:rsid w:val="00502ECD"/>
    <w:rsid w:val="00503112"/>
    <w:rsid w:val="005037AD"/>
    <w:rsid w:val="005058EC"/>
    <w:rsid w:val="005067D8"/>
    <w:rsid w:val="00507398"/>
    <w:rsid w:val="00511448"/>
    <w:rsid w:val="0051733B"/>
    <w:rsid w:val="00523356"/>
    <w:rsid w:val="0052521A"/>
    <w:rsid w:val="005268E5"/>
    <w:rsid w:val="00526CF1"/>
    <w:rsid w:val="00527279"/>
    <w:rsid w:val="00527D1E"/>
    <w:rsid w:val="00531436"/>
    <w:rsid w:val="005320EE"/>
    <w:rsid w:val="00532565"/>
    <w:rsid w:val="00536FC9"/>
    <w:rsid w:val="00543FE6"/>
    <w:rsid w:val="00544E30"/>
    <w:rsid w:val="00544F14"/>
    <w:rsid w:val="00545600"/>
    <w:rsid w:val="00546CC4"/>
    <w:rsid w:val="00546D97"/>
    <w:rsid w:val="0055017A"/>
    <w:rsid w:val="00552D49"/>
    <w:rsid w:val="00553760"/>
    <w:rsid w:val="005549EA"/>
    <w:rsid w:val="005555CD"/>
    <w:rsid w:val="0055590F"/>
    <w:rsid w:val="00555A9F"/>
    <w:rsid w:val="00557B0D"/>
    <w:rsid w:val="00560B53"/>
    <w:rsid w:val="00562251"/>
    <w:rsid w:val="0056336D"/>
    <w:rsid w:val="00563BED"/>
    <w:rsid w:val="00564191"/>
    <w:rsid w:val="00565782"/>
    <w:rsid w:val="00566B53"/>
    <w:rsid w:val="0056797B"/>
    <w:rsid w:val="00567C26"/>
    <w:rsid w:val="0057107A"/>
    <w:rsid w:val="00571C1C"/>
    <w:rsid w:val="00574A28"/>
    <w:rsid w:val="00575C1C"/>
    <w:rsid w:val="005761B9"/>
    <w:rsid w:val="005778CB"/>
    <w:rsid w:val="00577B47"/>
    <w:rsid w:val="005801A4"/>
    <w:rsid w:val="005826DA"/>
    <w:rsid w:val="005838FA"/>
    <w:rsid w:val="00584E50"/>
    <w:rsid w:val="00585058"/>
    <w:rsid w:val="0058564A"/>
    <w:rsid w:val="00587C75"/>
    <w:rsid w:val="00590751"/>
    <w:rsid w:val="00596AD8"/>
    <w:rsid w:val="005A1297"/>
    <w:rsid w:val="005A19C1"/>
    <w:rsid w:val="005A27EE"/>
    <w:rsid w:val="005A36CF"/>
    <w:rsid w:val="005A38CE"/>
    <w:rsid w:val="005A4159"/>
    <w:rsid w:val="005A439C"/>
    <w:rsid w:val="005A571C"/>
    <w:rsid w:val="005A6869"/>
    <w:rsid w:val="005A7BE0"/>
    <w:rsid w:val="005B00E6"/>
    <w:rsid w:val="005B1AB6"/>
    <w:rsid w:val="005B29B0"/>
    <w:rsid w:val="005B38A0"/>
    <w:rsid w:val="005B53B0"/>
    <w:rsid w:val="005B7506"/>
    <w:rsid w:val="005C0707"/>
    <w:rsid w:val="005C09A2"/>
    <w:rsid w:val="005C1A3C"/>
    <w:rsid w:val="005C3E90"/>
    <w:rsid w:val="005C5E50"/>
    <w:rsid w:val="005C602E"/>
    <w:rsid w:val="005C7687"/>
    <w:rsid w:val="005D002A"/>
    <w:rsid w:val="005D07CC"/>
    <w:rsid w:val="005D147C"/>
    <w:rsid w:val="005D148B"/>
    <w:rsid w:val="005D2283"/>
    <w:rsid w:val="005D40F9"/>
    <w:rsid w:val="005D4BB2"/>
    <w:rsid w:val="005D4C9D"/>
    <w:rsid w:val="005D4E3E"/>
    <w:rsid w:val="005D7A54"/>
    <w:rsid w:val="005E155D"/>
    <w:rsid w:val="005E3974"/>
    <w:rsid w:val="005E4066"/>
    <w:rsid w:val="005F3717"/>
    <w:rsid w:val="005F38AB"/>
    <w:rsid w:val="005F4D0C"/>
    <w:rsid w:val="005F53E0"/>
    <w:rsid w:val="005F7AA1"/>
    <w:rsid w:val="006001DD"/>
    <w:rsid w:val="00600755"/>
    <w:rsid w:val="00604DA8"/>
    <w:rsid w:val="00610429"/>
    <w:rsid w:val="00611BB8"/>
    <w:rsid w:val="00611E07"/>
    <w:rsid w:val="0061226B"/>
    <w:rsid w:val="00615119"/>
    <w:rsid w:val="00617291"/>
    <w:rsid w:val="006243B4"/>
    <w:rsid w:val="00625CD5"/>
    <w:rsid w:val="00626F8A"/>
    <w:rsid w:val="00626FAA"/>
    <w:rsid w:val="00630A07"/>
    <w:rsid w:val="006328F7"/>
    <w:rsid w:val="00632E68"/>
    <w:rsid w:val="006337B7"/>
    <w:rsid w:val="00633F6F"/>
    <w:rsid w:val="0063625E"/>
    <w:rsid w:val="00636E5E"/>
    <w:rsid w:val="00636EB3"/>
    <w:rsid w:val="00641188"/>
    <w:rsid w:val="006416CC"/>
    <w:rsid w:val="0064215E"/>
    <w:rsid w:val="006434EB"/>
    <w:rsid w:val="006456D6"/>
    <w:rsid w:val="00647669"/>
    <w:rsid w:val="0065464B"/>
    <w:rsid w:val="00654F56"/>
    <w:rsid w:val="00660A86"/>
    <w:rsid w:val="00663B8A"/>
    <w:rsid w:val="00664CDC"/>
    <w:rsid w:val="00665B56"/>
    <w:rsid w:val="006730DF"/>
    <w:rsid w:val="006752C4"/>
    <w:rsid w:val="006768F6"/>
    <w:rsid w:val="00680642"/>
    <w:rsid w:val="00682510"/>
    <w:rsid w:val="00683018"/>
    <w:rsid w:val="00683074"/>
    <w:rsid w:val="00684575"/>
    <w:rsid w:val="00686881"/>
    <w:rsid w:val="00687A92"/>
    <w:rsid w:val="00692FF4"/>
    <w:rsid w:val="006933F2"/>
    <w:rsid w:val="00693D06"/>
    <w:rsid w:val="00695632"/>
    <w:rsid w:val="00697C25"/>
    <w:rsid w:val="006A54D9"/>
    <w:rsid w:val="006A55AB"/>
    <w:rsid w:val="006A59BF"/>
    <w:rsid w:val="006A658D"/>
    <w:rsid w:val="006A68E2"/>
    <w:rsid w:val="006B16B6"/>
    <w:rsid w:val="006B21AA"/>
    <w:rsid w:val="006B2C31"/>
    <w:rsid w:val="006B3A87"/>
    <w:rsid w:val="006B43F5"/>
    <w:rsid w:val="006B4944"/>
    <w:rsid w:val="006B5786"/>
    <w:rsid w:val="006B5EFF"/>
    <w:rsid w:val="006B692A"/>
    <w:rsid w:val="006B6B4F"/>
    <w:rsid w:val="006B726B"/>
    <w:rsid w:val="006C1898"/>
    <w:rsid w:val="006C2F69"/>
    <w:rsid w:val="006C3810"/>
    <w:rsid w:val="006C496D"/>
    <w:rsid w:val="006C4B98"/>
    <w:rsid w:val="006C5F6D"/>
    <w:rsid w:val="006C65C9"/>
    <w:rsid w:val="006C782E"/>
    <w:rsid w:val="006D26E4"/>
    <w:rsid w:val="006D305D"/>
    <w:rsid w:val="006D52F1"/>
    <w:rsid w:val="006D5363"/>
    <w:rsid w:val="006E07CD"/>
    <w:rsid w:val="006E1615"/>
    <w:rsid w:val="006E3767"/>
    <w:rsid w:val="006E3CD5"/>
    <w:rsid w:val="006E4234"/>
    <w:rsid w:val="006F182D"/>
    <w:rsid w:val="006F193B"/>
    <w:rsid w:val="006F20DC"/>
    <w:rsid w:val="006F2B0A"/>
    <w:rsid w:val="006F34B3"/>
    <w:rsid w:val="006F3ECE"/>
    <w:rsid w:val="006F4761"/>
    <w:rsid w:val="006F49EE"/>
    <w:rsid w:val="006F4ABE"/>
    <w:rsid w:val="006F4C10"/>
    <w:rsid w:val="006F6310"/>
    <w:rsid w:val="006F6985"/>
    <w:rsid w:val="006F6D11"/>
    <w:rsid w:val="006F6F78"/>
    <w:rsid w:val="006F737E"/>
    <w:rsid w:val="00700449"/>
    <w:rsid w:val="00702C38"/>
    <w:rsid w:val="00704B1E"/>
    <w:rsid w:val="00705435"/>
    <w:rsid w:val="007078EC"/>
    <w:rsid w:val="007116F1"/>
    <w:rsid w:val="007155F4"/>
    <w:rsid w:val="00720279"/>
    <w:rsid w:val="00721A8C"/>
    <w:rsid w:val="00721B64"/>
    <w:rsid w:val="00722959"/>
    <w:rsid w:val="00724093"/>
    <w:rsid w:val="00724753"/>
    <w:rsid w:val="00725272"/>
    <w:rsid w:val="0072741F"/>
    <w:rsid w:val="00727F24"/>
    <w:rsid w:val="007319EC"/>
    <w:rsid w:val="00733A07"/>
    <w:rsid w:val="00734857"/>
    <w:rsid w:val="00734939"/>
    <w:rsid w:val="00735F2E"/>
    <w:rsid w:val="0073638C"/>
    <w:rsid w:val="00737999"/>
    <w:rsid w:val="0074032D"/>
    <w:rsid w:val="00740BCF"/>
    <w:rsid w:val="00741E6F"/>
    <w:rsid w:val="0074267A"/>
    <w:rsid w:val="00742E7B"/>
    <w:rsid w:val="00743024"/>
    <w:rsid w:val="00743114"/>
    <w:rsid w:val="007447C0"/>
    <w:rsid w:val="00745492"/>
    <w:rsid w:val="00745501"/>
    <w:rsid w:val="00745DF1"/>
    <w:rsid w:val="0074706D"/>
    <w:rsid w:val="00751A16"/>
    <w:rsid w:val="00752C2D"/>
    <w:rsid w:val="00753190"/>
    <w:rsid w:val="00753A8C"/>
    <w:rsid w:val="00754D59"/>
    <w:rsid w:val="007550B6"/>
    <w:rsid w:val="007570BD"/>
    <w:rsid w:val="0075764B"/>
    <w:rsid w:val="00757E15"/>
    <w:rsid w:val="00761BE4"/>
    <w:rsid w:val="007625FB"/>
    <w:rsid w:val="007626E1"/>
    <w:rsid w:val="007633FC"/>
    <w:rsid w:val="00764006"/>
    <w:rsid w:val="00765FFF"/>
    <w:rsid w:val="007668F9"/>
    <w:rsid w:val="00766C93"/>
    <w:rsid w:val="00766F15"/>
    <w:rsid w:val="00767A56"/>
    <w:rsid w:val="0077059F"/>
    <w:rsid w:val="00770CAB"/>
    <w:rsid w:val="007711D7"/>
    <w:rsid w:val="00771865"/>
    <w:rsid w:val="00771B6C"/>
    <w:rsid w:val="00771BA8"/>
    <w:rsid w:val="00772753"/>
    <w:rsid w:val="00774C27"/>
    <w:rsid w:val="00775680"/>
    <w:rsid w:val="00775FDC"/>
    <w:rsid w:val="0077695A"/>
    <w:rsid w:val="007778B7"/>
    <w:rsid w:val="00781A02"/>
    <w:rsid w:val="00781DA9"/>
    <w:rsid w:val="00784112"/>
    <w:rsid w:val="00785D03"/>
    <w:rsid w:val="00786767"/>
    <w:rsid w:val="00792659"/>
    <w:rsid w:val="00793F3B"/>
    <w:rsid w:val="007949C4"/>
    <w:rsid w:val="007A06D3"/>
    <w:rsid w:val="007A08D0"/>
    <w:rsid w:val="007A12E7"/>
    <w:rsid w:val="007A21B0"/>
    <w:rsid w:val="007A2839"/>
    <w:rsid w:val="007A4BE9"/>
    <w:rsid w:val="007A5290"/>
    <w:rsid w:val="007A5BCF"/>
    <w:rsid w:val="007A5CBE"/>
    <w:rsid w:val="007A5D0A"/>
    <w:rsid w:val="007A706A"/>
    <w:rsid w:val="007A76E0"/>
    <w:rsid w:val="007A7EDC"/>
    <w:rsid w:val="007B0577"/>
    <w:rsid w:val="007B0A61"/>
    <w:rsid w:val="007B0CB0"/>
    <w:rsid w:val="007B0FD2"/>
    <w:rsid w:val="007B2552"/>
    <w:rsid w:val="007B2768"/>
    <w:rsid w:val="007B294B"/>
    <w:rsid w:val="007B2A7E"/>
    <w:rsid w:val="007B2D86"/>
    <w:rsid w:val="007B3E6A"/>
    <w:rsid w:val="007B51C3"/>
    <w:rsid w:val="007B5B1B"/>
    <w:rsid w:val="007C0845"/>
    <w:rsid w:val="007C2D63"/>
    <w:rsid w:val="007C6129"/>
    <w:rsid w:val="007C7039"/>
    <w:rsid w:val="007D471A"/>
    <w:rsid w:val="007D552C"/>
    <w:rsid w:val="007D5F7A"/>
    <w:rsid w:val="007D6370"/>
    <w:rsid w:val="007D6E2B"/>
    <w:rsid w:val="007D74E3"/>
    <w:rsid w:val="007E07EE"/>
    <w:rsid w:val="007E1167"/>
    <w:rsid w:val="007E3855"/>
    <w:rsid w:val="007E4DD4"/>
    <w:rsid w:val="007F14B6"/>
    <w:rsid w:val="007F1C64"/>
    <w:rsid w:val="007F25EB"/>
    <w:rsid w:val="007F27EF"/>
    <w:rsid w:val="007F2C17"/>
    <w:rsid w:val="007F3966"/>
    <w:rsid w:val="007F3E70"/>
    <w:rsid w:val="007F6EC2"/>
    <w:rsid w:val="00800D7F"/>
    <w:rsid w:val="008019E6"/>
    <w:rsid w:val="00802151"/>
    <w:rsid w:val="008025C0"/>
    <w:rsid w:val="00803C92"/>
    <w:rsid w:val="00806E5F"/>
    <w:rsid w:val="00807090"/>
    <w:rsid w:val="00810848"/>
    <w:rsid w:val="008112A1"/>
    <w:rsid w:val="00813EF1"/>
    <w:rsid w:val="008176EF"/>
    <w:rsid w:val="008205AD"/>
    <w:rsid w:val="00820CB4"/>
    <w:rsid w:val="00821D25"/>
    <w:rsid w:val="00821DA5"/>
    <w:rsid w:val="008225F1"/>
    <w:rsid w:val="008233C4"/>
    <w:rsid w:val="00825C9C"/>
    <w:rsid w:val="00826DE0"/>
    <w:rsid w:val="008270F4"/>
    <w:rsid w:val="00827676"/>
    <w:rsid w:val="00827CF2"/>
    <w:rsid w:val="00827FF8"/>
    <w:rsid w:val="008301EF"/>
    <w:rsid w:val="00833311"/>
    <w:rsid w:val="00834C64"/>
    <w:rsid w:val="00835604"/>
    <w:rsid w:val="00836552"/>
    <w:rsid w:val="008370D7"/>
    <w:rsid w:val="00837FB7"/>
    <w:rsid w:val="00840459"/>
    <w:rsid w:val="00840FE7"/>
    <w:rsid w:val="00841B0C"/>
    <w:rsid w:val="00841C81"/>
    <w:rsid w:val="00842BF7"/>
    <w:rsid w:val="008437F0"/>
    <w:rsid w:val="00844360"/>
    <w:rsid w:val="00844E8E"/>
    <w:rsid w:val="00846576"/>
    <w:rsid w:val="00847076"/>
    <w:rsid w:val="00847427"/>
    <w:rsid w:val="00847D27"/>
    <w:rsid w:val="00854B73"/>
    <w:rsid w:val="00854EB0"/>
    <w:rsid w:val="00855D52"/>
    <w:rsid w:val="00856003"/>
    <w:rsid w:val="00860346"/>
    <w:rsid w:val="00862E27"/>
    <w:rsid w:val="00863887"/>
    <w:rsid w:val="00864712"/>
    <w:rsid w:val="0086499E"/>
    <w:rsid w:val="00872CAD"/>
    <w:rsid w:val="00875D1B"/>
    <w:rsid w:val="0088026F"/>
    <w:rsid w:val="00881BBA"/>
    <w:rsid w:val="00882111"/>
    <w:rsid w:val="0088271C"/>
    <w:rsid w:val="00883098"/>
    <w:rsid w:val="00883D73"/>
    <w:rsid w:val="00884E81"/>
    <w:rsid w:val="0088714E"/>
    <w:rsid w:val="008874C1"/>
    <w:rsid w:val="00890342"/>
    <w:rsid w:val="008906CB"/>
    <w:rsid w:val="00891273"/>
    <w:rsid w:val="00891B75"/>
    <w:rsid w:val="008926C3"/>
    <w:rsid w:val="00894E89"/>
    <w:rsid w:val="0089504F"/>
    <w:rsid w:val="00895213"/>
    <w:rsid w:val="008966E9"/>
    <w:rsid w:val="008A0CD5"/>
    <w:rsid w:val="008A1540"/>
    <w:rsid w:val="008A18E8"/>
    <w:rsid w:val="008A334A"/>
    <w:rsid w:val="008A465B"/>
    <w:rsid w:val="008A65D4"/>
    <w:rsid w:val="008A6917"/>
    <w:rsid w:val="008A7018"/>
    <w:rsid w:val="008A72AD"/>
    <w:rsid w:val="008B1BA8"/>
    <w:rsid w:val="008B1F88"/>
    <w:rsid w:val="008B2A7D"/>
    <w:rsid w:val="008B54FC"/>
    <w:rsid w:val="008B7562"/>
    <w:rsid w:val="008C015F"/>
    <w:rsid w:val="008C32B9"/>
    <w:rsid w:val="008C4F24"/>
    <w:rsid w:val="008C57F9"/>
    <w:rsid w:val="008C61EC"/>
    <w:rsid w:val="008C6256"/>
    <w:rsid w:val="008C6416"/>
    <w:rsid w:val="008C6BCA"/>
    <w:rsid w:val="008C6EC1"/>
    <w:rsid w:val="008D0B75"/>
    <w:rsid w:val="008D2578"/>
    <w:rsid w:val="008D36BA"/>
    <w:rsid w:val="008D41C4"/>
    <w:rsid w:val="008D72DB"/>
    <w:rsid w:val="008E26A3"/>
    <w:rsid w:val="008E2EA8"/>
    <w:rsid w:val="008E3436"/>
    <w:rsid w:val="008E3C7A"/>
    <w:rsid w:val="008E6196"/>
    <w:rsid w:val="008E74DA"/>
    <w:rsid w:val="008F3D03"/>
    <w:rsid w:val="008F40E0"/>
    <w:rsid w:val="008F46EE"/>
    <w:rsid w:val="008F5A4D"/>
    <w:rsid w:val="008F5B08"/>
    <w:rsid w:val="008F5F8E"/>
    <w:rsid w:val="008F5FED"/>
    <w:rsid w:val="009000AC"/>
    <w:rsid w:val="0090150E"/>
    <w:rsid w:val="009019C7"/>
    <w:rsid w:val="00902C9E"/>
    <w:rsid w:val="009034D7"/>
    <w:rsid w:val="00903A50"/>
    <w:rsid w:val="00910674"/>
    <w:rsid w:val="00910A27"/>
    <w:rsid w:val="0091175E"/>
    <w:rsid w:val="00911A76"/>
    <w:rsid w:val="0091244E"/>
    <w:rsid w:val="0091287A"/>
    <w:rsid w:val="00912E33"/>
    <w:rsid w:val="009141ED"/>
    <w:rsid w:val="00914221"/>
    <w:rsid w:val="009165E7"/>
    <w:rsid w:val="009173EF"/>
    <w:rsid w:val="00921A91"/>
    <w:rsid w:val="0092268E"/>
    <w:rsid w:val="00923F73"/>
    <w:rsid w:val="00924449"/>
    <w:rsid w:val="009253A9"/>
    <w:rsid w:val="00925BDB"/>
    <w:rsid w:val="009261C5"/>
    <w:rsid w:val="009270BF"/>
    <w:rsid w:val="00927190"/>
    <w:rsid w:val="00927D2D"/>
    <w:rsid w:val="009305C5"/>
    <w:rsid w:val="009313E9"/>
    <w:rsid w:val="00931CBF"/>
    <w:rsid w:val="00931FEF"/>
    <w:rsid w:val="0093439C"/>
    <w:rsid w:val="009372AD"/>
    <w:rsid w:val="00937BD7"/>
    <w:rsid w:val="009417E5"/>
    <w:rsid w:val="0094196A"/>
    <w:rsid w:val="009419E1"/>
    <w:rsid w:val="00943F0D"/>
    <w:rsid w:val="009455D9"/>
    <w:rsid w:val="00946033"/>
    <w:rsid w:val="009467BA"/>
    <w:rsid w:val="009473D5"/>
    <w:rsid w:val="00950EEF"/>
    <w:rsid w:val="00951DA4"/>
    <w:rsid w:val="00952729"/>
    <w:rsid w:val="009527D0"/>
    <w:rsid w:val="00953155"/>
    <w:rsid w:val="0095316D"/>
    <w:rsid w:val="00954919"/>
    <w:rsid w:val="00954EDE"/>
    <w:rsid w:val="0095508B"/>
    <w:rsid w:val="00960719"/>
    <w:rsid w:val="0096100A"/>
    <w:rsid w:val="00962323"/>
    <w:rsid w:val="009656DC"/>
    <w:rsid w:val="009722CC"/>
    <w:rsid w:val="009734BD"/>
    <w:rsid w:val="0097485A"/>
    <w:rsid w:val="0097750E"/>
    <w:rsid w:val="00981833"/>
    <w:rsid w:val="00983A1E"/>
    <w:rsid w:val="00983CA2"/>
    <w:rsid w:val="00983EBC"/>
    <w:rsid w:val="00984312"/>
    <w:rsid w:val="00984C57"/>
    <w:rsid w:val="00985A83"/>
    <w:rsid w:val="00985BFB"/>
    <w:rsid w:val="00990A0D"/>
    <w:rsid w:val="00990A2E"/>
    <w:rsid w:val="00991839"/>
    <w:rsid w:val="00991D5B"/>
    <w:rsid w:val="00995CA2"/>
    <w:rsid w:val="009968A0"/>
    <w:rsid w:val="009972C9"/>
    <w:rsid w:val="009A11B8"/>
    <w:rsid w:val="009A63D5"/>
    <w:rsid w:val="009A64CC"/>
    <w:rsid w:val="009A6B52"/>
    <w:rsid w:val="009B00CB"/>
    <w:rsid w:val="009B07FB"/>
    <w:rsid w:val="009B08C1"/>
    <w:rsid w:val="009B09E5"/>
    <w:rsid w:val="009B3A08"/>
    <w:rsid w:val="009B4399"/>
    <w:rsid w:val="009B486A"/>
    <w:rsid w:val="009B63D4"/>
    <w:rsid w:val="009B6C1B"/>
    <w:rsid w:val="009B7EA8"/>
    <w:rsid w:val="009C0751"/>
    <w:rsid w:val="009C1ADF"/>
    <w:rsid w:val="009C4309"/>
    <w:rsid w:val="009C5F0C"/>
    <w:rsid w:val="009D07D1"/>
    <w:rsid w:val="009D0952"/>
    <w:rsid w:val="009D0E34"/>
    <w:rsid w:val="009D1849"/>
    <w:rsid w:val="009D30B5"/>
    <w:rsid w:val="009D42DD"/>
    <w:rsid w:val="009D4584"/>
    <w:rsid w:val="009D5747"/>
    <w:rsid w:val="009D5D86"/>
    <w:rsid w:val="009D74D1"/>
    <w:rsid w:val="009D7952"/>
    <w:rsid w:val="009D7EB3"/>
    <w:rsid w:val="009E03EE"/>
    <w:rsid w:val="009E6855"/>
    <w:rsid w:val="009E7646"/>
    <w:rsid w:val="009F02FD"/>
    <w:rsid w:val="009F05C9"/>
    <w:rsid w:val="009F0AF1"/>
    <w:rsid w:val="009F19C7"/>
    <w:rsid w:val="009F325E"/>
    <w:rsid w:val="009F4014"/>
    <w:rsid w:val="009F42A0"/>
    <w:rsid w:val="009F5ED0"/>
    <w:rsid w:val="009F7474"/>
    <w:rsid w:val="009F7E69"/>
    <w:rsid w:val="00A00DEB"/>
    <w:rsid w:val="00A0610E"/>
    <w:rsid w:val="00A066DF"/>
    <w:rsid w:val="00A0737F"/>
    <w:rsid w:val="00A0792D"/>
    <w:rsid w:val="00A07FD8"/>
    <w:rsid w:val="00A11C86"/>
    <w:rsid w:val="00A11E06"/>
    <w:rsid w:val="00A1417F"/>
    <w:rsid w:val="00A146B0"/>
    <w:rsid w:val="00A14915"/>
    <w:rsid w:val="00A14D7E"/>
    <w:rsid w:val="00A15999"/>
    <w:rsid w:val="00A206D4"/>
    <w:rsid w:val="00A20BD4"/>
    <w:rsid w:val="00A20BEB"/>
    <w:rsid w:val="00A23872"/>
    <w:rsid w:val="00A2396E"/>
    <w:rsid w:val="00A23DAC"/>
    <w:rsid w:val="00A24EAA"/>
    <w:rsid w:val="00A24F5F"/>
    <w:rsid w:val="00A26B9F"/>
    <w:rsid w:val="00A27DEF"/>
    <w:rsid w:val="00A27EAB"/>
    <w:rsid w:val="00A31E1C"/>
    <w:rsid w:val="00A3231A"/>
    <w:rsid w:val="00A32CDE"/>
    <w:rsid w:val="00A33B38"/>
    <w:rsid w:val="00A34CF2"/>
    <w:rsid w:val="00A35C78"/>
    <w:rsid w:val="00A35E6D"/>
    <w:rsid w:val="00A36B42"/>
    <w:rsid w:val="00A36F0D"/>
    <w:rsid w:val="00A373E0"/>
    <w:rsid w:val="00A41F3D"/>
    <w:rsid w:val="00A43450"/>
    <w:rsid w:val="00A43BC8"/>
    <w:rsid w:val="00A464A2"/>
    <w:rsid w:val="00A472E7"/>
    <w:rsid w:val="00A50432"/>
    <w:rsid w:val="00A5273A"/>
    <w:rsid w:val="00A52E59"/>
    <w:rsid w:val="00A533B1"/>
    <w:rsid w:val="00A53817"/>
    <w:rsid w:val="00A54DFB"/>
    <w:rsid w:val="00A5510E"/>
    <w:rsid w:val="00A56472"/>
    <w:rsid w:val="00A56AA7"/>
    <w:rsid w:val="00A5767D"/>
    <w:rsid w:val="00A60483"/>
    <w:rsid w:val="00A617C7"/>
    <w:rsid w:val="00A62026"/>
    <w:rsid w:val="00A62CC3"/>
    <w:rsid w:val="00A62E0D"/>
    <w:rsid w:val="00A64416"/>
    <w:rsid w:val="00A65447"/>
    <w:rsid w:val="00A65F0F"/>
    <w:rsid w:val="00A70250"/>
    <w:rsid w:val="00A71F33"/>
    <w:rsid w:val="00A74042"/>
    <w:rsid w:val="00A82AA3"/>
    <w:rsid w:val="00A83C87"/>
    <w:rsid w:val="00A85801"/>
    <w:rsid w:val="00A864A4"/>
    <w:rsid w:val="00A86EEA"/>
    <w:rsid w:val="00A87770"/>
    <w:rsid w:val="00A91488"/>
    <w:rsid w:val="00A91520"/>
    <w:rsid w:val="00A91F2F"/>
    <w:rsid w:val="00A9218A"/>
    <w:rsid w:val="00A92A70"/>
    <w:rsid w:val="00A93478"/>
    <w:rsid w:val="00A94E32"/>
    <w:rsid w:val="00A95502"/>
    <w:rsid w:val="00A95DA7"/>
    <w:rsid w:val="00A978B1"/>
    <w:rsid w:val="00AA0E21"/>
    <w:rsid w:val="00AA303A"/>
    <w:rsid w:val="00AA3AB5"/>
    <w:rsid w:val="00AA4F04"/>
    <w:rsid w:val="00AA6CFE"/>
    <w:rsid w:val="00AA7712"/>
    <w:rsid w:val="00AB2243"/>
    <w:rsid w:val="00AB77E5"/>
    <w:rsid w:val="00AB7AAF"/>
    <w:rsid w:val="00AC3377"/>
    <w:rsid w:val="00AC4356"/>
    <w:rsid w:val="00AC55FB"/>
    <w:rsid w:val="00AC57F9"/>
    <w:rsid w:val="00AC629F"/>
    <w:rsid w:val="00AD07A3"/>
    <w:rsid w:val="00AD182C"/>
    <w:rsid w:val="00AD2BEF"/>
    <w:rsid w:val="00AD3A55"/>
    <w:rsid w:val="00AD54D0"/>
    <w:rsid w:val="00AD5FC4"/>
    <w:rsid w:val="00AD7054"/>
    <w:rsid w:val="00AD79ED"/>
    <w:rsid w:val="00AE09F1"/>
    <w:rsid w:val="00AE17BB"/>
    <w:rsid w:val="00AE30E8"/>
    <w:rsid w:val="00AE34E0"/>
    <w:rsid w:val="00AE37BA"/>
    <w:rsid w:val="00AE4C3A"/>
    <w:rsid w:val="00AE5185"/>
    <w:rsid w:val="00AE665B"/>
    <w:rsid w:val="00AE6A8D"/>
    <w:rsid w:val="00AF18A8"/>
    <w:rsid w:val="00AF1B87"/>
    <w:rsid w:val="00AF2824"/>
    <w:rsid w:val="00AF2E03"/>
    <w:rsid w:val="00AF51D6"/>
    <w:rsid w:val="00AF62AD"/>
    <w:rsid w:val="00AF6E26"/>
    <w:rsid w:val="00AF7E50"/>
    <w:rsid w:val="00B027A7"/>
    <w:rsid w:val="00B0642A"/>
    <w:rsid w:val="00B064E5"/>
    <w:rsid w:val="00B0786C"/>
    <w:rsid w:val="00B07EA6"/>
    <w:rsid w:val="00B1042D"/>
    <w:rsid w:val="00B116C0"/>
    <w:rsid w:val="00B119F5"/>
    <w:rsid w:val="00B12771"/>
    <w:rsid w:val="00B12E39"/>
    <w:rsid w:val="00B13009"/>
    <w:rsid w:val="00B143A4"/>
    <w:rsid w:val="00B16A4A"/>
    <w:rsid w:val="00B16B94"/>
    <w:rsid w:val="00B2145C"/>
    <w:rsid w:val="00B235EC"/>
    <w:rsid w:val="00B2539C"/>
    <w:rsid w:val="00B25A87"/>
    <w:rsid w:val="00B26D14"/>
    <w:rsid w:val="00B306E0"/>
    <w:rsid w:val="00B31E90"/>
    <w:rsid w:val="00B338FE"/>
    <w:rsid w:val="00B35797"/>
    <w:rsid w:val="00B35D86"/>
    <w:rsid w:val="00B360EB"/>
    <w:rsid w:val="00B37B72"/>
    <w:rsid w:val="00B41C02"/>
    <w:rsid w:val="00B43B9A"/>
    <w:rsid w:val="00B44205"/>
    <w:rsid w:val="00B447C6"/>
    <w:rsid w:val="00B4605A"/>
    <w:rsid w:val="00B50EE7"/>
    <w:rsid w:val="00B526FD"/>
    <w:rsid w:val="00B52B85"/>
    <w:rsid w:val="00B534FF"/>
    <w:rsid w:val="00B53636"/>
    <w:rsid w:val="00B5416A"/>
    <w:rsid w:val="00B54923"/>
    <w:rsid w:val="00B637F0"/>
    <w:rsid w:val="00B661FA"/>
    <w:rsid w:val="00B66426"/>
    <w:rsid w:val="00B672E2"/>
    <w:rsid w:val="00B74C6B"/>
    <w:rsid w:val="00B74C85"/>
    <w:rsid w:val="00B830CA"/>
    <w:rsid w:val="00B83E7F"/>
    <w:rsid w:val="00B8566D"/>
    <w:rsid w:val="00B858A9"/>
    <w:rsid w:val="00B90EBD"/>
    <w:rsid w:val="00B91E84"/>
    <w:rsid w:val="00B91F4F"/>
    <w:rsid w:val="00B920D5"/>
    <w:rsid w:val="00B92BC6"/>
    <w:rsid w:val="00B93387"/>
    <w:rsid w:val="00B93718"/>
    <w:rsid w:val="00B93A29"/>
    <w:rsid w:val="00B94BAE"/>
    <w:rsid w:val="00B97219"/>
    <w:rsid w:val="00BA25FE"/>
    <w:rsid w:val="00BA2897"/>
    <w:rsid w:val="00BA2C44"/>
    <w:rsid w:val="00BA3B0E"/>
    <w:rsid w:val="00BB1357"/>
    <w:rsid w:val="00BB225D"/>
    <w:rsid w:val="00BB2D2F"/>
    <w:rsid w:val="00BB3630"/>
    <w:rsid w:val="00BB5347"/>
    <w:rsid w:val="00BB5A26"/>
    <w:rsid w:val="00BB5F18"/>
    <w:rsid w:val="00BB6785"/>
    <w:rsid w:val="00BB744B"/>
    <w:rsid w:val="00BC3FB1"/>
    <w:rsid w:val="00BC7693"/>
    <w:rsid w:val="00BD1A35"/>
    <w:rsid w:val="00BD5085"/>
    <w:rsid w:val="00BD5550"/>
    <w:rsid w:val="00BD55CF"/>
    <w:rsid w:val="00BD6E3B"/>
    <w:rsid w:val="00BE4405"/>
    <w:rsid w:val="00BE4D3B"/>
    <w:rsid w:val="00BE6A63"/>
    <w:rsid w:val="00BF3909"/>
    <w:rsid w:val="00BF417D"/>
    <w:rsid w:val="00BF41E1"/>
    <w:rsid w:val="00C0005B"/>
    <w:rsid w:val="00C0113A"/>
    <w:rsid w:val="00C0171E"/>
    <w:rsid w:val="00C03A7F"/>
    <w:rsid w:val="00C06269"/>
    <w:rsid w:val="00C07555"/>
    <w:rsid w:val="00C1084B"/>
    <w:rsid w:val="00C13221"/>
    <w:rsid w:val="00C13D34"/>
    <w:rsid w:val="00C1436E"/>
    <w:rsid w:val="00C15813"/>
    <w:rsid w:val="00C15ABA"/>
    <w:rsid w:val="00C16277"/>
    <w:rsid w:val="00C17666"/>
    <w:rsid w:val="00C17706"/>
    <w:rsid w:val="00C201D1"/>
    <w:rsid w:val="00C20350"/>
    <w:rsid w:val="00C20556"/>
    <w:rsid w:val="00C235C1"/>
    <w:rsid w:val="00C23D8D"/>
    <w:rsid w:val="00C25BF5"/>
    <w:rsid w:val="00C34D1F"/>
    <w:rsid w:val="00C3613A"/>
    <w:rsid w:val="00C361DF"/>
    <w:rsid w:val="00C37513"/>
    <w:rsid w:val="00C37F10"/>
    <w:rsid w:val="00C4090E"/>
    <w:rsid w:val="00C40BB1"/>
    <w:rsid w:val="00C42AE8"/>
    <w:rsid w:val="00C4338E"/>
    <w:rsid w:val="00C43503"/>
    <w:rsid w:val="00C46345"/>
    <w:rsid w:val="00C51156"/>
    <w:rsid w:val="00C51430"/>
    <w:rsid w:val="00C531A0"/>
    <w:rsid w:val="00C54935"/>
    <w:rsid w:val="00C54F82"/>
    <w:rsid w:val="00C5674D"/>
    <w:rsid w:val="00C56CE2"/>
    <w:rsid w:val="00C578D0"/>
    <w:rsid w:val="00C57FD0"/>
    <w:rsid w:val="00C60524"/>
    <w:rsid w:val="00C6289F"/>
    <w:rsid w:val="00C64E92"/>
    <w:rsid w:val="00C67B3F"/>
    <w:rsid w:val="00C704E7"/>
    <w:rsid w:val="00C71238"/>
    <w:rsid w:val="00C72423"/>
    <w:rsid w:val="00C72DE2"/>
    <w:rsid w:val="00C774C5"/>
    <w:rsid w:val="00C77D0E"/>
    <w:rsid w:val="00C80070"/>
    <w:rsid w:val="00C82139"/>
    <w:rsid w:val="00C85864"/>
    <w:rsid w:val="00C86844"/>
    <w:rsid w:val="00C9093F"/>
    <w:rsid w:val="00C9210E"/>
    <w:rsid w:val="00C93070"/>
    <w:rsid w:val="00C93E0D"/>
    <w:rsid w:val="00C945FB"/>
    <w:rsid w:val="00C94B5A"/>
    <w:rsid w:val="00C95AF8"/>
    <w:rsid w:val="00C96416"/>
    <w:rsid w:val="00C974E9"/>
    <w:rsid w:val="00CA1BED"/>
    <w:rsid w:val="00CA27D2"/>
    <w:rsid w:val="00CA2E3D"/>
    <w:rsid w:val="00CA4ADD"/>
    <w:rsid w:val="00CA5379"/>
    <w:rsid w:val="00CA6BC7"/>
    <w:rsid w:val="00CA6D08"/>
    <w:rsid w:val="00CA7010"/>
    <w:rsid w:val="00CA73F9"/>
    <w:rsid w:val="00CA7FD5"/>
    <w:rsid w:val="00CB02B4"/>
    <w:rsid w:val="00CB22E5"/>
    <w:rsid w:val="00CB281E"/>
    <w:rsid w:val="00CB3E61"/>
    <w:rsid w:val="00CB5563"/>
    <w:rsid w:val="00CB596F"/>
    <w:rsid w:val="00CB66EA"/>
    <w:rsid w:val="00CC017D"/>
    <w:rsid w:val="00CC0B64"/>
    <w:rsid w:val="00CC0EA3"/>
    <w:rsid w:val="00CC1862"/>
    <w:rsid w:val="00CC2913"/>
    <w:rsid w:val="00CC3114"/>
    <w:rsid w:val="00CC3EA3"/>
    <w:rsid w:val="00CC769A"/>
    <w:rsid w:val="00CD0BC6"/>
    <w:rsid w:val="00CD3642"/>
    <w:rsid w:val="00CD5325"/>
    <w:rsid w:val="00CD6A8D"/>
    <w:rsid w:val="00CE21BE"/>
    <w:rsid w:val="00CE3843"/>
    <w:rsid w:val="00CE3AD2"/>
    <w:rsid w:val="00CE43AA"/>
    <w:rsid w:val="00CE64ED"/>
    <w:rsid w:val="00CE6EAB"/>
    <w:rsid w:val="00CE78A9"/>
    <w:rsid w:val="00CF117A"/>
    <w:rsid w:val="00CF5683"/>
    <w:rsid w:val="00CF735B"/>
    <w:rsid w:val="00CF78A9"/>
    <w:rsid w:val="00D00AC7"/>
    <w:rsid w:val="00D0273A"/>
    <w:rsid w:val="00D02D30"/>
    <w:rsid w:val="00D02E79"/>
    <w:rsid w:val="00D03465"/>
    <w:rsid w:val="00D03BE5"/>
    <w:rsid w:val="00D1004F"/>
    <w:rsid w:val="00D10C47"/>
    <w:rsid w:val="00D10E7F"/>
    <w:rsid w:val="00D13C05"/>
    <w:rsid w:val="00D13F49"/>
    <w:rsid w:val="00D14296"/>
    <w:rsid w:val="00D2085E"/>
    <w:rsid w:val="00D21D72"/>
    <w:rsid w:val="00D23128"/>
    <w:rsid w:val="00D23A0B"/>
    <w:rsid w:val="00D26498"/>
    <w:rsid w:val="00D3056A"/>
    <w:rsid w:val="00D32867"/>
    <w:rsid w:val="00D328CE"/>
    <w:rsid w:val="00D34282"/>
    <w:rsid w:val="00D35A5A"/>
    <w:rsid w:val="00D369DD"/>
    <w:rsid w:val="00D37426"/>
    <w:rsid w:val="00D37DDB"/>
    <w:rsid w:val="00D4154F"/>
    <w:rsid w:val="00D45E2F"/>
    <w:rsid w:val="00D47995"/>
    <w:rsid w:val="00D509D0"/>
    <w:rsid w:val="00D50A08"/>
    <w:rsid w:val="00D50F85"/>
    <w:rsid w:val="00D5173F"/>
    <w:rsid w:val="00D5180E"/>
    <w:rsid w:val="00D529CB"/>
    <w:rsid w:val="00D540E3"/>
    <w:rsid w:val="00D559AA"/>
    <w:rsid w:val="00D5612D"/>
    <w:rsid w:val="00D56BC6"/>
    <w:rsid w:val="00D57CB7"/>
    <w:rsid w:val="00D607B4"/>
    <w:rsid w:val="00D62B54"/>
    <w:rsid w:val="00D64CEE"/>
    <w:rsid w:val="00D64FC4"/>
    <w:rsid w:val="00D66355"/>
    <w:rsid w:val="00D674A8"/>
    <w:rsid w:val="00D70EF9"/>
    <w:rsid w:val="00D71861"/>
    <w:rsid w:val="00D71C38"/>
    <w:rsid w:val="00D72E30"/>
    <w:rsid w:val="00D765A1"/>
    <w:rsid w:val="00D823D2"/>
    <w:rsid w:val="00D82D6D"/>
    <w:rsid w:val="00D83744"/>
    <w:rsid w:val="00D83D45"/>
    <w:rsid w:val="00D85265"/>
    <w:rsid w:val="00D914DA"/>
    <w:rsid w:val="00D956D6"/>
    <w:rsid w:val="00D972D7"/>
    <w:rsid w:val="00D975F9"/>
    <w:rsid w:val="00D97D68"/>
    <w:rsid w:val="00D97F40"/>
    <w:rsid w:val="00DA1B1C"/>
    <w:rsid w:val="00DA2F55"/>
    <w:rsid w:val="00DA3939"/>
    <w:rsid w:val="00DA4E19"/>
    <w:rsid w:val="00DB1D88"/>
    <w:rsid w:val="00DB4862"/>
    <w:rsid w:val="00DB52EC"/>
    <w:rsid w:val="00DB5B24"/>
    <w:rsid w:val="00DB72CB"/>
    <w:rsid w:val="00DC2D67"/>
    <w:rsid w:val="00DC3559"/>
    <w:rsid w:val="00DC4460"/>
    <w:rsid w:val="00DC5862"/>
    <w:rsid w:val="00DC6F3E"/>
    <w:rsid w:val="00DD0582"/>
    <w:rsid w:val="00DD2089"/>
    <w:rsid w:val="00DD2AAE"/>
    <w:rsid w:val="00DD3327"/>
    <w:rsid w:val="00DD52CF"/>
    <w:rsid w:val="00DD54AF"/>
    <w:rsid w:val="00DE0172"/>
    <w:rsid w:val="00DE174C"/>
    <w:rsid w:val="00DE3F71"/>
    <w:rsid w:val="00DE4FB7"/>
    <w:rsid w:val="00DE5CFA"/>
    <w:rsid w:val="00DE7A5A"/>
    <w:rsid w:val="00DF0AC4"/>
    <w:rsid w:val="00DF12D2"/>
    <w:rsid w:val="00DF1A5C"/>
    <w:rsid w:val="00DF486C"/>
    <w:rsid w:val="00DF5716"/>
    <w:rsid w:val="00E008C6"/>
    <w:rsid w:val="00E0651F"/>
    <w:rsid w:val="00E067F4"/>
    <w:rsid w:val="00E07612"/>
    <w:rsid w:val="00E14774"/>
    <w:rsid w:val="00E14CE4"/>
    <w:rsid w:val="00E1505B"/>
    <w:rsid w:val="00E15358"/>
    <w:rsid w:val="00E16930"/>
    <w:rsid w:val="00E1743C"/>
    <w:rsid w:val="00E1790E"/>
    <w:rsid w:val="00E2047D"/>
    <w:rsid w:val="00E23242"/>
    <w:rsid w:val="00E23BF9"/>
    <w:rsid w:val="00E26C9A"/>
    <w:rsid w:val="00E2774F"/>
    <w:rsid w:val="00E3063F"/>
    <w:rsid w:val="00E30E24"/>
    <w:rsid w:val="00E31A09"/>
    <w:rsid w:val="00E322CE"/>
    <w:rsid w:val="00E422FB"/>
    <w:rsid w:val="00E42D78"/>
    <w:rsid w:val="00E43603"/>
    <w:rsid w:val="00E43ABD"/>
    <w:rsid w:val="00E43ACB"/>
    <w:rsid w:val="00E43BA7"/>
    <w:rsid w:val="00E471AA"/>
    <w:rsid w:val="00E50584"/>
    <w:rsid w:val="00E505C9"/>
    <w:rsid w:val="00E518F1"/>
    <w:rsid w:val="00E52C49"/>
    <w:rsid w:val="00E533CD"/>
    <w:rsid w:val="00E57163"/>
    <w:rsid w:val="00E57C59"/>
    <w:rsid w:val="00E6218A"/>
    <w:rsid w:val="00E63727"/>
    <w:rsid w:val="00E641F3"/>
    <w:rsid w:val="00E65883"/>
    <w:rsid w:val="00E65C2F"/>
    <w:rsid w:val="00E660F4"/>
    <w:rsid w:val="00E66E03"/>
    <w:rsid w:val="00E701F9"/>
    <w:rsid w:val="00E70C74"/>
    <w:rsid w:val="00E7141D"/>
    <w:rsid w:val="00E71496"/>
    <w:rsid w:val="00E71F30"/>
    <w:rsid w:val="00E725DF"/>
    <w:rsid w:val="00E743A5"/>
    <w:rsid w:val="00E7665E"/>
    <w:rsid w:val="00E77081"/>
    <w:rsid w:val="00E827A5"/>
    <w:rsid w:val="00E85389"/>
    <w:rsid w:val="00E85665"/>
    <w:rsid w:val="00E85F58"/>
    <w:rsid w:val="00E86D3A"/>
    <w:rsid w:val="00E87155"/>
    <w:rsid w:val="00E91114"/>
    <w:rsid w:val="00E933FE"/>
    <w:rsid w:val="00E93B24"/>
    <w:rsid w:val="00E93F99"/>
    <w:rsid w:val="00E94192"/>
    <w:rsid w:val="00E979EF"/>
    <w:rsid w:val="00EA17F3"/>
    <w:rsid w:val="00EA30C5"/>
    <w:rsid w:val="00EA34CB"/>
    <w:rsid w:val="00EA3E20"/>
    <w:rsid w:val="00EA49A6"/>
    <w:rsid w:val="00EA6424"/>
    <w:rsid w:val="00EA6C88"/>
    <w:rsid w:val="00EB0D97"/>
    <w:rsid w:val="00EB1001"/>
    <w:rsid w:val="00EB2161"/>
    <w:rsid w:val="00EB2C84"/>
    <w:rsid w:val="00EB3402"/>
    <w:rsid w:val="00EB3C6E"/>
    <w:rsid w:val="00EB42ED"/>
    <w:rsid w:val="00EB4974"/>
    <w:rsid w:val="00EB5BC9"/>
    <w:rsid w:val="00EB7D26"/>
    <w:rsid w:val="00EB7FD9"/>
    <w:rsid w:val="00EC1D05"/>
    <w:rsid w:val="00EC4330"/>
    <w:rsid w:val="00EC57D2"/>
    <w:rsid w:val="00ED0FBB"/>
    <w:rsid w:val="00ED1E38"/>
    <w:rsid w:val="00ED4BA0"/>
    <w:rsid w:val="00ED7368"/>
    <w:rsid w:val="00EE3192"/>
    <w:rsid w:val="00EE3698"/>
    <w:rsid w:val="00EE3B35"/>
    <w:rsid w:val="00EE5F8D"/>
    <w:rsid w:val="00EE67CF"/>
    <w:rsid w:val="00EE7085"/>
    <w:rsid w:val="00EE7A6F"/>
    <w:rsid w:val="00EF07E6"/>
    <w:rsid w:val="00EF3516"/>
    <w:rsid w:val="00EF35AA"/>
    <w:rsid w:val="00EF6BB9"/>
    <w:rsid w:val="00EF6D33"/>
    <w:rsid w:val="00EF6F84"/>
    <w:rsid w:val="00EF6FEB"/>
    <w:rsid w:val="00F00713"/>
    <w:rsid w:val="00F02432"/>
    <w:rsid w:val="00F07D23"/>
    <w:rsid w:val="00F1088F"/>
    <w:rsid w:val="00F12B75"/>
    <w:rsid w:val="00F1492B"/>
    <w:rsid w:val="00F1591E"/>
    <w:rsid w:val="00F15EA2"/>
    <w:rsid w:val="00F16197"/>
    <w:rsid w:val="00F20559"/>
    <w:rsid w:val="00F21BA6"/>
    <w:rsid w:val="00F22F02"/>
    <w:rsid w:val="00F260D9"/>
    <w:rsid w:val="00F269FC"/>
    <w:rsid w:val="00F26E8E"/>
    <w:rsid w:val="00F27236"/>
    <w:rsid w:val="00F274DF"/>
    <w:rsid w:val="00F27C8B"/>
    <w:rsid w:val="00F310D0"/>
    <w:rsid w:val="00F31750"/>
    <w:rsid w:val="00F329B5"/>
    <w:rsid w:val="00F32ACA"/>
    <w:rsid w:val="00F32D52"/>
    <w:rsid w:val="00F330A0"/>
    <w:rsid w:val="00F332FD"/>
    <w:rsid w:val="00F338C0"/>
    <w:rsid w:val="00F36201"/>
    <w:rsid w:val="00F36BE8"/>
    <w:rsid w:val="00F377EC"/>
    <w:rsid w:val="00F37CD9"/>
    <w:rsid w:val="00F40F50"/>
    <w:rsid w:val="00F4152A"/>
    <w:rsid w:val="00F41DD1"/>
    <w:rsid w:val="00F421AE"/>
    <w:rsid w:val="00F453C6"/>
    <w:rsid w:val="00F45419"/>
    <w:rsid w:val="00F47168"/>
    <w:rsid w:val="00F51005"/>
    <w:rsid w:val="00F55143"/>
    <w:rsid w:val="00F56EDC"/>
    <w:rsid w:val="00F60FB3"/>
    <w:rsid w:val="00F6103D"/>
    <w:rsid w:val="00F6281C"/>
    <w:rsid w:val="00F65144"/>
    <w:rsid w:val="00F70996"/>
    <w:rsid w:val="00F732BD"/>
    <w:rsid w:val="00F733DE"/>
    <w:rsid w:val="00F7374E"/>
    <w:rsid w:val="00F74E07"/>
    <w:rsid w:val="00F75E9C"/>
    <w:rsid w:val="00F77C77"/>
    <w:rsid w:val="00F81C25"/>
    <w:rsid w:val="00F84259"/>
    <w:rsid w:val="00F844CE"/>
    <w:rsid w:val="00F84BFF"/>
    <w:rsid w:val="00F87ADB"/>
    <w:rsid w:val="00F87E2F"/>
    <w:rsid w:val="00F91A09"/>
    <w:rsid w:val="00F94BCC"/>
    <w:rsid w:val="00FA02AF"/>
    <w:rsid w:val="00FA1519"/>
    <w:rsid w:val="00FA211A"/>
    <w:rsid w:val="00FA2137"/>
    <w:rsid w:val="00FA3B85"/>
    <w:rsid w:val="00FA3E69"/>
    <w:rsid w:val="00FA52F8"/>
    <w:rsid w:val="00FA66B3"/>
    <w:rsid w:val="00FA70D1"/>
    <w:rsid w:val="00FA73CE"/>
    <w:rsid w:val="00FB0198"/>
    <w:rsid w:val="00FB1773"/>
    <w:rsid w:val="00FB2EB7"/>
    <w:rsid w:val="00FB325B"/>
    <w:rsid w:val="00FC03EF"/>
    <w:rsid w:val="00FC0DEB"/>
    <w:rsid w:val="00FC2804"/>
    <w:rsid w:val="00FC556C"/>
    <w:rsid w:val="00FC6825"/>
    <w:rsid w:val="00FC6AA2"/>
    <w:rsid w:val="00FC771D"/>
    <w:rsid w:val="00FC7CD2"/>
    <w:rsid w:val="00FD0968"/>
    <w:rsid w:val="00FD112C"/>
    <w:rsid w:val="00FD20A4"/>
    <w:rsid w:val="00FD2A8B"/>
    <w:rsid w:val="00FD2D94"/>
    <w:rsid w:val="00FD2E24"/>
    <w:rsid w:val="00FD332D"/>
    <w:rsid w:val="00FD5119"/>
    <w:rsid w:val="00FD6739"/>
    <w:rsid w:val="00FD69E2"/>
    <w:rsid w:val="00FD6E4A"/>
    <w:rsid w:val="00FE05AA"/>
    <w:rsid w:val="00FE0E44"/>
    <w:rsid w:val="00FE177D"/>
    <w:rsid w:val="00FE35B5"/>
    <w:rsid w:val="00FE4AAF"/>
    <w:rsid w:val="00FE60E9"/>
    <w:rsid w:val="00FF1C13"/>
    <w:rsid w:val="00FF1D42"/>
    <w:rsid w:val="00FF4749"/>
    <w:rsid w:val="00FF5A8B"/>
    <w:rsid w:val="00FF6F97"/>
    <w:rsid w:val="00FF7034"/>
    <w:rsid w:val="00FF71D6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74DA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8E74DA"/>
    <w:pPr>
      <w:spacing w:after="0" w:line="240" w:lineRule="auto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335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9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7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8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04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9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04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18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3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1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56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55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9971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4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58444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3913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5842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12339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6667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08825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84615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72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66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96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92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05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0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5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1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100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7268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9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75209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249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8106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8118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597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04316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5930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1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16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34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59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1928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429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4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05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46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9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27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tulane-math-3070-2022.github.io/" TargetMode="External"/><Relationship Id="rId18" Type="http://schemas.openxmlformats.org/officeDocument/2006/relationships/hyperlink" Target="https://tulane-math-7260-2023.github.io/" TargetMode="External"/><Relationship Id="rId26" Type="http://schemas.openxmlformats.org/officeDocument/2006/relationships/hyperlink" Target="https://github.com/beast-dev/beast-mcmc" TargetMode="External"/><Relationship Id="rId3" Type="http://schemas.openxmlformats.org/officeDocument/2006/relationships/styles" Target="styles.xml"/><Relationship Id="rId21" Type="http://schemas.openxmlformats.org/officeDocument/2006/relationships/hyperlink" Target="https://tulane-math-7360-2021.github.io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scholar.google.com/citations?user=YH4BbIMAAAAJ&amp;hl=en" TargetMode="External"/><Relationship Id="rId17" Type="http://schemas.openxmlformats.org/officeDocument/2006/relationships/hyperlink" Target="https://tulane-math-3070-2023.github.io/" TargetMode="External"/><Relationship Id="rId25" Type="http://schemas.openxmlformats.org/officeDocument/2006/relationships/hyperlink" Target="https://github.com/xji3/IGC_BEAST_Tutorial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ulane-math-7360-2023.github.io/" TargetMode="External"/><Relationship Id="rId20" Type="http://schemas.openxmlformats.org/officeDocument/2006/relationships/hyperlink" Target="https://tulane-math-7260-2022.github.io/" TargetMode="External"/><Relationship Id="rId29" Type="http://schemas.openxmlformats.org/officeDocument/2006/relationships/hyperlink" Target="https://xji3.github.io/Tutorial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xiang-ji-ncsu.github.io/" TargetMode="External"/><Relationship Id="rId24" Type="http://schemas.openxmlformats.org/officeDocument/2006/relationships/hyperlink" Target="https://github.com/xji3/IGCexpansion" TargetMode="External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tulane-math-3070-2024.github.io/" TargetMode="External"/><Relationship Id="rId23" Type="http://schemas.openxmlformats.org/officeDocument/2006/relationships/hyperlink" Target="https://tulane-math7360.github.io/" TargetMode="External"/><Relationship Id="rId28" Type="http://schemas.openxmlformats.org/officeDocument/2006/relationships/hyperlink" Target="https://github.com/phylovi/bito" TargetMode="External"/><Relationship Id="rId10" Type="http://schemas.openxmlformats.org/officeDocument/2006/relationships/hyperlink" Target="https://github.com/xji3" TargetMode="External"/><Relationship Id="rId19" Type="http://schemas.openxmlformats.org/officeDocument/2006/relationships/hyperlink" Target="https://tulane-math-3070-2022.github.io/" TargetMode="External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xji4@tulane.edu" TargetMode="External"/><Relationship Id="rId14" Type="http://schemas.openxmlformats.org/officeDocument/2006/relationships/hyperlink" Target="https://tulane-math-7260-2025.github.io/" TargetMode="External"/><Relationship Id="rId22" Type="http://schemas.openxmlformats.org/officeDocument/2006/relationships/hyperlink" Target="https://tulane-math-7260-2021.github.io/" TargetMode="External"/><Relationship Id="rId27" Type="http://schemas.openxmlformats.org/officeDocument/2006/relationships/hyperlink" Target="https://github.com/beagle-dev/beagle-lib" TargetMode="External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8</Pages>
  <Words>5526</Words>
  <Characters>31504</Characters>
  <Application>Microsoft Office Word</Application>
  <DocSecurity>0</DocSecurity>
  <Lines>262</Lines>
  <Paragraphs>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12</cp:revision>
  <cp:lastPrinted>2025-08-14T22:54:00Z</cp:lastPrinted>
  <dcterms:created xsi:type="dcterms:W3CDTF">2025-08-14T22:54:00Z</dcterms:created>
  <dcterms:modified xsi:type="dcterms:W3CDTF">2025-08-18T0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4817599546c58d59d5e4effe9eda87f8edb0643a200594b9053d97e6a88fbe6</vt:lpwstr>
  </property>
</Properties>
</file>